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891488" w14:textId="77777777" w:rsidR="00932B5F" w:rsidRPr="00CB492A" w:rsidRDefault="00932B5F" w:rsidP="00932B5F">
      <w:pPr>
        <w:spacing w:line="259" w:lineRule="auto"/>
        <w:ind w:left="-5" w:right="36" w:hanging="10"/>
        <w:jc w:val="center"/>
        <w:rPr>
          <w:rFonts w:ascii="Calibri" w:eastAsia="Calibri" w:hAnsi="Calibri" w:cs="Calibri"/>
          <w:kern w:val="2"/>
          <w:sz w:val="18"/>
          <w:szCs w:val="22"/>
          <w:lang w:eastAsia="en-GB"/>
          <w14:ligatures w14:val="standardContextual"/>
        </w:rPr>
      </w:pPr>
      <w:r w:rsidRPr="00CB492A">
        <w:rPr>
          <w:rFonts w:ascii="Calibri" w:eastAsia="Calibri" w:hAnsi="Calibri" w:cs="Calibri"/>
          <w:b/>
          <w:color w:val="000000" w:themeColor="text1"/>
          <w:kern w:val="2"/>
          <w:sz w:val="56"/>
          <w:szCs w:val="56"/>
          <w:lang w:eastAsia="en-GB"/>
          <w14:ligatures w14:val="standardContextual"/>
        </w:rPr>
        <w:t>EMMA LUK</w:t>
      </w:r>
      <w:r w:rsidRPr="00CB492A">
        <w:rPr>
          <w:rFonts w:ascii="Calibri" w:eastAsia="Calibri" w:hAnsi="Calibri" w:cs="Calibri"/>
          <w:b/>
          <w:color w:val="38B6FF"/>
          <w:kern w:val="2"/>
          <w:sz w:val="85"/>
          <w:szCs w:val="22"/>
          <w:lang w:eastAsia="en-GB"/>
          <w14:ligatures w14:val="standardContextual"/>
        </w:rPr>
        <w:br/>
      </w:r>
      <w:hyperlink r:id="rId8" w:history="1">
        <w:r w:rsidRPr="00CB492A">
          <w:rPr>
            <w:rFonts w:ascii="Calibri" w:eastAsia="Calibri" w:hAnsi="Calibri" w:cs="Calibri"/>
            <w:kern w:val="2"/>
            <w:sz w:val="18"/>
            <w:szCs w:val="22"/>
            <w:lang w:eastAsia="en-GB"/>
            <w14:ligatures w14:val="standardContextual"/>
          </w:rPr>
          <w:t>emma_luk2@hotmail.com</w:t>
        </w:r>
      </w:hyperlink>
      <w:r w:rsidRPr="00CB492A">
        <w:rPr>
          <w:rFonts w:ascii="Calibri" w:eastAsia="Calibri" w:hAnsi="Calibri" w:cs="Calibri"/>
          <w:kern w:val="2"/>
          <w:sz w:val="18"/>
          <w:szCs w:val="22"/>
          <w:lang w:eastAsia="en-GB"/>
          <w14:ligatures w14:val="standardContextual"/>
        </w:rPr>
        <w:t xml:space="preserve"> | +44 (0) 7974 522 805 | </w:t>
      </w:r>
      <w:hyperlink r:id="rId9" w:history="1">
        <w:r w:rsidRPr="00CB492A">
          <w:rPr>
            <w:rFonts w:ascii="Calibri" w:eastAsia="Calibri" w:hAnsi="Calibri" w:cs="Calibri"/>
            <w:kern w:val="2"/>
            <w:sz w:val="18"/>
            <w:szCs w:val="22"/>
            <w:u w:val="single"/>
            <w:lang w:eastAsia="en-GB"/>
            <w14:ligatures w14:val="standardContextual"/>
          </w:rPr>
          <w:t>www.linkedin.com/in/emma-luk</w:t>
        </w:r>
      </w:hyperlink>
    </w:p>
    <w:p w14:paraId="5DE557E8" w14:textId="5A839F33" w:rsidR="00932B5F" w:rsidRPr="00CB492A" w:rsidRDefault="00000000" w:rsidP="00932B5F">
      <w:pPr>
        <w:spacing w:line="259" w:lineRule="auto"/>
        <w:ind w:left="-5" w:right="36" w:hanging="10"/>
        <w:jc w:val="center"/>
        <w:rPr>
          <w:rFonts w:ascii="Calibri" w:eastAsia="Calibri" w:hAnsi="Calibri" w:cs="Calibri"/>
          <w:color w:val="000000" w:themeColor="text1"/>
          <w:kern w:val="2"/>
          <w:sz w:val="10"/>
          <w:szCs w:val="10"/>
          <w:lang w:eastAsia="en-GB"/>
          <w14:ligatures w14:val="standardContextual"/>
        </w:rPr>
      </w:pPr>
      <w:hyperlink r:id="rId10" w:history="1">
        <w:r w:rsidR="00932B5F" w:rsidRPr="00CB492A">
          <w:rPr>
            <w:rFonts w:ascii="Calibri" w:eastAsia="Calibri" w:hAnsi="Calibri" w:cs="Calibri"/>
            <w:kern w:val="2"/>
            <w:sz w:val="18"/>
            <w:szCs w:val="22"/>
            <w:u w:val="single"/>
            <w:lang w:eastAsia="en-GB"/>
            <w14:ligatures w14:val="standardContextual"/>
          </w:rPr>
          <w:t>https://emma-luk.github.io</w:t>
        </w:r>
      </w:hyperlink>
      <w:r w:rsidR="00932B5F" w:rsidRPr="00CB492A">
        <w:rPr>
          <w:rFonts w:ascii="Calibri" w:eastAsia="Calibri" w:hAnsi="Calibri" w:cs="Calibri"/>
          <w:kern w:val="2"/>
          <w:sz w:val="18"/>
          <w:szCs w:val="22"/>
          <w:lang w:eastAsia="en-GB"/>
          <w14:ligatures w14:val="standardContextual"/>
        </w:rPr>
        <w:t xml:space="preserve"> (Portfolio &amp; GitHub) | </w:t>
      </w:r>
      <w:hyperlink r:id="rId11" w:history="1">
        <w:r w:rsidR="00932B5F" w:rsidRPr="00CB492A">
          <w:rPr>
            <w:rFonts w:ascii="Calibri" w:eastAsia="Calibri" w:hAnsi="Calibri" w:cs="Calibri"/>
            <w:kern w:val="2"/>
            <w:sz w:val="18"/>
            <w:szCs w:val="22"/>
            <w:u w:val="single"/>
            <w:lang w:eastAsia="en-GB"/>
            <w14:ligatures w14:val="standardContextual"/>
          </w:rPr>
          <w:t>Web Development Showcase</w:t>
        </w:r>
      </w:hyperlink>
      <w:r w:rsidR="00932B5F" w:rsidRPr="00CB492A">
        <w:rPr>
          <w:rFonts w:ascii="Calibri" w:eastAsia="Calibri" w:hAnsi="Calibri" w:cs="Calibri"/>
          <w:kern w:val="2"/>
          <w:sz w:val="18"/>
          <w:szCs w:val="22"/>
          <w:lang w:eastAsia="en-GB"/>
          <w14:ligatures w14:val="standardContextual"/>
        </w:rPr>
        <w:t xml:space="preserve"> | Guildford (</w:t>
      </w:r>
      <w:r w:rsidR="009126D2">
        <w:rPr>
          <w:rFonts w:ascii="Calibri" w:eastAsia="Calibri" w:hAnsi="Calibri" w:cs="Calibri"/>
          <w:kern w:val="2"/>
          <w:sz w:val="18"/>
          <w:szCs w:val="22"/>
          <w:lang w:eastAsia="en-GB"/>
          <w14:ligatures w14:val="standardContextual"/>
        </w:rPr>
        <w:t>Adress</w:t>
      </w:r>
      <w:r w:rsidR="00932B5F" w:rsidRPr="00CB492A">
        <w:rPr>
          <w:rFonts w:ascii="Calibri" w:eastAsia="Calibri" w:hAnsi="Calibri" w:cs="Calibri"/>
          <w:kern w:val="2"/>
          <w:sz w:val="18"/>
          <w:szCs w:val="22"/>
          <w:lang w:eastAsia="en-GB"/>
          <w14:ligatures w14:val="standardContextual"/>
        </w:rPr>
        <w:t>)</w:t>
      </w:r>
      <w:r w:rsidR="00932B5F" w:rsidRPr="00CB492A">
        <w:rPr>
          <w:rFonts w:ascii="Calibri" w:eastAsia="Calibri" w:hAnsi="Calibri" w:cs="Calibri"/>
          <w:color w:val="000000" w:themeColor="text1"/>
          <w:kern w:val="2"/>
          <w:sz w:val="18"/>
          <w:szCs w:val="22"/>
          <w:lang w:eastAsia="en-GB"/>
          <w14:ligatures w14:val="standardContextual"/>
        </w:rPr>
        <w:br/>
      </w:r>
    </w:p>
    <w:p w14:paraId="4790C28F" w14:textId="53B21650" w:rsidR="008A64E2" w:rsidRPr="00CB492A" w:rsidRDefault="00932B5F" w:rsidP="00D56B81">
      <w:pPr>
        <w:keepNext/>
        <w:keepLines/>
        <w:spacing w:line="259" w:lineRule="auto"/>
        <w:ind w:left="52" w:hanging="10"/>
        <w:outlineLvl w:val="0"/>
        <w:rPr>
          <w:rFonts w:ascii="Calibri" w:eastAsia="Calibri" w:hAnsi="Calibri" w:cs="Calibri"/>
          <w:b/>
          <w:color w:val="000000"/>
          <w:kern w:val="2"/>
          <w:szCs w:val="22"/>
          <w:lang w:eastAsia="en-GB"/>
          <w14:ligatures w14:val="standardContextual"/>
        </w:rPr>
      </w:pPr>
      <w:r w:rsidRPr="00CB492A">
        <w:rPr>
          <w:rFonts w:ascii="Calibri" w:eastAsia="Calibri" w:hAnsi="Calibri" w:cs="Calibri"/>
          <w:b/>
          <w:color w:val="000000"/>
          <w:kern w:val="2"/>
          <w:szCs w:val="22"/>
          <w:lang w:eastAsia="en-GB"/>
          <w14:ligatures w14:val="standardContextual"/>
        </w:rPr>
        <w:t>&gt; &gt; WEB DEVELOPMENT | DATA SCIENCE | MACHINE LEARNING</w:t>
      </w:r>
    </w:p>
    <w:p w14:paraId="716C370D" w14:textId="77777777" w:rsidR="00206A9A" w:rsidRPr="00CB492A" w:rsidRDefault="00206A9A">
      <w:pPr>
        <w:rPr>
          <w:b/>
          <w:color w:val="000000" w:themeColor="text1"/>
          <w:sz w:val="22"/>
        </w:rPr>
      </w:pPr>
    </w:p>
    <w:p w14:paraId="6170412C" w14:textId="2ADE469C" w:rsidR="00932B5F" w:rsidRPr="00CB492A" w:rsidRDefault="00932B5F">
      <w:pPr>
        <w:rPr>
          <w:rFonts w:asciiTheme="minorHAnsi" w:hAnsiTheme="minorHAnsi" w:cstheme="minorHAnsi"/>
          <w:b/>
          <w:color w:val="000000" w:themeColor="text1"/>
          <w:sz w:val="22"/>
        </w:rPr>
      </w:pPr>
      <w:bookmarkStart w:id="0" w:name="_Hlk152079027"/>
      <w:r w:rsidRPr="00CB492A">
        <w:rPr>
          <w:rFonts w:asciiTheme="minorHAnsi" w:hAnsiTheme="minorHAnsi" w:cstheme="minorHAnsi"/>
          <w:b/>
          <w:color w:val="000000" w:themeColor="text1"/>
          <w:sz w:val="22"/>
        </w:rPr>
        <w:t>MOTIVATION</w:t>
      </w:r>
      <w:bookmarkEnd w:id="0"/>
    </w:p>
    <w:p w14:paraId="0A8A513F" w14:textId="60F8B685" w:rsidR="00FB07F5" w:rsidRPr="00CB492A" w:rsidRDefault="00932B5F" w:rsidP="00FB07F5">
      <w:pPr>
        <w:spacing w:after="12" w:line="259" w:lineRule="auto"/>
        <w:ind w:left="1701"/>
        <w:outlineLvl w:val="1"/>
        <w:rPr>
          <w:rFonts w:asciiTheme="minorHAnsi" w:hAnsiTheme="minorHAnsi" w:cstheme="minorHAnsi"/>
          <w:color w:val="000000" w:themeColor="text1"/>
          <w:sz w:val="18"/>
          <w:szCs w:val="18"/>
        </w:rPr>
      </w:pPr>
      <w:r w:rsidRPr="00CB492A">
        <w:rPr>
          <w:rFonts w:asciiTheme="minorHAnsi" w:hAnsiTheme="minorHAnsi" w:cstheme="minorHAnsi"/>
          <w:color w:val="000000" w:themeColor="text1"/>
          <w:sz w:val="18"/>
          <w:szCs w:val="18"/>
        </w:rPr>
        <w:t xml:space="preserve">Driven by a profound passion for leveraging Web development, Data Science and Machine Learning to address business challenges, the focus is on strategically applying a robust skillset to deliver tangible value to both businesses and users. Committed to continuous learning and enhancement, expertise is rooted in a seasoned background as a Data Analytics professional, holding a Master's in Data Science and Analytics with specializations in machine learning, big data, and visual analytics technologies, alongside a </w:t>
      </w:r>
      <w:r w:rsidRPr="00CB492A">
        <w:rPr>
          <w:rFonts w:asciiTheme="minorHAnsi" w:hAnsiTheme="minorHAnsi" w:cstheme="minorHAnsi"/>
          <w:b/>
          <w:bCs/>
          <w:color w:val="000000" w:themeColor="text1"/>
          <w:sz w:val="18"/>
          <w:szCs w:val="18"/>
        </w:rPr>
        <w:t>Master's in Computer Science</w:t>
      </w:r>
      <w:r w:rsidRPr="00CB492A">
        <w:rPr>
          <w:rFonts w:asciiTheme="minorHAnsi" w:hAnsiTheme="minorHAnsi" w:cstheme="minorHAnsi"/>
          <w:color w:val="000000" w:themeColor="text1"/>
          <w:sz w:val="18"/>
          <w:szCs w:val="18"/>
        </w:rPr>
        <w:t>.</w:t>
      </w:r>
    </w:p>
    <w:p w14:paraId="4AE6919E" w14:textId="37F44D47" w:rsidR="00027CAA" w:rsidRPr="00CB492A" w:rsidRDefault="00932B5F" w:rsidP="00932B5F">
      <w:pPr>
        <w:rPr>
          <w:rFonts w:asciiTheme="minorHAnsi" w:hAnsiTheme="minorHAnsi" w:cstheme="minorHAnsi"/>
          <w:b/>
          <w:color w:val="000000" w:themeColor="text1"/>
          <w:sz w:val="22"/>
        </w:rPr>
      </w:pPr>
      <w:r w:rsidRPr="00CB492A">
        <w:rPr>
          <w:rFonts w:asciiTheme="minorHAnsi" w:hAnsiTheme="minorHAnsi" w:cstheme="minorHAnsi"/>
          <w:b/>
          <w:color w:val="000000" w:themeColor="text1"/>
          <w:sz w:val="22"/>
        </w:rPr>
        <w:t>SKILLS &amp; TOOLS</w:t>
      </w:r>
    </w:p>
    <w:p w14:paraId="1CA4CBBD" w14:textId="77777777" w:rsidR="00111A4F" w:rsidRPr="00CB492A" w:rsidRDefault="00111A4F" w:rsidP="00703ACC">
      <w:pPr>
        <w:pStyle w:val="ListParagraph"/>
        <w:numPr>
          <w:ilvl w:val="0"/>
          <w:numId w:val="25"/>
        </w:numPr>
        <w:spacing w:after="12" w:line="259" w:lineRule="auto"/>
        <w:ind w:left="2058" w:hanging="357"/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CB492A">
        <w:rPr>
          <w:rFonts w:asciiTheme="minorHAnsi" w:hAnsiTheme="minorHAnsi" w:cstheme="minorHAnsi"/>
          <w:bCs/>
          <w:sz w:val="18"/>
          <w:szCs w:val="18"/>
        </w:rPr>
        <w:t>Programming: Python (Base, Pandas, NumPy, Matplotlib, Scikit-Learn, Keras), SQL, R, SAS</w:t>
      </w:r>
    </w:p>
    <w:p w14:paraId="7928C489" w14:textId="77777777" w:rsidR="00111A4F" w:rsidRPr="00CB492A" w:rsidRDefault="00111A4F" w:rsidP="00703ACC">
      <w:pPr>
        <w:pStyle w:val="ListParagraph"/>
        <w:numPr>
          <w:ilvl w:val="0"/>
          <w:numId w:val="25"/>
        </w:numPr>
        <w:spacing w:after="12" w:line="259" w:lineRule="auto"/>
        <w:ind w:left="2058" w:hanging="357"/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CB492A">
        <w:rPr>
          <w:rFonts w:asciiTheme="minorHAnsi" w:hAnsiTheme="minorHAnsi" w:cstheme="minorHAnsi"/>
          <w:bCs/>
          <w:sz w:val="18"/>
          <w:szCs w:val="18"/>
        </w:rPr>
        <w:t>Machine Learning: Linear Regression, Logistic Regression, Decision Trees, Random Forest, KNN, k-means, PCA, Association Rule Learning, Causal Impact Analysis</w:t>
      </w:r>
    </w:p>
    <w:p w14:paraId="5E6B650A" w14:textId="2C08A26C" w:rsidR="00111A4F" w:rsidRPr="00CB492A" w:rsidRDefault="00111A4F" w:rsidP="00703ACC">
      <w:pPr>
        <w:pStyle w:val="ListParagraph"/>
        <w:numPr>
          <w:ilvl w:val="0"/>
          <w:numId w:val="25"/>
        </w:numPr>
        <w:spacing w:after="12" w:line="259" w:lineRule="auto"/>
        <w:ind w:left="2058" w:hanging="357"/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CB492A">
        <w:rPr>
          <w:rFonts w:asciiTheme="minorHAnsi" w:hAnsiTheme="minorHAnsi" w:cstheme="minorHAnsi"/>
          <w:bCs/>
          <w:sz w:val="18"/>
          <w:szCs w:val="18"/>
        </w:rPr>
        <w:t>Other: Statistics, GitHub, Data Visualisation, MS Office, Tableau, Jupyter Notebook, AWS, Google Cloud Platform.</w:t>
      </w:r>
    </w:p>
    <w:p w14:paraId="01005C24" w14:textId="2833986D" w:rsidR="009D1ACF" w:rsidRPr="00CB492A" w:rsidRDefault="007D1037" w:rsidP="00703ACC">
      <w:pPr>
        <w:pStyle w:val="ListParagraph"/>
        <w:numPr>
          <w:ilvl w:val="0"/>
          <w:numId w:val="25"/>
        </w:numPr>
        <w:spacing w:after="12" w:line="259" w:lineRule="auto"/>
        <w:ind w:left="2058" w:hanging="357"/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CB492A">
        <w:rPr>
          <w:rFonts w:asciiTheme="minorHAnsi" w:hAnsiTheme="minorHAnsi" w:cstheme="minorHAnsi"/>
          <w:bCs/>
          <w:sz w:val="18"/>
          <w:szCs w:val="18"/>
        </w:rPr>
        <w:t>Proficient in Python,</w:t>
      </w:r>
      <w:r w:rsidR="00E86F37" w:rsidRPr="00CB492A">
        <w:rPr>
          <w:rFonts w:asciiTheme="minorHAnsi" w:hAnsiTheme="minorHAnsi" w:cstheme="minorHAnsi"/>
          <w:bCs/>
          <w:sz w:val="18"/>
          <w:szCs w:val="18"/>
        </w:rPr>
        <w:t xml:space="preserve"> HTML 5, </w:t>
      </w:r>
      <w:r w:rsidRPr="00CB492A">
        <w:rPr>
          <w:rFonts w:asciiTheme="minorHAnsi" w:hAnsiTheme="minorHAnsi" w:cstheme="minorHAnsi"/>
          <w:bCs/>
          <w:sz w:val="18"/>
          <w:szCs w:val="18"/>
        </w:rPr>
        <w:t xml:space="preserve"> R, SQL, and NoSQL databases, </w:t>
      </w:r>
      <w:r w:rsidR="00C85533" w:rsidRPr="00CB492A">
        <w:rPr>
          <w:rFonts w:asciiTheme="minorHAnsi" w:hAnsiTheme="minorHAnsi" w:cstheme="minorHAnsi"/>
          <w:bCs/>
          <w:sz w:val="18"/>
          <w:szCs w:val="18"/>
        </w:rPr>
        <w:t>SQL Server, SSIS, T-SQL</w:t>
      </w:r>
    </w:p>
    <w:p w14:paraId="0708FC00" w14:textId="1B009928" w:rsidR="00C85533" w:rsidRPr="00CB492A" w:rsidRDefault="00C85533" w:rsidP="00703ACC">
      <w:pPr>
        <w:pStyle w:val="ListParagraph"/>
        <w:numPr>
          <w:ilvl w:val="0"/>
          <w:numId w:val="25"/>
        </w:numPr>
        <w:spacing w:after="12" w:line="259" w:lineRule="auto"/>
        <w:ind w:left="2058" w:hanging="357"/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CB492A">
        <w:rPr>
          <w:rFonts w:asciiTheme="minorHAnsi" w:hAnsiTheme="minorHAnsi" w:cstheme="minorHAnsi"/>
          <w:bCs/>
          <w:sz w:val="18"/>
          <w:szCs w:val="18"/>
        </w:rPr>
        <w:t>Building/supporting data warehouses/marts</w:t>
      </w:r>
    </w:p>
    <w:p w14:paraId="21FFE61C" w14:textId="77777777" w:rsidR="00422490" w:rsidRPr="00CB492A" w:rsidRDefault="00422490" w:rsidP="00703ACC">
      <w:pPr>
        <w:numPr>
          <w:ilvl w:val="0"/>
          <w:numId w:val="1"/>
        </w:numPr>
        <w:tabs>
          <w:tab w:val="clear" w:pos="720"/>
        </w:tabs>
        <w:spacing w:after="12" w:line="259" w:lineRule="auto"/>
        <w:ind w:left="2058" w:hanging="357"/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CB492A">
        <w:rPr>
          <w:rFonts w:asciiTheme="minorHAnsi" w:hAnsiTheme="minorHAnsi" w:cstheme="minorHAnsi"/>
          <w:bCs/>
          <w:sz w:val="18"/>
          <w:szCs w:val="18"/>
        </w:rPr>
        <w:t>Proficient in data visualisation techniques and tools such as Tableau, Power BI, and D3.js</w:t>
      </w:r>
    </w:p>
    <w:p w14:paraId="7AD2DABC" w14:textId="7673EA0A" w:rsidR="00C85533" w:rsidRPr="00CB492A" w:rsidRDefault="00C85533" w:rsidP="00703ACC">
      <w:pPr>
        <w:numPr>
          <w:ilvl w:val="0"/>
          <w:numId w:val="1"/>
        </w:numPr>
        <w:tabs>
          <w:tab w:val="clear" w:pos="720"/>
        </w:tabs>
        <w:spacing w:after="12" w:line="259" w:lineRule="auto"/>
        <w:ind w:left="2058" w:hanging="357"/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CB492A">
        <w:rPr>
          <w:rFonts w:asciiTheme="minorHAnsi" w:hAnsiTheme="minorHAnsi" w:cstheme="minorHAnsi"/>
          <w:bCs/>
          <w:sz w:val="18"/>
          <w:szCs w:val="18"/>
        </w:rPr>
        <w:t>Database concepts (relational &amp; non-relational)</w:t>
      </w:r>
    </w:p>
    <w:p w14:paraId="061E52D0" w14:textId="6E5C69DA" w:rsidR="00C85533" w:rsidRPr="00CB492A" w:rsidRDefault="00C85533" w:rsidP="00703ACC">
      <w:pPr>
        <w:numPr>
          <w:ilvl w:val="0"/>
          <w:numId w:val="1"/>
        </w:numPr>
        <w:tabs>
          <w:tab w:val="clear" w:pos="720"/>
        </w:tabs>
        <w:spacing w:after="12" w:line="259" w:lineRule="auto"/>
        <w:ind w:left="2058" w:hanging="357"/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CB492A">
        <w:rPr>
          <w:rFonts w:asciiTheme="minorHAnsi" w:hAnsiTheme="minorHAnsi" w:cstheme="minorHAnsi"/>
          <w:bCs/>
          <w:sz w:val="18"/>
          <w:szCs w:val="18"/>
        </w:rPr>
        <w:t>Software testing (unit testing, system testing, user acceptance test)</w:t>
      </w:r>
    </w:p>
    <w:p w14:paraId="545BBA6C" w14:textId="44BE9D05" w:rsidR="00C85533" w:rsidRPr="00CB492A" w:rsidRDefault="00C85533" w:rsidP="00703ACC">
      <w:pPr>
        <w:numPr>
          <w:ilvl w:val="0"/>
          <w:numId w:val="1"/>
        </w:numPr>
        <w:tabs>
          <w:tab w:val="clear" w:pos="720"/>
        </w:tabs>
        <w:spacing w:after="12" w:line="259" w:lineRule="auto"/>
        <w:ind w:left="2058" w:hanging="357"/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CB492A">
        <w:rPr>
          <w:rFonts w:asciiTheme="minorHAnsi" w:hAnsiTheme="minorHAnsi" w:cstheme="minorHAnsi"/>
          <w:bCs/>
          <w:sz w:val="18"/>
          <w:szCs w:val="18"/>
        </w:rPr>
        <w:t>Tools supporting development and version control process</w:t>
      </w:r>
      <w:r w:rsidR="00296A2A" w:rsidRPr="00CB492A">
        <w:rPr>
          <w:rFonts w:asciiTheme="minorHAnsi" w:hAnsiTheme="minorHAnsi" w:cstheme="minorHAnsi"/>
          <w:bCs/>
          <w:sz w:val="18"/>
          <w:szCs w:val="18"/>
        </w:rPr>
        <w:t>es</w:t>
      </w:r>
      <w:r w:rsidRPr="00CB492A">
        <w:rPr>
          <w:rFonts w:asciiTheme="minorHAnsi" w:hAnsiTheme="minorHAnsi" w:cstheme="minorHAnsi"/>
          <w:bCs/>
          <w:sz w:val="18"/>
          <w:szCs w:val="18"/>
        </w:rPr>
        <w:t xml:space="preserve"> (GIT, Jira, Azure DevOps)</w:t>
      </w:r>
    </w:p>
    <w:p w14:paraId="5E0B984D" w14:textId="02419738" w:rsidR="00C85533" w:rsidRPr="00CB492A" w:rsidRDefault="00C85533" w:rsidP="00703ACC">
      <w:pPr>
        <w:numPr>
          <w:ilvl w:val="0"/>
          <w:numId w:val="1"/>
        </w:numPr>
        <w:tabs>
          <w:tab w:val="clear" w:pos="720"/>
        </w:tabs>
        <w:spacing w:after="12" w:line="259" w:lineRule="auto"/>
        <w:ind w:left="2058" w:hanging="357"/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CB492A">
        <w:rPr>
          <w:rFonts w:asciiTheme="minorHAnsi" w:hAnsiTheme="minorHAnsi" w:cstheme="minorHAnsi"/>
          <w:bCs/>
          <w:sz w:val="18"/>
          <w:szCs w:val="18"/>
        </w:rPr>
        <w:t>Communication skills</w:t>
      </w:r>
    </w:p>
    <w:p w14:paraId="7DDE9E5B" w14:textId="15F5BD43" w:rsidR="00C85533" w:rsidRPr="00CB492A" w:rsidRDefault="00C85533" w:rsidP="00703ACC">
      <w:pPr>
        <w:numPr>
          <w:ilvl w:val="0"/>
          <w:numId w:val="1"/>
        </w:numPr>
        <w:tabs>
          <w:tab w:val="clear" w:pos="720"/>
        </w:tabs>
        <w:spacing w:after="12" w:line="259" w:lineRule="auto"/>
        <w:ind w:left="2058" w:hanging="357"/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CB492A">
        <w:rPr>
          <w:rFonts w:asciiTheme="minorHAnsi" w:hAnsiTheme="minorHAnsi" w:cstheme="minorHAnsi"/>
          <w:bCs/>
          <w:sz w:val="18"/>
          <w:szCs w:val="18"/>
        </w:rPr>
        <w:t>Understanding of business processes</w:t>
      </w:r>
    </w:p>
    <w:p w14:paraId="017AE274" w14:textId="1C436911" w:rsidR="0098226F" w:rsidRPr="00CB492A" w:rsidRDefault="00C85533" w:rsidP="00703ACC">
      <w:pPr>
        <w:numPr>
          <w:ilvl w:val="0"/>
          <w:numId w:val="1"/>
        </w:numPr>
        <w:tabs>
          <w:tab w:val="clear" w:pos="720"/>
        </w:tabs>
        <w:spacing w:after="12" w:line="259" w:lineRule="auto"/>
        <w:ind w:left="2058" w:hanging="357"/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CB492A">
        <w:rPr>
          <w:rFonts w:asciiTheme="minorHAnsi" w:hAnsiTheme="minorHAnsi" w:cstheme="minorHAnsi"/>
          <w:bCs/>
          <w:sz w:val="18"/>
          <w:szCs w:val="18"/>
        </w:rPr>
        <w:t>Continuous learning and development</w:t>
      </w:r>
    </w:p>
    <w:p w14:paraId="2C06D208" w14:textId="1A2A04AD" w:rsidR="008438A2" w:rsidRPr="00CB492A" w:rsidRDefault="008438A2" w:rsidP="00703ACC">
      <w:pPr>
        <w:numPr>
          <w:ilvl w:val="0"/>
          <w:numId w:val="1"/>
        </w:numPr>
        <w:tabs>
          <w:tab w:val="clear" w:pos="720"/>
        </w:tabs>
        <w:spacing w:after="12" w:line="259" w:lineRule="auto"/>
        <w:ind w:left="2058" w:hanging="357"/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CB492A">
        <w:rPr>
          <w:rFonts w:asciiTheme="minorHAnsi" w:hAnsiTheme="minorHAnsi" w:cstheme="minorHAnsi"/>
          <w:bCs/>
          <w:sz w:val="18"/>
          <w:szCs w:val="18"/>
        </w:rPr>
        <w:t>Agile methodology</w:t>
      </w:r>
    </w:p>
    <w:p w14:paraId="49BEF99B" w14:textId="1A35C46F" w:rsidR="008438A2" w:rsidRPr="00CB492A" w:rsidRDefault="008438A2" w:rsidP="00703ACC">
      <w:pPr>
        <w:numPr>
          <w:ilvl w:val="0"/>
          <w:numId w:val="1"/>
        </w:numPr>
        <w:tabs>
          <w:tab w:val="clear" w:pos="720"/>
        </w:tabs>
        <w:spacing w:after="12" w:line="259" w:lineRule="auto"/>
        <w:ind w:left="2058" w:hanging="357"/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CB492A">
        <w:rPr>
          <w:rFonts w:asciiTheme="minorHAnsi" w:hAnsiTheme="minorHAnsi" w:cstheme="minorHAnsi"/>
          <w:bCs/>
          <w:sz w:val="18"/>
          <w:szCs w:val="18"/>
        </w:rPr>
        <w:t>Relational &amp; non-relational databases</w:t>
      </w:r>
    </w:p>
    <w:p w14:paraId="2E980440" w14:textId="407EF8B1" w:rsidR="008438A2" w:rsidRPr="00CB492A" w:rsidRDefault="008438A2" w:rsidP="00703ACC">
      <w:pPr>
        <w:numPr>
          <w:ilvl w:val="0"/>
          <w:numId w:val="1"/>
        </w:numPr>
        <w:tabs>
          <w:tab w:val="clear" w:pos="720"/>
        </w:tabs>
        <w:spacing w:after="12" w:line="259" w:lineRule="auto"/>
        <w:ind w:left="2058" w:hanging="357"/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CB492A">
        <w:rPr>
          <w:rFonts w:asciiTheme="minorHAnsi" w:hAnsiTheme="minorHAnsi" w:cstheme="minorHAnsi"/>
          <w:bCs/>
          <w:sz w:val="18"/>
          <w:szCs w:val="18"/>
        </w:rPr>
        <w:t>Strong communication skills</w:t>
      </w:r>
      <w:r w:rsidR="00646714" w:rsidRPr="00CB492A">
        <w:rPr>
          <w:rFonts w:asciiTheme="minorHAnsi" w:hAnsiTheme="minorHAnsi" w:cstheme="minorHAnsi"/>
          <w:bCs/>
          <w:sz w:val="18"/>
          <w:szCs w:val="18"/>
        </w:rPr>
        <w:t xml:space="preserve"> &amp; </w:t>
      </w:r>
      <w:r w:rsidRPr="00CB492A">
        <w:rPr>
          <w:rFonts w:asciiTheme="minorHAnsi" w:hAnsiTheme="minorHAnsi" w:cstheme="minorHAnsi"/>
          <w:bCs/>
          <w:sz w:val="18"/>
          <w:szCs w:val="18"/>
        </w:rPr>
        <w:t>Time management</w:t>
      </w:r>
    </w:p>
    <w:p w14:paraId="1B34B16E" w14:textId="6939BD2F" w:rsidR="00027CAA" w:rsidRPr="00CB492A" w:rsidRDefault="00027CAA" w:rsidP="00703ACC">
      <w:pPr>
        <w:numPr>
          <w:ilvl w:val="0"/>
          <w:numId w:val="1"/>
        </w:numPr>
        <w:tabs>
          <w:tab w:val="clear" w:pos="720"/>
        </w:tabs>
        <w:spacing w:after="12" w:line="259" w:lineRule="auto"/>
        <w:ind w:left="2058" w:hanging="357"/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CB492A">
        <w:rPr>
          <w:rFonts w:asciiTheme="minorHAnsi" w:hAnsiTheme="minorHAnsi" w:cstheme="minorHAnsi"/>
          <w:bCs/>
          <w:sz w:val="18"/>
          <w:szCs w:val="18"/>
        </w:rPr>
        <w:t>Experienced in using tools such as Jupyter, RStudio, Azure, AWS, and Jenkins for data analysis and processing</w:t>
      </w:r>
    </w:p>
    <w:p w14:paraId="5B56957B" w14:textId="62C60C73" w:rsidR="00A56DA1" w:rsidRPr="00CB492A" w:rsidRDefault="00A56DA1" w:rsidP="00703ACC">
      <w:pPr>
        <w:numPr>
          <w:ilvl w:val="0"/>
          <w:numId w:val="1"/>
        </w:numPr>
        <w:tabs>
          <w:tab w:val="clear" w:pos="720"/>
        </w:tabs>
        <w:spacing w:after="12" w:line="259" w:lineRule="auto"/>
        <w:ind w:left="2058" w:hanging="357"/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CB492A">
        <w:rPr>
          <w:rFonts w:asciiTheme="minorHAnsi" w:hAnsiTheme="minorHAnsi" w:cstheme="minorHAnsi"/>
          <w:bCs/>
          <w:sz w:val="18"/>
          <w:szCs w:val="18"/>
        </w:rPr>
        <w:t>Knowledge of automation tools like Power Automate, Selenium Testing</w:t>
      </w:r>
    </w:p>
    <w:p w14:paraId="20772E7C" w14:textId="2A5182F5" w:rsidR="00027CAA" w:rsidRPr="00CB492A" w:rsidRDefault="00027CAA" w:rsidP="00703ACC">
      <w:pPr>
        <w:numPr>
          <w:ilvl w:val="0"/>
          <w:numId w:val="1"/>
        </w:numPr>
        <w:tabs>
          <w:tab w:val="clear" w:pos="720"/>
        </w:tabs>
        <w:spacing w:after="12" w:line="259" w:lineRule="auto"/>
        <w:ind w:left="2058" w:hanging="357"/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CB492A">
        <w:rPr>
          <w:rFonts w:asciiTheme="minorHAnsi" w:hAnsiTheme="minorHAnsi" w:cstheme="minorHAnsi"/>
          <w:bCs/>
          <w:sz w:val="18"/>
          <w:szCs w:val="18"/>
        </w:rPr>
        <w:t>Experienced in working with large and complex data sets, and performing statistical analysis and optimi</w:t>
      </w:r>
      <w:r w:rsidR="000E60B7" w:rsidRPr="00CB492A">
        <w:rPr>
          <w:rFonts w:asciiTheme="minorHAnsi" w:hAnsiTheme="minorHAnsi" w:cstheme="minorHAnsi"/>
          <w:bCs/>
          <w:sz w:val="18"/>
          <w:szCs w:val="18"/>
        </w:rPr>
        <w:t>s</w:t>
      </w:r>
      <w:r w:rsidRPr="00CB492A">
        <w:rPr>
          <w:rFonts w:asciiTheme="minorHAnsi" w:hAnsiTheme="minorHAnsi" w:cstheme="minorHAnsi"/>
          <w:bCs/>
          <w:sz w:val="18"/>
          <w:szCs w:val="18"/>
        </w:rPr>
        <w:t>ation</w:t>
      </w:r>
    </w:p>
    <w:p w14:paraId="4FD56096" w14:textId="77777777" w:rsidR="00703ACC" w:rsidRPr="00CB492A" w:rsidRDefault="00027CAA" w:rsidP="00703ACC">
      <w:pPr>
        <w:numPr>
          <w:ilvl w:val="0"/>
          <w:numId w:val="1"/>
        </w:numPr>
        <w:tabs>
          <w:tab w:val="clear" w:pos="720"/>
        </w:tabs>
        <w:spacing w:after="12" w:line="259" w:lineRule="auto"/>
        <w:ind w:left="2058" w:right="-285" w:hanging="357"/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CB492A">
        <w:rPr>
          <w:rFonts w:asciiTheme="minorHAnsi" w:hAnsiTheme="minorHAnsi" w:cstheme="minorHAnsi"/>
          <w:bCs/>
          <w:sz w:val="18"/>
          <w:szCs w:val="18"/>
        </w:rPr>
        <w:t>Excellent communication and presentation skills, with the ability to explain technical concepts to non-technical</w:t>
      </w:r>
      <w:r w:rsidR="00646714" w:rsidRPr="00CB492A">
        <w:rPr>
          <w:rFonts w:asciiTheme="minorHAnsi" w:hAnsiTheme="minorHAnsi" w:cstheme="minorHAnsi"/>
          <w:bCs/>
          <w:sz w:val="18"/>
          <w:szCs w:val="18"/>
        </w:rPr>
        <w:t xml:space="preserve"> </w:t>
      </w:r>
      <w:r w:rsidRPr="00CB492A">
        <w:rPr>
          <w:rFonts w:asciiTheme="minorHAnsi" w:hAnsiTheme="minorHAnsi" w:cstheme="minorHAnsi"/>
          <w:bCs/>
          <w:sz w:val="18"/>
          <w:szCs w:val="18"/>
        </w:rPr>
        <w:t>stakeholders</w:t>
      </w:r>
    </w:p>
    <w:p w14:paraId="4073685F" w14:textId="0D5D5011" w:rsidR="00FB07F5" w:rsidRPr="00CB492A" w:rsidRDefault="00027CAA" w:rsidP="00703ACC">
      <w:pPr>
        <w:numPr>
          <w:ilvl w:val="0"/>
          <w:numId w:val="1"/>
        </w:numPr>
        <w:tabs>
          <w:tab w:val="clear" w:pos="720"/>
        </w:tabs>
        <w:spacing w:after="12" w:line="259" w:lineRule="auto"/>
        <w:ind w:left="2058" w:right="-285" w:hanging="357"/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CB492A">
        <w:rPr>
          <w:rFonts w:asciiTheme="minorHAnsi" w:hAnsiTheme="minorHAnsi" w:cstheme="minorHAnsi"/>
          <w:bCs/>
          <w:sz w:val="18"/>
          <w:szCs w:val="18"/>
        </w:rPr>
        <w:t>Strong problem-solving and analytical skills, with the ability to identify and solve complex business problems</w:t>
      </w:r>
    </w:p>
    <w:p w14:paraId="0AE0DD4A" w14:textId="77777777" w:rsidR="00703ACC" w:rsidRPr="00CB492A" w:rsidRDefault="00703ACC" w:rsidP="00703ACC">
      <w:pPr>
        <w:spacing w:after="12" w:line="259" w:lineRule="auto"/>
        <w:ind w:right="-285"/>
        <w:contextualSpacing/>
        <w:rPr>
          <w:rFonts w:asciiTheme="minorHAnsi" w:hAnsiTheme="minorHAnsi" w:cstheme="minorHAnsi"/>
          <w:bCs/>
          <w:sz w:val="10"/>
          <w:szCs w:val="10"/>
        </w:rPr>
      </w:pPr>
    </w:p>
    <w:p w14:paraId="20C1C77B" w14:textId="2B1D9623" w:rsidR="00860550" w:rsidRPr="00CB492A" w:rsidRDefault="009C7923" w:rsidP="000C414E">
      <w:pPr>
        <w:tabs>
          <w:tab w:val="left" w:pos="1560"/>
        </w:tabs>
        <w:rPr>
          <w:rFonts w:asciiTheme="minorHAnsi" w:hAnsiTheme="minorHAnsi" w:cstheme="minorHAnsi"/>
          <w:b/>
          <w:sz w:val="22"/>
          <w:szCs w:val="22"/>
        </w:rPr>
      </w:pPr>
      <w:bookmarkStart w:id="1" w:name="_Hlk152082035"/>
      <w:r w:rsidRPr="00CB492A">
        <w:rPr>
          <w:rFonts w:asciiTheme="minorHAnsi" w:hAnsiTheme="minorHAnsi" w:cstheme="minorHAnsi"/>
          <w:b/>
          <w:sz w:val="22"/>
          <w:szCs w:val="22"/>
        </w:rPr>
        <w:t>EXPERIENCE</w:t>
      </w:r>
      <w:r w:rsidRPr="00CB492A">
        <w:rPr>
          <w:rFonts w:asciiTheme="minorHAnsi" w:hAnsiTheme="minorHAnsi" w:cstheme="minorHAnsi"/>
          <w:b/>
          <w:sz w:val="22"/>
          <w:szCs w:val="22"/>
        </w:rPr>
        <w:tab/>
        <w:t>Data Scientist</w:t>
      </w:r>
      <w:r w:rsidR="00775ABF" w:rsidRPr="00CB492A">
        <w:rPr>
          <w:rFonts w:asciiTheme="minorHAnsi" w:hAnsiTheme="minorHAnsi" w:cstheme="minorHAnsi"/>
          <w:b/>
          <w:sz w:val="22"/>
          <w:szCs w:val="22"/>
        </w:rPr>
        <w:t xml:space="preserve"> (Contract)</w:t>
      </w:r>
      <w:r w:rsidRPr="00CB492A">
        <w:rPr>
          <w:rFonts w:asciiTheme="minorHAnsi" w:hAnsiTheme="minorHAnsi" w:cstheme="minorHAnsi"/>
          <w:b/>
          <w:sz w:val="22"/>
          <w:szCs w:val="22"/>
        </w:rPr>
        <w:t xml:space="preserve"> - BAE Systems plc, Portsmouth</w:t>
      </w:r>
      <w:bookmarkEnd w:id="1"/>
    </w:p>
    <w:p w14:paraId="450E80F1" w14:textId="691E480B" w:rsidR="00860550" w:rsidRPr="00CB492A" w:rsidRDefault="00860550" w:rsidP="00FA30AC">
      <w:pPr>
        <w:ind w:left="1560"/>
        <w:rPr>
          <w:rFonts w:asciiTheme="minorHAnsi" w:hAnsiTheme="minorHAnsi" w:cstheme="minorHAnsi"/>
          <w:bCs/>
          <w:sz w:val="18"/>
          <w:szCs w:val="18"/>
        </w:rPr>
      </w:pPr>
      <w:r w:rsidRPr="00CB492A">
        <w:rPr>
          <w:rFonts w:asciiTheme="minorHAnsi" w:hAnsiTheme="minorHAnsi" w:cstheme="minorHAnsi"/>
          <w:bCs/>
          <w:sz w:val="18"/>
          <w:szCs w:val="18"/>
        </w:rPr>
        <w:t xml:space="preserve">2021 –  </w:t>
      </w:r>
      <w:r w:rsidR="00012C6E" w:rsidRPr="00CB492A">
        <w:rPr>
          <w:rFonts w:asciiTheme="minorHAnsi" w:hAnsiTheme="minorHAnsi" w:cstheme="minorHAnsi"/>
          <w:bCs/>
          <w:sz w:val="18"/>
          <w:szCs w:val="18"/>
        </w:rPr>
        <w:t>2023</w:t>
      </w:r>
    </w:p>
    <w:p w14:paraId="58756D6C" w14:textId="77777777" w:rsidR="00860550" w:rsidRPr="00CB492A" w:rsidRDefault="00860550" w:rsidP="00860550">
      <w:pPr>
        <w:rPr>
          <w:rFonts w:asciiTheme="minorHAnsi" w:hAnsiTheme="minorHAnsi" w:cstheme="minorHAnsi"/>
          <w:sz w:val="10"/>
          <w:szCs w:val="10"/>
        </w:rPr>
      </w:pPr>
    </w:p>
    <w:p w14:paraId="2BF3BA34" w14:textId="2B128DF5" w:rsidR="00860550" w:rsidRPr="00CB492A" w:rsidRDefault="00860550" w:rsidP="00FB07F5">
      <w:pPr>
        <w:pStyle w:val="ListParagraph"/>
        <w:numPr>
          <w:ilvl w:val="0"/>
          <w:numId w:val="22"/>
        </w:numPr>
        <w:ind w:left="1984" w:hanging="357"/>
        <w:rPr>
          <w:rFonts w:asciiTheme="minorHAnsi" w:hAnsiTheme="minorHAnsi" w:cstheme="minorHAnsi"/>
          <w:sz w:val="18"/>
          <w:szCs w:val="18"/>
        </w:rPr>
      </w:pPr>
      <w:r w:rsidRPr="00CB492A">
        <w:rPr>
          <w:rFonts w:asciiTheme="minorHAnsi" w:hAnsiTheme="minorHAnsi" w:cstheme="minorHAnsi"/>
          <w:sz w:val="18"/>
          <w:szCs w:val="18"/>
        </w:rPr>
        <w:t>Use a subset of data science techniques daily, such as machine learning (supervised, unsupervised, semi-supervised learning), data mining, prescriptive and predictive analytics to improve business capability</w:t>
      </w:r>
      <w:r w:rsidR="00394FBF" w:rsidRPr="00CB492A">
        <w:rPr>
          <w:rFonts w:asciiTheme="minorHAnsi" w:hAnsiTheme="minorHAnsi" w:cstheme="minorHAnsi"/>
          <w:sz w:val="18"/>
          <w:szCs w:val="18"/>
        </w:rPr>
        <w:t>.</w:t>
      </w:r>
    </w:p>
    <w:p w14:paraId="403B1AEE" w14:textId="01DCA9A1" w:rsidR="00860550" w:rsidRPr="00CB492A" w:rsidRDefault="00860550" w:rsidP="00FB07F5">
      <w:pPr>
        <w:pStyle w:val="ListParagraph"/>
        <w:numPr>
          <w:ilvl w:val="0"/>
          <w:numId w:val="22"/>
        </w:numPr>
        <w:ind w:left="1984" w:hanging="357"/>
        <w:rPr>
          <w:rFonts w:asciiTheme="minorHAnsi" w:hAnsiTheme="minorHAnsi" w:cstheme="minorHAnsi"/>
          <w:sz w:val="18"/>
          <w:szCs w:val="18"/>
        </w:rPr>
      </w:pPr>
      <w:r w:rsidRPr="00CB492A">
        <w:rPr>
          <w:rFonts w:asciiTheme="minorHAnsi" w:hAnsiTheme="minorHAnsi" w:cstheme="minorHAnsi"/>
          <w:sz w:val="18"/>
          <w:szCs w:val="18"/>
        </w:rPr>
        <w:t>Appling designated quantitative techniques, statistics, time series analysis, Noise, Outliers, Fraud Detection using DBSCAN, optimisation, and simulation to deploy appropriate models for analysis and prediction</w:t>
      </w:r>
      <w:r w:rsidR="00394FBF" w:rsidRPr="00CB492A">
        <w:rPr>
          <w:rFonts w:asciiTheme="minorHAnsi" w:hAnsiTheme="minorHAnsi" w:cstheme="minorHAnsi"/>
          <w:sz w:val="18"/>
          <w:szCs w:val="18"/>
        </w:rPr>
        <w:t>.</w:t>
      </w:r>
    </w:p>
    <w:p w14:paraId="36850596" w14:textId="32BA2B0E" w:rsidR="00860550" w:rsidRPr="00CB492A" w:rsidRDefault="00860550" w:rsidP="00FB07F5">
      <w:pPr>
        <w:pStyle w:val="ListParagraph"/>
        <w:numPr>
          <w:ilvl w:val="0"/>
          <w:numId w:val="22"/>
        </w:numPr>
        <w:ind w:left="1984" w:hanging="357"/>
        <w:rPr>
          <w:rFonts w:asciiTheme="minorHAnsi" w:hAnsiTheme="minorHAnsi" w:cstheme="minorHAnsi"/>
          <w:sz w:val="18"/>
          <w:szCs w:val="18"/>
        </w:rPr>
      </w:pPr>
      <w:r w:rsidRPr="00CB492A">
        <w:rPr>
          <w:rFonts w:asciiTheme="minorHAnsi" w:hAnsiTheme="minorHAnsi" w:cstheme="minorHAnsi"/>
          <w:sz w:val="18"/>
          <w:szCs w:val="18"/>
        </w:rPr>
        <w:t>Supporting development of data analytics for organisational tasks, integrate data analytics and processing applications into workflow and business processes for agile decision making</w:t>
      </w:r>
      <w:r w:rsidR="00394FBF" w:rsidRPr="00CB492A">
        <w:rPr>
          <w:rFonts w:asciiTheme="minorHAnsi" w:hAnsiTheme="minorHAnsi" w:cstheme="minorHAnsi"/>
          <w:sz w:val="18"/>
          <w:szCs w:val="18"/>
        </w:rPr>
        <w:t>.</w:t>
      </w:r>
    </w:p>
    <w:p w14:paraId="28341F44" w14:textId="249DB278" w:rsidR="00860550" w:rsidRPr="00CB492A" w:rsidRDefault="00F2343B" w:rsidP="00FB07F5">
      <w:pPr>
        <w:pStyle w:val="ListParagraph"/>
        <w:numPr>
          <w:ilvl w:val="0"/>
          <w:numId w:val="22"/>
        </w:numPr>
        <w:ind w:left="1984" w:hanging="357"/>
        <w:rPr>
          <w:rFonts w:asciiTheme="minorHAnsi" w:hAnsiTheme="minorHAnsi" w:cstheme="minorHAnsi"/>
          <w:sz w:val="18"/>
          <w:szCs w:val="18"/>
        </w:rPr>
      </w:pPr>
      <w:r w:rsidRPr="00CB492A">
        <w:rPr>
          <w:rFonts w:asciiTheme="minorHAnsi" w:hAnsiTheme="minorHAnsi" w:cstheme="minorHAnsi"/>
          <w:sz w:val="18"/>
          <w:szCs w:val="18"/>
        </w:rPr>
        <w:t>Visualise and present data insights to the team and stakeholders using Tableau, Power BI, and other data visualisation tools</w:t>
      </w:r>
      <w:r w:rsidR="00394FBF" w:rsidRPr="00CB492A">
        <w:rPr>
          <w:rFonts w:asciiTheme="minorHAnsi" w:hAnsiTheme="minorHAnsi" w:cstheme="minorHAnsi"/>
          <w:sz w:val="18"/>
          <w:szCs w:val="18"/>
        </w:rPr>
        <w:t>.</w:t>
      </w:r>
    </w:p>
    <w:p w14:paraId="72A02A06" w14:textId="2F7EE8EA" w:rsidR="00860550" w:rsidRPr="00CB492A" w:rsidRDefault="00860550" w:rsidP="00FB07F5">
      <w:pPr>
        <w:pStyle w:val="ListParagraph"/>
        <w:numPr>
          <w:ilvl w:val="0"/>
          <w:numId w:val="22"/>
        </w:numPr>
        <w:ind w:left="1984" w:hanging="357"/>
        <w:rPr>
          <w:rFonts w:asciiTheme="minorHAnsi" w:hAnsiTheme="minorHAnsi" w:cstheme="minorHAnsi"/>
          <w:sz w:val="18"/>
          <w:szCs w:val="18"/>
        </w:rPr>
      </w:pPr>
      <w:r w:rsidRPr="00CB492A">
        <w:rPr>
          <w:rFonts w:asciiTheme="minorHAnsi" w:hAnsiTheme="minorHAnsi" w:cstheme="minorHAnsi"/>
          <w:sz w:val="18"/>
          <w:szCs w:val="18"/>
        </w:rPr>
        <w:t>Analysing large and complex data sets to provide clear and insights for a range of business problems</w:t>
      </w:r>
      <w:r w:rsidR="00394FBF" w:rsidRPr="00CB492A">
        <w:rPr>
          <w:rFonts w:asciiTheme="minorHAnsi" w:hAnsiTheme="minorHAnsi" w:cstheme="minorHAnsi"/>
          <w:sz w:val="18"/>
          <w:szCs w:val="18"/>
        </w:rPr>
        <w:t>.</w:t>
      </w:r>
    </w:p>
    <w:p w14:paraId="05791C79" w14:textId="77777777" w:rsidR="00860550" w:rsidRPr="00CB492A" w:rsidRDefault="00860550" w:rsidP="00FB07F5">
      <w:pPr>
        <w:pStyle w:val="ListParagraph"/>
        <w:numPr>
          <w:ilvl w:val="0"/>
          <w:numId w:val="22"/>
        </w:numPr>
        <w:ind w:left="1984" w:hanging="357"/>
        <w:rPr>
          <w:rFonts w:asciiTheme="minorHAnsi" w:hAnsiTheme="minorHAnsi" w:cstheme="minorHAnsi"/>
          <w:sz w:val="18"/>
          <w:szCs w:val="18"/>
        </w:rPr>
      </w:pPr>
      <w:r w:rsidRPr="00CB492A">
        <w:rPr>
          <w:rFonts w:asciiTheme="minorHAnsi" w:hAnsiTheme="minorHAnsi" w:cstheme="minorHAnsi"/>
          <w:sz w:val="18"/>
          <w:szCs w:val="18"/>
        </w:rPr>
        <w:t xml:space="preserve">Researching and assessing new data science techniques via literature reviews and engagement with system SMEs.  </w:t>
      </w:r>
    </w:p>
    <w:p w14:paraId="1245FDD7" w14:textId="50D459D1" w:rsidR="00860550" w:rsidRPr="00CB492A" w:rsidRDefault="00860550" w:rsidP="00FB07F5">
      <w:pPr>
        <w:pStyle w:val="ListParagraph"/>
        <w:numPr>
          <w:ilvl w:val="0"/>
          <w:numId w:val="22"/>
        </w:numPr>
        <w:ind w:left="1984" w:hanging="357"/>
        <w:rPr>
          <w:rFonts w:asciiTheme="minorHAnsi" w:hAnsiTheme="minorHAnsi" w:cstheme="minorHAnsi"/>
          <w:sz w:val="18"/>
          <w:szCs w:val="18"/>
        </w:rPr>
      </w:pPr>
      <w:r w:rsidRPr="00CB492A">
        <w:rPr>
          <w:rFonts w:asciiTheme="minorHAnsi" w:hAnsiTheme="minorHAnsi" w:cstheme="minorHAnsi"/>
          <w:sz w:val="18"/>
          <w:szCs w:val="18"/>
        </w:rPr>
        <w:t>Engaging with data science and analytics capabilities across BAE Systems business units</w:t>
      </w:r>
      <w:r w:rsidR="00394FBF" w:rsidRPr="00CB492A">
        <w:rPr>
          <w:rFonts w:asciiTheme="minorHAnsi" w:hAnsiTheme="minorHAnsi" w:cstheme="minorHAnsi"/>
          <w:sz w:val="18"/>
          <w:szCs w:val="18"/>
        </w:rPr>
        <w:t>.</w:t>
      </w:r>
    </w:p>
    <w:p w14:paraId="6323D000" w14:textId="739F892D" w:rsidR="00FB07F5" w:rsidRPr="00CB492A" w:rsidRDefault="00860550" w:rsidP="00FB07F5">
      <w:pPr>
        <w:pStyle w:val="ListParagraph"/>
        <w:numPr>
          <w:ilvl w:val="0"/>
          <w:numId w:val="22"/>
        </w:numPr>
        <w:ind w:left="1984" w:hanging="357"/>
        <w:rPr>
          <w:rFonts w:asciiTheme="minorHAnsi" w:hAnsiTheme="minorHAnsi" w:cstheme="minorHAnsi"/>
          <w:sz w:val="18"/>
          <w:szCs w:val="18"/>
        </w:rPr>
      </w:pPr>
      <w:r w:rsidRPr="00CB492A">
        <w:rPr>
          <w:rFonts w:asciiTheme="minorHAnsi" w:hAnsiTheme="minorHAnsi" w:cstheme="minorHAnsi"/>
          <w:sz w:val="18"/>
          <w:szCs w:val="18"/>
        </w:rPr>
        <w:t>Presenting research and insights to stakeholders with different levels of technical understanding</w:t>
      </w:r>
      <w:r w:rsidR="00394FBF" w:rsidRPr="00CB492A">
        <w:rPr>
          <w:rFonts w:asciiTheme="minorHAnsi" w:hAnsiTheme="minorHAnsi" w:cstheme="minorHAnsi"/>
          <w:sz w:val="18"/>
          <w:szCs w:val="18"/>
        </w:rPr>
        <w:t>.</w:t>
      </w:r>
    </w:p>
    <w:p w14:paraId="53E84FC7" w14:textId="77777777" w:rsidR="00FB07F5" w:rsidRPr="00CB492A" w:rsidRDefault="00FB07F5" w:rsidP="00FB07F5">
      <w:pPr>
        <w:rPr>
          <w:rFonts w:asciiTheme="minorHAnsi" w:hAnsiTheme="minorHAnsi" w:cstheme="minorHAnsi"/>
          <w:sz w:val="10"/>
          <w:szCs w:val="10"/>
        </w:rPr>
      </w:pPr>
    </w:p>
    <w:p w14:paraId="70D51326" w14:textId="2FEF86CC" w:rsidR="000C414E" w:rsidRPr="00CB492A" w:rsidRDefault="000C414E" w:rsidP="00860550">
      <w:pPr>
        <w:ind w:left="1440" w:hanging="1440"/>
        <w:rPr>
          <w:rFonts w:asciiTheme="minorHAnsi" w:hAnsiTheme="minorHAnsi" w:cstheme="minorHAnsi"/>
          <w:b/>
          <w:sz w:val="22"/>
          <w:szCs w:val="22"/>
        </w:rPr>
      </w:pPr>
      <w:r w:rsidRPr="00CB492A">
        <w:rPr>
          <w:rFonts w:asciiTheme="minorHAnsi" w:hAnsiTheme="minorHAnsi" w:cstheme="minorHAnsi"/>
          <w:b/>
          <w:sz w:val="22"/>
          <w:szCs w:val="22"/>
        </w:rPr>
        <w:tab/>
        <w:t>Data Scientist</w:t>
      </w:r>
      <w:r w:rsidR="00775ABF" w:rsidRPr="00CB492A">
        <w:rPr>
          <w:rFonts w:asciiTheme="minorHAnsi" w:hAnsiTheme="minorHAnsi" w:cstheme="minorHAnsi"/>
          <w:b/>
          <w:sz w:val="22"/>
          <w:szCs w:val="22"/>
        </w:rPr>
        <w:t xml:space="preserve"> (Contract)</w:t>
      </w:r>
      <w:r w:rsidRPr="00CB492A">
        <w:rPr>
          <w:rFonts w:asciiTheme="minorHAnsi" w:hAnsiTheme="minorHAnsi" w:cstheme="minorHAnsi"/>
          <w:b/>
          <w:sz w:val="22"/>
          <w:szCs w:val="22"/>
        </w:rPr>
        <w:t xml:space="preserve"> - Massive Analytic Ltd, London</w:t>
      </w:r>
    </w:p>
    <w:p w14:paraId="26D7F10A" w14:textId="30CE92BC" w:rsidR="00860550" w:rsidRPr="00CB492A" w:rsidRDefault="00860550" w:rsidP="00FA30AC">
      <w:pPr>
        <w:ind w:left="1418"/>
        <w:rPr>
          <w:rFonts w:asciiTheme="minorHAnsi" w:hAnsiTheme="minorHAnsi" w:cstheme="minorHAnsi"/>
          <w:bCs/>
          <w:sz w:val="18"/>
          <w:szCs w:val="18"/>
        </w:rPr>
      </w:pPr>
      <w:r w:rsidRPr="00CB492A">
        <w:rPr>
          <w:rFonts w:asciiTheme="minorHAnsi" w:hAnsiTheme="minorHAnsi" w:cstheme="minorHAnsi"/>
          <w:bCs/>
          <w:sz w:val="18"/>
          <w:szCs w:val="18"/>
        </w:rPr>
        <w:t>2020 –  2020</w:t>
      </w:r>
      <w:r w:rsidR="00914CDD" w:rsidRPr="00CB492A">
        <w:rPr>
          <w:rFonts w:asciiTheme="minorHAnsi" w:hAnsiTheme="minorHAnsi" w:cstheme="minorHAnsi"/>
          <w:bCs/>
          <w:sz w:val="18"/>
          <w:szCs w:val="18"/>
        </w:rPr>
        <w:t xml:space="preserve"> </w:t>
      </w:r>
    </w:p>
    <w:p w14:paraId="4546C19B" w14:textId="77777777" w:rsidR="00860550" w:rsidRPr="00CB492A" w:rsidRDefault="00860550" w:rsidP="00860550">
      <w:pPr>
        <w:rPr>
          <w:rFonts w:asciiTheme="minorHAnsi" w:hAnsiTheme="minorHAnsi" w:cstheme="minorHAnsi"/>
          <w:sz w:val="10"/>
          <w:szCs w:val="10"/>
        </w:rPr>
      </w:pPr>
    </w:p>
    <w:p w14:paraId="6E3E99BE" w14:textId="77777777" w:rsidR="005820C5" w:rsidRPr="00CB492A" w:rsidRDefault="005820C5" w:rsidP="0018242B">
      <w:pPr>
        <w:numPr>
          <w:ilvl w:val="0"/>
          <w:numId w:val="8"/>
        </w:numPr>
        <w:tabs>
          <w:tab w:val="clear" w:pos="720"/>
        </w:tabs>
        <w:ind w:left="1985"/>
        <w:rPr>
          <w:rFonts w:asciiTheme="minorHAnsi" w:hAnsiTheme="minorHAnsi" w:cstheme="minorHAnsi"/>
          <w:sz w:val="18"/>
          <w:szCs w:val="18"/>
        </w:rPr>
      </w:pPr>
      <w:r w:rsidRPr="00CB492A">
        <w:rPr>
          <w:rFonts w:asciiTheme="minorHAnsi" w:hAnsiTheme="minorHAnsi" w:cstheme="minorHAnsi"/>
          <w:sz w:val="18"/>
          <w:szCs w:val="18"/>
        </w:rPr>
        <w:t>Worked on developing Sequence Prediction Models using Deep Learning techniques like Long Short Term Memory Networks (LSTM) and Fuzzy Time Series.</w:t>
      </w:r>
    </w:p>
    <w:p w14:paraId="729D126B" w14:textId="77777777" w:rsidR="005820C5" w:rsidRPr="00CB492A" w:rsidRDefault="005820C5" w:rsidP="0018242B">
      <w:pPr>
        <w:numPr>
          <w:ilvl w:val="0"/>
          <w:numId w:val="8"/>
        </w:numPr>
        <w:tabs>
          <w:tab w:val="clear" w:pos="720"/>
        </w:tabs>
        <w:ind w:left="1985"/>
        <w:rPr>
          <w:rFonts w:asciiTheme="minorHAnsi" w:hAnsiTheme="minorHAnsi" w:cstheme="minorHAnsi"/>
          <w:sz w:val="18"/>
          <w:szCs w:val="18"/>
        </w:rPr>
      </w:pPr>
      <w:r w:rsidRPr="00CB492A">
        <w:rPr>
          <w:rFonts w:asciiTheme="minorHAnsi" w:hAnsiTheme="minorHAnsi" w:cstheme="minorHAnsi"/>
          <w:sz w:val="18"/>
          <w:szCs w:val="18"/>
        </w:rPr>
        <w:t>Built and developed control units for self-driving cars using unanimous data science and deep learning techniques.</w:t>
      </w:r>
    </w:p>
    <w:p w14:paraId="592948D4" w14:textId="09642CC1" w:rsidR="00914CDD" w:rsidRPr="00CB492A" w:rsidRDefault="005820C5" w:rsidP="00AC1DB0">
      <w:pPr>
        <w:numPr>
          <w:ilvl w:val="0"/>
          <w:numId w:val="8"/>
        </w:numPr>
        <w:tabs>
          <w:tab w:val="clear" w:pos="720"/>
        </w:tabs>
        <w:ind w:left="1985"/>
        <w:rPr>
          <w:rFonts w:asciiTheme="minorHAnsi" w:hAnsiTheme="minorHAnsi" w:cstheme="minorHAnsi"/>
          <w:sz w:val="18"/>
          <w:szCs w:val="18"/>
        </w:rPr>
      </w:pPr>
      <w:r w:rsidRPr="00CB492A">
        <w:rPr>
          <w:rFonts w:asciiTheme="minorHAnsi" w:hAnsiTheme="minorHAnsi" w:cstheme="minorHAnsi"/>
          <w:sz w:val="18"/>
          <w:szCs w:val="18"/>
        </w:rPr>
        <w:t>Created mock-ups and prototypes for client demonstrations</w:t>
      </w:r>
      <w:r w:rsidR="00394FBF" w:rsidRPr="00CB492A">
        <w:rPr>
          <w:rFonts w:asciiTheme="minorHAnsi" w:hAnsiTheme="minorHAnsi" w:cstheme="minorHAnsi"/>
          <w:sz w:val="18"/>
          <w:szCs w:val="18"/>
        </w:rPr>
        <w:t>.</w:t>
      </w:r>
    </w:p>
    <w:p w14:paraId="08F52A6A" w14:textId="77777777" w:rsidR="008D78A3" w:rsidRPr="00CB492A" w:rsidRDefault="008D78A3" w:rsidP="00C02115">
      <w:pPr>
        <w:rPr>
          <w:rFonts w:asciiTheme="minorHAnsi" w:hAnsiTheme="minorHAnsi" w:cstheme="minorHAnsi"/>
          <w:b/>
          <w:sz w:val="10"/>
          <w:szCs w:val="10"/>
        </w:rPr>
      </w:pPr>
    </w:p>
    <w:p w14:paraId="2E228AB5" w14:textId="038273D2" w:rsidR="00C02115" w:rsidRPr="00CB492A" w:rsidRDefault="001650EC" w:rsidP="008A5CFD">
      <w:pPr>
        <w:ind w:left="1418" w:right="-143"/>
        <w:rPr>
          <w:rFonts w:asciiTheme="minorHAnsi" w:hAnsiTheme="minorHAnsi" w:cstheme="minorHAnsi"/>
          <w:bCs/>
          <w:sz w:val="18"/>
          <w:szCs w:val="18"/>
        </w:rPr>
      </w:pPr>
      <w:r w:rsidRPr="00CB492A">
        <w:rPr>
          <w:rFonts w:asciiTheme="minorHAnsi" w:hAnsiTheme="minorHAnsi" w:cstheme="minorHAnsi"/>
          <w:bCs/>
          <w:sz w:val="18"/>
          <w:szCs w:val="18"/>
        </w:rPr>
        <w:t>Following a successful career as a Web Designer / Developer, I decided I wanted to help businesses turn raw data into intelligent data, so I studied for my MSc in Data Science and Analytics, completing in June 2020. The course specialises in machine learning, big data and visual analytics technologies.</w:t>
      </w:r>
    </w:p>
    <w:p w14:paraId="53FA47D3" w14:textId="77777777" w:rsidR="00FB07F5" w:rsidRPr="00CB492A" w:rsidRDefault="00FB07F5" w:rsidP="00FB07F5">
      <w:pPr>
        <w:ind w:right="-143"/>
        <w:rPr>
          <w:rFonts w:asciiTheme="minorHAnsi" w:hAnsiTheme="minorHAnsi" w:cstheme="minorHAnsi"/>
          <w:bCs/>
          <w:sz w:val="10"/>
          <w:szCs w:val="10"/>
        </w:rPr>
      </w:pPr>
    </w:p>
    <w:p w14:paraId="4371C93E" w14:textId="13131EBF" w:rsidR="00921A6A" w:rsidRPr="00CB492A" w:rsidRDefault="00921A6A" w:rsidP="00860550">
      <w:pPr>
        <w:ind w:left="1440" w:hanging="1440"/>
        <w:rPr>
          <w:rFonts w:asciiTheme="minorHAnsi" w:hAnsiTheme="minorHAnsi" w:cstheme="minorHAnsi"/>
          <w:b/>
          <w:sz w:val="22"/>
          <w:szCs w:val="22"/>
        </w:rPr>
      </w:pPr>
      <w:bookmarkStart w:id="2" w:name="_Hlk152106024"/>
      <w:bookmarkStart w:id="3" w:name="_Hlk152106937"/>
      <w:r w:rsidRPr="00CB492A">
        <w:rPr>
          <w:rFonts w:asciiTheme="minorHAnsi" w:hAnsiTheme="minorHAnsi" w:cstheme="minorHAnsi"/>
          <w:b/>
          <w:sz w:val="22"/>
          <w:szCs w:val="22"/>
        </w:rPr>
        <w:tab/>
      </w:r>
      <w:r w:rsidR="005E10B1" w:rsidRPr="00CB492A">
        <w:rPr>
          <w:rFonts w:asciiTheme="minorHAnsi" w:hAnsiTheme="minorHAnsi" w:cstheme="minorHAnsi"/>
          <w:b/>
          <w:sz w:val="22"/>
          <w:szCs w:val="22"/>
        </w:rPr>
        <w:t xml:space="preserve">Software Developer (Contract) - </w:t>
      </w:r>
      <w:r w:rsidRPr="00CB492A">
        <w:rPr>
          <w:rFonts w:asciiTheme="minorHAnsi" w:hAnsiTheme="minorHAnsi" w:cstheme="minorHAnsi"/>
          <w:b/>
          <w:sz w:val="22"/>
          <w:szCs w:val="22"/>
        </w:rPr>
        <w:t>Public Health England (PHE) Department of Health, Cambridge</w:t>
      </w:r>
      <w:bookmarkEnd w:id="2"/>
    </w:p>
    <w:bookmarkEnd w:id="3"/>
    <w:p w14:paraId="4BF5990E" w14:textId="6FA67C43" w:rsidR="00860550" w:rsidRPr="00CB492A" w:rsidRDefault="00860550" w:rsidP="00337205">
      <w:pPr>
        <w:pStyle w:val="ListParagraph"/>
        <w:ind w:firstLine="698"/>
        <w:rPr>
          <w:rFonts w:asciiTheme="minorHAnsi" w:hAnsiTheme="minorHAnsi" w:cstheme="minorHAnsi"/>
          <w:bCs/>
          <w:sz w:val="18"/>
          <w:szCs w:val="18"/>
        </w:rPr>
      </w:pPr>
      <w:r w:rsidRPr="00CB492A">
        <w:rPr>
          <w:rFonts w:asciiTheme="minorHAnsi" w:hAnsiTheme="minorHAnsi" w:cstheme="minorHAnsi"/>
          <w:bCs/>
          <w:sz w:val="18"/>
          <w:szCs w:val="18"/>
        </w:rPr>
        <w:t>2016 – 2018</w:t>
      </w:r>
    </w:p>
    <w:p w14:paraId="27FD8E12" w14:textId="77777777" w:rsidR="00860550" w:rsidRPr="00CB492A" w:rsidRDefault="00860550" w:rsidP="00860550">
      <w:pPr>
        <w:rPr>
          <w:rFonts w:asciiTheme="minorHAnsi" w:hAnsiTheme="minorHAnsi" w:cstheme="minorHAnsi"/>
          <w:sz w:val="10"/>
          <w:szCs w:val="10"/>
        </w:rPr>
      </w:pPr>
    </w:p>
    <w:p w14:paraId="4540162A" w14:textId="49B556FC" w:rsidR="00860550" w:rsidRPr="00CB492A" w:rsidRDefault="00000000" w:rsidP="002009BD">
      <w:pPr>
        <w:numPr>
          <w:ilvl w:val="0"/>
          <w:numId w:val="8"/>
        </w:numPr>
        <w:tabs>
          <w:tab w:val="clear" w:pos="720"/>
        </w:tabs>
        <w:ind w:left="1985"/>
        <w:rPr>
          <w:rFonts w:asciiTheme="minorHAnsi" w:hAnsiTheme="minorHAnsi" w:cstheme="minorHAnsi"/>
          <w:sz w:val="18"/>
          <w:szCs w:val="18"/>
        </w:rPr>
      </w:pPr>
      <w:hyperlink r:id="rId12" w:history="1">
        <w:r w:rsidR="00860550" w:rsidRPr="00CB492A">
          <w:rPr>
            <w:rStyle w:val="Hyperlink"/>
            <w:rFonts w:asciiTheme="minorHAnsi" w:hAnsiTheme="minorHAnsi" w:cstheme="minorHAnsi"/>
            <w:sz w:val="18"/>
            <w:szCs w:val="18"/>
          </w:rPr>
          <w:t>https://fingertips.phe.org.uk/profile/health-profiles</w:t>
        </w:r>
      </w:hyperlink>
      <w:r w:rsidR="00860550" w:rsidRPr="00CB492A">
        <w:rPr>
          <w:rFonts w:asciiTheme="minorHAnsi" w:hAnsiTheme="minorHAnsi" w:cstheme="minorHAnsi"/>
          <w:sz w:val="18"/>
          <w:szCs w:val="18"/>
        </w:rPr>
        <w:t xml:space="preserve"> (Go to the data)</w:t>
      </w:r>
    </w:p>
    <w:p w14:paraId="2AC83B8F" w14:textId="4A54CBAC" w:rsidR="00162F77" w:rsidRPr="00CB492A" w:rsidRDefault="00162F77" w:rsidP="002009BD">
      <w:pPr>
        <w:numPr>
          <w:ilvl w:val="0"/>
          <w:numId w:val="8"/>
        </w:numPr>
        <w:tabs>
          <w:tab w:val="clear" w:pos="720"/>
        </w:tabs>
        <w:ind w:left="1985"/>
        <w:rPr>
          <w:rFonts w:asciiTheme="minorHAnsi" w:hAnsiTheme="minorHAnsi" w:cstheme="minorHAnsi"/>
          <w:sz w:val="18"/>
          <w:szCs w:val="18"/>
        </w:rPr>
      </w:pPr>
      <w:r w:rsidRPr="00CB492A">
        <w:rPr>
          <w:rFonts w:asciiTheme="minorHAnsi" w:hAnsiTheme="minorHAnsi" w:cstheme="minorHAnsi"/>
          <w:sz w:val="18"/>
          <w:szCs w:val="18"/>
        </w:rPr>
        <w:t>Worked closely with the development team to design, develop and support analytical systems, including all phases of the software development lifecycle.</w:t>
      </w:r>
    </w:p>
    <w:p w14:paraId="5EA1AAA6" w14:textId="302C2484" w:rsidR="00162F77" w:rsidRPr="00CB492A" w:rsidRDefault="00162F77" w:rsidP="002009BD">
      <w:pPr>
        <w:numPr>
          <w:ilvl w:val="0"/>
          <w:numId w:val="8"/>
        </w:numPr>
        <w:tabs>
          <w:tab w:val="clear" w:pos="720"/>
        </w:tabs>
        <w:ind w:left="1985"/>
        <w:rPr>
          <w:rFonts w:asciiTheme="minorHAnsi" w:hAnsiTheme="minorHAnsi" w:cstheme="minorHAnsi"/>
          <w:sz w:val="18"/>
          <w:szCs w:val="18"/>
        </w:rPr>
      </w:pPr>
      <w:r w:rsidRPr="00CB492A">
        <w:rPr>
          <w:rFonts w:asciiTheme="minorHAnsi" w:hAnsiTheme="minorHAnsi" w:cstheme="minorHAnsi"/>
          <w:sz w:val="18"/>
          <w:szCs w:val="18"/>
        </w:rPr>
        <w:t>Utili</w:t>
      </w:r>
      <w:r w:rsidR="007E5583" w:rsidRPr="00CB492A">
        <w:rPr>
          <w:rFonts w:asciiTheme="minorHAnsi" w:hAnsiTheme="minorHAnsi" w:cstheme="minorHAnsi"/>
          <w:sz w:val="18"/>
          <w:szCs w:val="18"/>
        </w:rPr>
        <w:t>s</w:t>
      </w:r>
      <w:r w:rsidRPr="00CB492A">
        <w:rPr>
          <w:rFonts w:asciiTheme="minorHAnsi" w:hAnsiTheme="minorHAnsi" w:cstheme="minorHAnsi"/>
          <w:sz w:val="18"/>
          <w:szCs w:val="18"/>
        </w:rPr>
        <w:t>ed technical skills in SQL Server, SSIS, T-SQL and the building/supporting of data warehouses/marts.</w:t>
      </w:r>
    </w:p>
    <w:p w14:paraId="7B1C8A01" w14:textId="42FFCFDA" w:rsidR="00162F77" w:rsidRPr="00CB492A" w:rsidRDefault="00162F77" w:rsidP="002009BD">
      <w:pPr>
        <w:numPr>
          <w:ilvl w:val="0"/>
          <w:numId w:val="8"/>
        </w:numPr>
        <w:tabs>
          <w:tab w:val="clear" w:pos="720"/>
        </w:tabs>
        <w:ind w:left="1985"/>
        <w:rPr>
          <w:rFonts w:asciiTheme="minorHAnsi" w:hAnsiTheme="minorHAnsi" w:cstheme="minorHAnsi"/>
          <w:sz w:val="18"/>
          <w:szCs w:val="18"/>
        </w:rPr>
      </w:pPr>
      <w:r w:rsidRPr="00CB492A">
        <w:rPr>
          <w:rFonts w:asciiTheme="minorHAnsi" w:hAnsiTheme="minorHAnsi" w:cstheme="minorHAnsi"/>
          <w:sz w:val="18"/>
          <w:szCs w:val="18"/>
        </w:rPr>
        <w:t>Acted independently, made decisions, and applied analytical judgement in multiple work-streams.</w:t>
      </w:r>
    </w:p>
    <w:p w14:paraId="10E73131" w14:textId="25CDEE40" w:rsidR="00162F77" w:rsidRPr="00CB492A" w:rsidRDefault="00162F77" w:rsidP="002009BD">
      <w:pPr>
        <w:numPr>
          <w:ilvl w:val="0"/>
          <w:numId w:val="8"/>
        </w:numPr>
        <w:tabs>
          <w:tab w:val="clear" w:pos="720"/>
        </w:tabs>
        <w:ind w:left="1985"/>
        <w:rPr>
          <w:rFonts w:asciiTheme="minorHAnsi" w:hAnsiTheme="minorHAnsi" w:cstheme="minorHAnsi"/>
          <w:sz w:val="18"/>
          <w:szCs w:val="18"/>
        </w:rPr>
      </w:pPr>
      <w:r w:rsidRPr="00CB492A">
        <w:rPr>
          <w:rFonts w:asciiTheme="minorHAnsi" w:hAnsiTheme="minorHAnsi" w:cstheme="minorHAnsi"/>
          <w:sz w:val="18"/>
          <w:szCs w:val="18"/>
        </w:rPr>
        <w:lastRenderedPageBreak/>
        <w:t>Influenced the testing and implementation of components and provided post-implementation support.</w:t>
      </w:r>
    </w:p>
    <w:p w14:paraId="1056DCC7" w14:textId="0F43BBF7" w:rsidR="00162F77" w:rsidRPr="00CB492A" w:rsidRDefault="00162F77" w:rsidP="002009BD">
      <w:pPr>
        <w:numPr>
          <w:ilvl w:val="0"/>
          <w:numId w:val="8"/>
        </w:numPr>
        <w:tabs>
          <w:tab w:val="clear" w:pos="720"/>
        </w:tabs>
        <w:ind w:left="1985"/>
        <w:rPr>
          <w:rFonts w:asciiTheme="minorHAnsi" w:hAnsiTheme="minorHAnsi" w:cstheme="minorHAnsi"/>
          <w:sz w:val="18"/>
          <w:szCs w:val="18"/>
        </w:rPr>
      </w:pPr>
      <w:r w:rsidRPr="00CB492A">
        <w:rPr>
          <w:rFonts w:asciiTheme="minorHAnsi" w:hAnsiTheme="minorHAnsi" w:cstheme="minorHAnsi"/>
          <w:sz w:val="18"/>
          <w:szCs w:val="18"/>
        </w:rPr>
        <w:t>Contributed to technical discussions, influenced ways of working, shared knowledge, and provided technical mentorship to other team members.</w:t>
      </w:r>
    </w:p>
    <w:p w14:paraId="6F6065B4" w14:textId="5DFE62C5" w:rsidR="00162F77" w:rsidRPr="00CB492A" w:rsidRDefault="00162F77" w:rsidP="002009BD">
      <w:pPr>
        <w:numPr>
          <w:ilvl w:val="0"/>
          <w:numId w:val="8"/>
        </w:numPr>
        <w:tabs>
          <w:tab w:val="clear" w:pos="720"/>
        </w:tabs>
        <w:ind w:left="1985"/>
        <w:rPr>
          <w:rFonts w:asciiTheme="minorHAnsi" w:hAnsiTheme="minorHAnsi" w:cstheme="minorHAnsi"/>
          <w:sz w:val="18"/>
          <w:szCs w:val="18"/>
        </w:rPr>
      </w:pPr>
      <w:r w:rsidRPr="00CB492A">
        <w:rPr>
          <w:rFonts w:asciiTheme="minorHAnsi" w:hAnsiTheme="minorHAnsi" w:cstheme="minorHAnsi"/>
          <w:sz w:val="18"/>
          <w:szCs w:val="18"/>
        </w:rPr>
        <w:t>Reviewed work and participated in colleague reviews.</w:t>
      </w:r>
    </w:p>
    <w:p w14:paraId="4CD6EBCB" w14:textId="015BA6A8" w:rsidR="00162F77" w:rsidRPr="00CB492A" w:rsidRDefault="00162F77" w:rsidP="002009BD">
      <w:pPr>
        <w:numPr>
          <w:ilvl w:val="0"/>
          <w:numId w:val="8"/>
        </w:numPr>
        <w:tabs>
          <w:tab w:val="clear" w:pos="720"/>
        </w:tabs>
        <w:ind w:left="1985"/>
        <w:rPr>
          <w:rFonts w:asciiTheme="minorHAnsi" w:hAnsiTheme="minorHAnsi" w:cstheme="minorHAnsi"/>
          <w:sz w:val="18"/>
          <w:szCs w:val="18"/>
        </w:rPr>
      </w:pPr>
      <w:r w:rsidRPr="00CB492A">
        <w:rPr>
          <w:rFonts w:asciiTheme="minorHAnsi" w:hAnsiTheme="minorHAnsi" w:cstheme="minorHAnsi"/>
          <w:sz w:val="18"/>
          <w:szCs w:val="18"/>
        </w:rPr>
        <w:t>Took ownership of testing programs and correcting errors to maximize quality.</w:t>
      </w:r>
    </w:p>
    <w:p w14:paraId="469F29FD" w14:textId="2279C20C" w:rsidR="00860550" w:rsidRPr="00CB492A" w:rsidRDefault="00860550" w:rsidP="002009BD">
      <w:pPr>
        <w:numPr>
          <w:ilvl w:val="0"/>
          <w:numId w:val="8"/>
        </w:numPr>
        <w:tabs>
          <w:tab w:val="clear" w:pos="720"/>
        </w:tabs>
        <w:ind w:left="1985"/>
        <w:rPr>
          <w:rFonts w:asciiTheme="minorHAnsi" w:hAnsiTheme="minorHAnsi" w:cstheme="minorHAnsi"/>
          <w:sz w:val="18"/>
          <w:szCs w:val="18"/>
        </w:rPr>
      </w:pPr>
      <w:r w:rsidRPr="00CB492A">
        <w:rPr>
          <w:rFonts w:asciiTheme="minorHAnsi" w:hAnsiTheme="minorHAnsi" w:cstheme="minorHAnsi"/>
          <w:sz w:val="18"/>
          <w:szCs w:val="18"/>
        </w:rPr>
        <w:t>Applied data science and data visualisation for ‘Fingertips’, a rich source of indicators across a range of health and data sources commonly used in Public Health Intelligence (</w:t>
      </w:r>
      <w:hyperlink r:id="rId13" w:history="1">
        <w:r w:rsidR="000C484D">
          <w:rPr>
            <w:rStyle w:val="Hyperlink"/>
            <w:rFonts w:asciiTheme="minorHAnsi" w:hAnsiTheme="minorHAnsi" w:cstheme="minorHAnsi"/>
            <w:b/>
            <w:bCs/>
            <w:sz w:val="18"/>
            <w:szCs w:val="18"/>
          </w:rPr>
          <w:t>Appendix</w:t>
        </w:r>
      </w:hyperlink>
      <w:r w:rsidRPr="00CB492A">
        <w:rPr>
          <w:rFonts w:asciiTheme="minorHAnsi" w:hAnsiTheme="minorHAnsi" w:cstheme="minorHAnsi"/>
          <w:sz w:val="18"/>
          <w:szCs w:val="18"/>
        </w:rPr>
        <w:t>) with the Government Digital Service (GDS) standards and guidelines</w:t>
      </w:r>
      <w:r w:rsidR="00394FBF" w:rsidRPr="00CB492A">
        <w:rPr>
          <w:rFonts w:asciiTheme="minorHAnsi" w:hAnsiTheme="minorHAnsi" w:cstheme="minorHAnsi"/>
          <w:sz w:val="18"/>
          <w:szCs w:val="18"/>
        </w:rPr>
        <w:t>.</w:t>
      </w:r>
    </w:p>
    <w:p w14:paraId="13A59E72" w14:textId="617377A5" w:rsidR="00860550" w:rsidRPr="00CB492A" w:rsidRDefault="00860550" w:rsidP="00860550">
      <w:pPr>
        <w:numPr>
          <w:ilvl w:val="0"/>
          <w:numId w:val="8"/>
        </w:numPr>
        <w:tabs>
          <w:tab w:val="clear" w:pos="720"/>
        </w:tabs>
        <w:ind w:left="1985"/>
        <w:rPr>
          <w:rFonts w:asciiTheme="minorHAnsi" w:hAnsiTheme="minorHAnsi" w:cstheme="minorHAnsi"/>
          <w:sz w:val="18"/>
          <w:szCs w:val="18"/>
        </w:rPr>
      </w:pPr>
      <w:r w:rsidRPr="00CB492A">
        <w:rPr>
          <w:rFonts w:asciiTheme="minorHAnsi" w:hAnsiTheme="minorHAnsi" w:cstheme="minorHAnsi"/>
          <w:sz w:val="18"/>
          <w:szCs w:val="18"/>
        </w:rPr>
        <w:t>Responsible for using data visualisation</w:t>
      </w:r>
      <w:r w:rsidRPr="00CB492A">
        <w:rPr>
          <w:rFonts w:asciiTheme="minorHAnsi" w:hAnsiTheme="minorHAnsi" w:cstheme="minorHAnsi"/>
          <w:b/>
          <w:bCs/>
          <w:sz w:val="18"/>
          <w:szCs w:val="18"/>
        </w:rPr>
        <w:t xml:space="preserve"> techniques</w:t>
      </w:r>
      <w:r w:rsidRPr="00CB492A">
        <w:rPr>
          <w:rFonts w:asciiTheme="minorHAnsi" w:hAnsiTheme="minorHAnsi" w:cstheme="minorHAnsi"/>
          <w:sz w:val="18"/>
          <w:szCs w:val="18"/>
        </w:rPr>
        <w:t xml:space="preserve"> to increase the usability and accessibility of data</w:t>
      </w:r>
      <w:r w:rsidR="00394FBF" w:rsidRPr="00CB492A">
        <w:rPr>
          <w:rFonts w:asciiTheme="minorHAnsi" w:hAnsiTheme="minorHAnsi" w:cstheme="minorHAnsi"/>
          <w:sz w:val="18"/>
          <w:szCs w:val="18"/>
        </w:rPr>
        <w:t>.</w:t>
      </w:r>
    </w:p>
    <w:p w14:paraId="1D98FA86" w14:textId="77777777" w:rsidR="00FB07F5" w:rsidRPr="00CB492A" w:rsidRDefault="00FB07F5" w:rsidP="00FB07F5">
      <w:pPr>
        <w:rPr>
          <w:rFonts w:asciiTheme="minorHAnsi" w:hAnsiTheme="minorHAnsi" w:cstheme="minorHAnsi"/>
          <w:sz w:val="10"/>
          <w:szCs w:val="10"/>
        </w:rPr>
      </w:pPr>
    </w:p>
    <w:p w14:paraId="315EA709" w14:textId="3546B200" w:rsidR="006F2CBC" w:rsidRPr="00CB492A" w:rsidRDefault="006F2CBC" w:rsidP="00860550">
      <w:pPr>
        <w:ind w:left="1440" w:hanging="1440"/>
        <w:rPr>
          <w:rFonts w:asciiTheme="minorHAnsi" w:hAnsiTheme="minorHAnsi" w:cstheme="minorHAnsi"/>
          <w:b/>
          <w:sz w:val="22"/>
          <w:szCs w:val="22"/>
        </w:rPr>
      </w:pPr>
      <w:r w:rsidRPr="00CB492A">
        <w:rPr>
          <w:rFonts w:asciiTheme="minorHAnsi" w:hAnsiTheme="minorHAnsi" w:cstheme="minorHAnsi"/>
          <w:b/>
          <w:sz w:val="22"/>
          <w:szCs w:val="22"/>
        </w:rPr>
        <w:tab/>
        <w:t xml:space="preserve">Web Developer </w:t>
      </w:r>
      <w:bookmarkStart w:id="4" w:name="_Hlk152111126"/>
      <w:r w:rsidRPr="00CB492A">
        <w:rPr>
          <w:rFonts w:asciiTheme="minorHAnsi" w:hAnsiTheme="minorHAnsi" w:cstheme="minorHAnsi"/>
          <w:b/>
          <w:sz w:val="22"/>
          <w:szCs w:val="22"/>
        </w:rPr>
        <w:t xml:space="preserve">(Contract) </w:t>
      </w:r>
      <w:bookmarkEnd w:id="4"/>
      <w:r w:rsidRPr="00CB492A">
        <w:rPr>
          <w:rFonts w:asciiTheme="minorHAnsi" w:hAnsiTheme="minorHAnsi" w:cstheme="minorHAnsi"/>
          <w:b/>
          <w:sz w:val="22"/>
          <w:szCs w:val="22"/>
        </w:rPr>
        <w:t xml:space="preserve">- </w:t>
      </w:r>
      <w:r w:rsidRPr="00CB492A">
        <w:rPr>
          <w:rFonts w:asciiTheme="minorHAnsi" w:hAnsiTheme="minorHAnsi" w:cstheme="minorHAnsi"/>
          <w:b/>
          <w:sz w:val="21"/>
          <w:szCs w:val="21"/>
        </w:rPr>
        <w:t xml:space="preserve">SelectScience </w:t>
      </w:r>
      <w:r w:rsidRPr="00CB492A">
        <w:rPr>
          <w:rFonts w:asciiTheme="minorHAnsi" w:hAnsiTheme="minorHAnsi" w:cstheme="minorHAnsi"/>
          <w:b/>
          <w:sz w:val="16"/>
          <w:szCs w:val="16"/>
        </w:rPr>
        <w:t>(awarded The Queen's Awards for Enterprise International Trade)</w:t>
      </w:r>
    </w:p>
    <w:p w14:paraId="53BC45BE" w14:textId="268B24E9" w:rsidR="00860550" w:rsidRPr="00A97741" w:rsidRDefault="00860550" w:rsidP="00337205">
      <w:pPr>
        <w:pStyle w:val="ListParagraph"/>
        <w:ind w:left="1418"/>
        <w:rPr>
          <w:rFonts w:asciiTheme="minorHAnsi" w:hAnsiTheme="minorHAnsi" w:cstheme="minorHAnsi"/>
          <w:bCs/>
          <w:sz w:val="18"/>
          <w:szCs w:val="18"/>
        </w:rPr>
      </w:pPr>
      <w:r w:rsidRPr="00A97741">
        <w:rPr>
          <w:rFonts w:asciiTheme="minorHAnsi" w:hAnsiTheme="minorHAnsi" w:cstheme="minorHAnsi"/>
          <w:bCs/>
          <w:sz w:val="18"/>
          <w:szCs w:val="18"/>
        </w:rPr>
        <w:t xml:space="preserve">2014 – 2015 </w:t>
      </w:r>
      <w:r w:rsidRPr="00A97741">
        <w:rPr>
          <w:rFonts w:asciiTheme="minorHAnsi" w:hAnsiTheme="minorHAnsi" w:cstheme="minorHAnsi"/>
          <w:bCs/>
          <w:sz w:val="18"/>
          <w:szCs w:val="18"/>
        </w:rPr>
        <w:tab/>
      </w:r>
      <w:r w:rsidRPr="00A97741">
        <w:rPr>
          <w:rFonts w:asciiTheme="minorHAnsi" w:hAnsiTheme="minorHAnsi" w:cstheme="minorHAnsi"/>
          <w:bCs/>
          <w:sz w:val="18"/>
          <w:szCs w:val="18"/>
        </w:rPr>
        <w:tab/>
      </w:r>
      <w:r w:rsidRPr="00A97741">
        <w:rPr>
          <w:rFonts w:asciiTheme="minorHAnsi" w:hAnsiTheme="minorHAnsi" w:cstheme="minorHAnsi"/>
          <w:bCs/>
          <w:sz w:val="18"/>
          <w:szCs w:val="18"/>
        </w:rPr>
        <w:tab/>
      </w:r>
    </w:p>
    <w:p w14:paraId="78CC6B0D" w14:textId="77777777" w:rsidR="00860550" w:rsidRPr="00CB492A" w:rsidRDefault="00860550" w:rsidP="00860550">
      <w:pPr>
        <w:rPr>
          <w:rFonts w:asciiTheme="minorHAnsi" w:hAnsiTheme="minorHAnsi" w:cstheme="minorHAnsi"/>
          <w:sz w:val="10"/>
          <w:szCs w:val="10"/>
        </w:rPr>
      </w:pPr>
    </w:p>
    <w:p w14:paraId="0CE8B0F4" w14:textId="77777777" w:rsidR="00162F77" w:rsidRPr="00CB492A" w:rsidRDefault="00162F77" w:rsidP="002009BD">
      <w:pPr>
        <w:numPr>
          <w:ilvl w:val="0"/>
          <w:numId w:val="8"/>
        </w:numPr>
        <w:tabs>
          <w:tab w:val="clear" w:pos="720"/>
        </w:tabs>
        <w:ind w:left="1985"/>
        <w:rPr>
          <w:rFonts w:asciiTheme="minorHAnsi" w:hAnsiTheme="minorHAnsi" w:cstheme="minorHAnsi"/>
          <w:sz w:val="18"/>
          <w:szCs w:val="18"/>
        </w:rPr>
      </w:pPr>
      <w:r w:rsidRPr="00CB492A">
        <w:rPr>
          <w:rFonts w:asciiTheme="minorHAnsi" w:hAnsiTheme="minorHAnsi" w:cstheme="minorHAnsi"/>
          <w:sz w:val="18"/>
          <w:szCs w:val="18"/>
        </w:rPr>
        <w:t>Collaborated with cross-functional teams to develop, test and maintain software applications.</w:t>
      </w:r>
    </w:p>
    <w:p w14:paraId="55D93397" w14:textId="77777777" w:rsidR="00162F77" w:rsidRPr="00CB492A" w:rsidRDefault="00162F77" w:rsidP="002009BD">
      <w:pPr>
        <w:numPr>
          <w:ilvl w:val="0"/>
          <w:numId w:val="8"/>
        </w:numPr>
        <w:tabs>
          <w:tab w:val="clear" w:pos="720"/>
        </w:tabs>
        <w:ind w:left="1985"/>
        <w:rPr>
          <w:rFonts w:asciiTheme="minorHAnsi" w:hAnsiTheme="minorHAnsi" w:cstheme="minorHAnsi"/>
          <w:sz w:val="18"/>
          <w:szCs w:val="18"/>
        </w:rPr>
      </w:pPr>
      <w:r w:rsidRPr="00CB492A">
        <w:rPr>
          <w:rFonts w:asciiTheme="minorHAnsi" w:hAnsiTheme="minorHAnsi" w:cstheme="minorHAnsi"/>
          <w:sz w:val="18"/>
          <w:szCs w:val="18"/>
        </w:rPr>
        <w:t>Utilised skills in C#, and Python programming languages to develop new features and functionalities.</w:t>
      </w:r>
    </w:p>
    <w:p w14:paraId="089D157B" w14:textId="77777777" w:rsidR="00162F77" w:rsidRPr="00CB492A" w:rsidRDefault="00162F77" w:rsidP="002009BD">
      <w:pPr>
        <w:numPr>
          <w:ilvl w:val="0"/>
          <w:numId w:val="8"/>
        </w:numPr>
        <w:tabs>
          <w:tab w:val="clear" w:pos="720"/>
        </w:tabs>
        <w:ind w:left="1985"/>
        <w:rPr>
          <w:rFonts w:asciiTheme="minorHAnsi" w:hAnsiTheme="minorHAnsi" w:cstheme="minorHAnsi"/>
          <w:sz w:val="18"/>
          <w:szCs w:val="18"/>
        </w:rPr>
      </w:pPr>
      <w:r w:rsidRPr="00CB492A">
        <w:rPr>
          <w:rFonts w:asciiTheme="minorHAnsi" w:hAnsiTheme="minorHAnsi" w:cstheme="minorHAnsi"/>
          <w:sz w:val="18"/>
          <w:szCs w:val="18"/>
        </w:rPr>
        <w:t>Worked on multiple projects concurrently, meeting deadlines, and quality standards.</w:t>
      </w:r>
    </w:p>
    <w:p w14:paraId="0D4DB933" w14:textId="77777777" w:rsidR="00162F77" w:rsidRPr="00CB492A" w:rsidRDefault="00162F77" w:rsidP="002009BD">
      <w:pPr>
        <w:numPr>
          <w:ilvl w:val="0"/>
          <w:numId w:val="8"/>
        </w:numPr>
        <w:tabs>
          <w:tab w:val="clear" w:pos="720"/>
        </w:tabs>
        <w:ind w:left="1985"/>
        <w:rPr>
          <w:rFonts w:asciiTheme="minorHAnsi" w:hAnsiTheme="minorHAnsi" w:cstheme="minorHAnsi"/>
          <w:sz w:val="18"/>
          <w:szCs w:val="18"/>
        </w:rPr>
      </w:pPr>
      <w:r w:rsidRPr="00CB492A">
        <w:rPr>
          <w:rFonts w:asciiTheme="minorHAnsi" w:hAnsiTheme="minorHAnsi" w:cstheme="minorHAnsi"/>
          <w:sz w:val="18"/>
          <w:szCs w:val="18"/>
        </w:rPr>
        <w:t>Conducted system analysis and proposed technical solutions to enhance the efficiency of the system.</w:t>
      </w:r>
    </w:p>
    <w:p w14:paraId="4153D40C" w14:textId="1D2DA886" w:rsidR="00860550" w:rsidRPr="00CB492A" w:rsidRDefault="00162F77" w:rsidP="00860550">
      <w:pPr>
        <w:numPr>
          <w:ilvl w:val="0"/>
          <w:numId w:val="8"/>
        </w:numPr>
        <w:tabs>
          <w:tab w:val="clear" w:pos="720"/>
        </w:tabs>
        <w:ind w:left="1985"/>
        <w:rPr>
          <w:rFonts w:asciiTheme="minorHAnsi" w:hAnsiTheme="minorHAnsi" w:cstheme="minorHAnsi"/>
          <w:sz w:val="18"/>
          <w:szCs w:val="18"/>
        </w:rPr>
      </w:pPr>
      <w:r w:rsidRPr="00CB492A">
        <w:rPr>
          <w:rFonts w:asciiTheme="minorHAnsi" w:hAnsiTheme="minorHAnsi" w:cstheme="minorHAnsi"/>
          <w:sz w:val="18"/>
          <w:szCs w:val="18"/>
        </w:rPr>
        <w:t>Participated in code reviews, identified and corrected errors.</w:t>
      </w:r>
    </w:p>
    <w:p w14:paraId="1AA63196" w14:textId="77777777" w:rsidR="00FB07F5" w:rsidRPr="00CB492A" w:rsidRDefault="00FB07F5" w:rsidP="00FB07F5">
      <w:pPr>
        <w:rPr>
          <w:rFonts w:asciiTheme="minorHAnsi" w:hAnsiTheme="minorHAnsi" w:cstheme="minorHAnsi"/>
          <w:sz w:val="10"/>
          <w:szCs w:val="10"/>
        </w:rPr>
      </w:pPr>
    </w:p>
    <w:p w14:paraId="26064EC6" w14:textId="74277227" w:rsidR="0094429F" w:rsidRPr="00CB492A" w:rsidRDefault="0094429F" w:rsidP="00860550">
      <w:pPr>
        <w:ind w:left="1440" w:hanging="1440"/>
        <w:rPr>
          <w:rFonts w:asciiTheme="minorHAnsi" w:hAnsiTheme="minorHAnsi" w:cstheme="minorHAnsi"/>
          <w:b/>
          <w:sz w:val="22"/>
          <w:szCs w:val="22"/>
        </w:rPr>
      </w:pPr>
      <w:r w:rsidRPr="00CB492A">
        <w:rPr>
          <w:rFonts w:asciiTheme="minorHAnsi" w:hAnsiTheme="minorHAnsi" w:cstheme="minorHAnsi"/>
          <w:b/>
          <w:sz w:val="22"/>
          <w:szCs w:val="22"/>
        </w:rPr>
        <w:tab/>
      </w:r>
      <w:r w:rsidR="00B4776D" w:rsidRPr="00CB492A">
        <w:rPr>
          <w:rFonts w:asciiTheme="minorHAnsi" w:hAnsiTheme="minorHAnsi" w:cstheme="minorHAnsi"/>
          <w:b/>
          <w:sz w:val="22"/>
          <w:szCs w:val="22"/>
        </w:rPr>
        <w:t>ASP.NET Developer (Contract) - NMR Information Partnerships Plc, Chippenham</w:t>
      </w:r>
    </w:p>
    <w:p w14:paraId="47FAAA20" w14:textId="385188FA" w:rsidR="00860550" w:rsidRPr="00CB492A" w:rsidRDefault="00860550" w:rsidP="00B4776D">
      <w:pPr>
        <w:ind w:left="1440"/>
        <w:rPr>
          <w:rFonts w:asciiTheme="minorHAnsi" w:hAnsiTheme="minorHAnsi" w:cstheme="minorHAnsi"/>
          <w:bCs/>
          <w:sz w:val="18"/>
          <w:szCs w:val="18"/>
        </w:rPr>
      </w:pPr>
      <w:r w:rsidRPr="00CB492A">
        <w:rPr>
          <w:rFonts w:asciiTheme="minorHAnsi" w:hAnsiTheme="minorHAnsi" w:cstheme="minorHAnsi"/>
          <w:bCs/>
          <w:sz w:val="18"/>
          <w:szCs w:val="18"/>
        </w:rPr>
        <w:t>2013 – 2014</w:t>
      </w:r>
    </w:p>
    <w:p w14:paraId="765D5853" w14:textId="77777777" w:rsidR="00860550" w:rsidRPr="00CB492A" w:rsidRDefault="00860550" w:rsidP="00860550">
      <w:pPr>
        <w:rPr>
          <w:rFonts w:asciiTheme="minorHAnsi" w:hAnsiTheme="minorHAnsi" w:cstheme="minorHAnsi"/>
          <w:sz w:val="10"/>
          <w:szCs w:val="10"/>
        </w:rPr>
      </w:pPr>
    </w:p>
    <w:p w14:paraId="2657FC80" w14:textId="44F44970" w:rsidR="00C94ABB" w:rsidRPr="00CB492A" w:rsidRDefault="00860550" w:rsidP="00DE3791">
      <w:pPr>
        <w:numPr>
          <w:ilvl w:val="0"/>
          <w:numId w:val="8"/>
        </w:numPr>
        <w:tabs>
          <w:tab w:val="clear" w:pos="720"/>
        </w:tabs>
        <w:ind w:left="1985"/>
        <w:rPr>
          <w:rFonts w:asciiTheme="minorHAnsi" w:hAnsiTheme="minorHAnsi" w:cstheme="minorHAnsi"/>
          <w:sz w:val="18"/>
          <w:szCs w:val="18"/>
        </w:rPr>
      </w:pPr>
      <w:r w:rsidRPr="00CB492A">
        <w:rPr>
          <w:rFonts w:asciiTheme="minorHAnsi" w:hAnsiTheme="minorHAnsi" w:cstheme="minorHAnsi"/>
          <w:sz w:val="18"/>
          <w:szCs w:val="18"/>
        </w:rPr>
        <w:t>Translating complex business requirements and “Data-driven business” into tangible technical solutions</w:t>
      </w:r>
      <w:r w:rsidR="00D3371F" w:rsidRPr="00CB492A">
        <w:rPr>
          <w:rFonts w:asciiTheme="minorHAnsi" w:hAnsiTheme="minorHAnsi" w:cstheme="minorHAnsi"/>
          <w:sz w:val="18"/>
          <w:szCs w:val="18"/>
        </w:rPr>
        <w:t>.</w:t>
      </w:r>
    </w:p>
    <w:p w14:paraId="544171E7" w14:textId="77777777" w:rsidR="00FB07F5" w:rsidRPr="00CB492A" w:rsidRDefault="00FB07F5" w:rsidP="00FB07F5">
      <w:pPr>
        <w:rPr>
          <w:rFonts w:asciiTheme="minorHAnsi" w:hAnsiTheme="minorHAnsi" w:cstheme="minorHAnsi"/>
          <w:sz w:val="10"/>
          <w:szCs w:val="10"/>
        </w:rPr>
      </w:pPr>
    </w:p>
    <w:p w14:paraId="453BDA82" w14:textId="1CB02DA3" w:rsidR="00C94ABB" w:rsidRPr="00CB492A" w:rsidRDefault="00FB07F5" w:rsidP="00C94ABB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CB492A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C94ABB" w:rsidRPr="00CB492A">
        <w:rPr>
          <w:rFonts w:asciiTheme="minorHAnsi" w:hAnsiTheme="minorHAnsi" w:cstheme="minorHAnsi"/>
          <w:b/>
          <w:bCs/>
          <w:sz w:val="22"/>
          <w:szCs w:val="22"/>
        </w:rPr>
        <w:tab/>
        <w:t>User Experience Developer (Contract) - Hospitality Guest Experience Management (Microsoft Partners)</w:t>
      </w:r>
    </w:p>
    <w:p w14:paraId="5FB2F00A" w14:textId="233F12C1" w:rsidR="00860550" w:rsidRPr="00A97741" w:rsidRDefault="00C94ABB" w:rsidP="00337205">
      <w:pPr>
        <w:pStyle w:val="ListParagraph"/>
        <w:ind w:left="1418"/>
        <w:rPr>
          <w:rFonts w:asciiTheme="minorHAnsi" w:hAnsiTheme="minorHAnsi" w:cstheme="minorHAnsi"/>
          <w:bCs/>
          <w:sz w:val="18"/>
          <w:szCs w:val="18"/>
        </w:rPr>
      </w:pPr>
      <w:r w:rsidRPr="00A97741">
        <w:rPr>
          <w:rFonts w:asciiTheme="minorHAnsi" w:hAnsiTheme="minorHAnsi" w:cstheme="minorHAnsi"/>
          <w:bCs/>
          <w:sz w:val="18"/>
          <w:szCs w:val="18"/>
        </w:rPr>
        <w:t>201</w:t>
      </w:r>
      <w:r w:rsidR="00A97741" w:rsidRPr="00A97741">
        <w:rPr>
          <w:rFonts w:asciiTheme="minorHAnsi" w:hAnsiTheme="minorHAnsi" w:cstheme="minorHAnsi"/>
          <w:bCs/>
          <w:sz w:val="18"/>
          <w:szCs w:val="18"/>
        </w:rPr>
        <w:t>2</w:t>
      </w:r>
      <w:r w:rsidR="00860550" w:rsidRPr="00A97741">
        <w:rPr>
          <w:rFonts w:asciiTheme="minorHAnsi" w:hAnsiTheme="minorHAnsi" w:cstheme="minorHAnsi"/>
          <w:bCs/>
          <w:sz w:val="18"/>
          <w:szCs w:val="18"/>
        </w:rPr>
        <w:t xml:space="preserve">– 2013 </w:t>
      </w:r>
    </w:p>
    <w:p w14:paraId="6EAF972E" w14:textId="77777777" w:rsidR="00860550" w:rsidRPr="00CB492A" w:rsidRDefault="00860550" w:rsidP="00860550">
      <w:pPr>
        <w:rPr>
          <w:rFonts w:asciiTheme="minorHAnsi" w:hAnsiTheme="minorHAnsi" w:cstheme="minorHAnsi"/>
          <w:sz w:val="10"/>
          <w:szCs w:val="10"/>
        </w:rPr>
      </w:pPr>
    </w:p>
    <w:p w14:paraId="7B2FB477" w14:textId="77777777" w:rsidR="00565CD8" w:rsidRPr="00CB492A" w:rsidRDefault="00565CD8" w:rsidP="003562CD">
      <w:pPr>
        <w:numPr>
          <w:ilvl w:val="0"/>
          <w:numId w:val="8"/>
        </w:numPr>
        <w:tabs>
          <w:tab w:val="clear" w:pos="720"/>
        </w:tabs>
        <w:ind w:left="1985"/>
        <w:rPr>
          <w:rFonts w:asciiTheme="minorHAnsi" w:hAnsiTheme="minorHAnsi" w:cstheme="minorHAnsi"/>
          <w:sz w:val="18"/>
          <w:szCs w:val="18"/>
        </w:rPr>
      </w:pPr>
      <w:r w:rsidRPr="00CB492A">
        <w:rPr>
          <w:rFonts w:asciiTheme="minorHAnsi" w:hAnsiTheme="minorHAnsi" w:cstheme="minorHAnsi"/>
          <w:sz w:val="18"/>
          <w:szCs w:val="18"/>
        </w:rPr>
        <w:t xml:space="preserve">Designed, developed, and implemented new websites, online feedback tools, and landing pages using ASP.NET web forms, MVC 4 technology, iOS, and Android. Collaborated with cross-functional teams to ensure the user interface and experience met the needs of the client and end-users. </w:t>
      </w:r>
    </w:p>
    <w:p w14:paraId="18C283F2" w14:textId="5767054A" w:rsidR="00860550" w:rsidRPr="00CB492A" w:rsidRDefault="00565CD8" w:rsidP="00860550">
      <w:pPr>
        <w:numPr>
          <w:ilvl w:val="0"/>
          <w:numId w:val="8"/>
        </w:numPr>
        <w:tabs>
          <w:tab w:val="clear" w:pos="720"/>
        </w:tabs>
        <w:ind w:left="1985"/>
        <w:rPr>
          <w:rFonts w:asciiTheme="minorHAnsi" w:hAnsiTheme="minorHAnsi" w:cstheme="minorHAnsi"/>
          <w:sz w:val="18"/>
          <w:szCs w:val="18"/>
        </w:rPr>
      </w:pPr>
      <w:r w:rsidRPr="00CB492A">
        <w:rPr>
          <w:rFonts w:asciiTheme="minorHAnsi" w:hAnsiTheme="minorHAnsi" w:cstheme="minorHAnsi"/>
          <w:sz w:val="18"/>
          <w:szCs w:val="18"/>
        </w:rPr>
        <w:t>Conducted user research and testing to identify areas of improvement and make data-driven design decisions.</w:t>
      </w:r>
    </w:p>
    <w:p w14:paraId="6F267D18" w14:textId="77777777" w:rsidR="00FB07F5" w:rsidRPr="00CB492A" w:rsidRDefault="00FB07F5" w:rsidP="00FB07F5">
      <w:pPr>
        <w:rPr>
          <w:rFonts w:asciiTheme="minorHAnsi" w:hAnsiTheme="minorHAnsi" w:cstheme="minorHAnsi"/>
          <w:sz w:val="10"/>
          <w:szCs w:val="10"/>
        </w:rPr>
      </w:pPr>
    </w:p>
    <w:p w14:paraId="2A8B06C6" w14:textId="303008BE" w:rsidR="00C94ABB" w:rsidRPr="00CB492A" w:rsidRDefault="00C94ABB" w:rsidP="00860550">
      <w:pPr>
        <w:ind w:left="1440" w:hanging="1440"/>
        <w:rPr>
          <w:rFonts w:asciiTheme="minorHAnsi" w:hAnsiTheme="minorHAnsi" w:cstheme="minorHAnsi"/>
          <w:b/>
          <w:sz w:val="22"/>
          <w:szCs w:val="22"/>
        </w:rPr>
      </w:pPr>
      <w:r w:rsidRPr="00CB492A">
        <w:rPr>
          <w:rFonts w:asciiTheme="minorHAnsi" w:hAnsiTheme="minorHAnsi" w:cstheme="minorHAnsi"/>
          <w:b/>
          <w:sz w:val="22"/>
          <w:szCs w:val="22"/>
        </w:rPr>
        <w:tab/>
        <w:t>Online Marketing Webmaster - AXA Wealth, Bristol</w:t>
      </w:r>
    </w:p>
    <w:p w14:paraId="794CA7F0" w14:textId="60D6D990" w:rsidR="00860550" w:rsidRPr="00CB492A" w:rsidRDefault="00860550" w:rsidP="00337205">
      <w:pPr>
        <w:pStyle w:val="ListParagraph"/>
        <w:ind w:left="1560"/>
        <w:rPr>
          <w:rFonts w:asciiTheme="minorHAnsi" w:hAnsiTheme="minorHAnsi" w:cstheme="minorHAnsi"/>
          <w:bCs/>
          <w:sz w:val="18"/>
          <w:szCs w:val="18"/>
        </w:rPr>
      </w:pPr>
      <w:r w:rsidRPr="00CB492A">
        <w:rPr>
          <w:rFonts w:asciiTheme="minorHAnsi" w:hAnsiTheme="minorHAnsi" w:cstheme="minorHAnsi"/>
          <w:bCs/>
          <w:sz w:val="18"/>
          <w:szCs w:val="18"/>
        </w:rPr>
        <w:t>2010 – 2012</w:t>
      </w:r>
      <w:r w:rsidRPr="00CB492A">
        <w:rPr>
          <w:rFonts w:asciiTheme="minorHAnsi" w:hAnsiTheme="minorHAnsi" w:cstheme="minorHAnsi"/>
          <w:bCs/>
          <w:sz w:val="18"/>
          <w:szCs w:val="18"/>
        </w:rPr>
        <w:tab/>
      </w:r>
      <w:r w:rsidRPr="00CB492A">
        <w:rPr>
          <w:rFonts w:asciiTheme="minorHAnsi" w:hAnsiTheme="minorHAnsi" w:cstheme="minorHAnsi"/>
          <w:bCs/>
          <w:sz w:val="18"/>
          <w:szCs w:val="18"/>
        </w:rPr>
        <w:tab/>
      </w:r>
    </w:p>
    <w:p w14:paraId="0CD397E7" w14:textId="77777777" w:rsidR="00860550" w:rsidRPr="00CB492A" w:rsidRDefault="00860550" w:rsidP="00860550">
      <w:pPr>
        <w:rPr>
          <w:rFonts w:asciiTheme="minorHAnsi" w:hAnsiTheme="minorHAnsi" w:cstheme="minorHAnsi"/>
          <w:sz w:val="10"/>
          <w:szCs w:val="10"/>
        </w:rPr>
      </w:pPr>
    </w:p>
    <w:p w14:paraId="2C773A2F" w14:textId="05EE5DD1" w:rsidR="00860550" w:rsidRPr="00CB492A" w:rsidRDefault="00860550" w:rsidP="00496253">
      <w:pPr>
        <w:numPr>
          <w:ilvl w:val="0"/>
          <w:numId w:val="8"/>
        </w:numPr>
        <w:tabs>
          <w:tab w:val="clear" w:pos="720"/>
        </w:tabs>
        <w:spacing w:after="120"/>
        <w:ind w:left="1984" w:hanging="357"/>
        <w:contextualSpacing/>
        <w:rPr>
          <w:rFonts w:asciiTheme="minorHAnsi" w:hAnsiTheme="minorHAnsi" w:cstheme="minorHAnsi"/>
          <w:sz w:val="18"/>
          <w:szCs w:val="18"/>
        </w:rPr>
      </w:pPr>
      <w:r w:rsidRPr="00CB492A">
        <w:rPr>
          <w:rFonts w:asciiTheme="minorHAnsi" w:hAnsiTheme="minorHAnsi" w:cstheme="minorHAnsi"/>
          <w:sz w:val="18"/>
          <w:szCs w:val="18"/>
        </w:rPr>
        <w:t>Conducted Machine Learning to accelerate A/B Testing and Multivariate Testing (</w:t>
      </w:r>
      <w:hyperlink r:id="rId14" w:history="1">
        <w:r w:rsidR="000C484D">
          <w:rPr>
            <w:rStyle w:val="Hyperlink"/>
            <w:rFonts w:asciiTheme="minorHAnsi" w:hAnsiTheme="minorHAnsi" w:cstheme="minorHAnsi"/>
            <w:b/>
            <w:bCs/>
            <w:sz w:val="18"/>
            <w:szCs w:val="18"/>
          </w:rPr>
          <w:t>Appendix</w:t>
        </w:r>
      </w:hyperlink>
      <w:r w:rsidRPr="00CB492A">
        <w:rPr>
          <w:rFonts w:asciiTheme="minorHAnsi" w:hAnsiTheme="minorHAnsi" w:cstheme="minorHAnsi"/>
          <w:sz w:val="18"/>
          <w:szCs w:val="18"/>
        </w:rPr>
        <w:t>) and helped develop algorithms to improve the accuracy of Recommendation Engines</w:t>
      </w:r>
      <w:r w:rsidR="00D3371F" w:rsidRPr="00CB492A">
        <w:rPr>
          <w:rFonts w:asciiTheme="minorHAnsi" w:hAnsiTheme="minorHAnsi" w:cstheme="minorHAnsi"/>
          <w:sz w:val="18"/>
          <w:szCs w:val="18"/>
        </w:rPr>
        <w:t>.</w:t>
      </w:r>
    </w:p>
    <w:p w14:paraId="1624150F" w14:textId="3F9933DF" w:rsidR="00860550" w:rsidRPr="00CB492A" w:rsidRDefault="00860550" w:rsidP="00496253">
      <w:pPr>
        <w:numPr>
          <w:ilvl w:val="0"/>
          <w:numId w:val="8"/>
        </w:numPr>
        <w:tabs>
          <w:tab w:val="clear" w:pos="720"/>
        </w:tabs>
        <w:spacing w:after="120"/>
        <w:ind w:left="1984" w:hanging="357"/>
        <w:contextualSpacing/>
        <w:rPr>
          <w:rFonts w:asciiTheme="minorHAnsi" w:hAnsiTheme="minorHAnsi" w:cstheme="minorHAnsi"/>
          <w:b/>
          <w:bCs/>
          <w:sz w:val="18"/>
          <w:szCs w:val="18"/>
        </w:rPr>
      </w:pPr>
      <w:r w:rsidRPr="00CB492A">
        <w:rPr>
          <w:rFonts w:asciiTheme="minorHAnsi" w:hAnsiTheme="minorHAnsi" w:cstheme="minorHAnsi"/>
          <w:sz w:val="18"/>
          <w:szCs w:val="18"/>
        </w:rPr>
        <w:t>This helped provide insight to drive future strategies and identify business opportunities, infer marketing insights,</w:t>
      </w:r>
      <w:r w:rsidRPr="00CB492A">
        <w:rPr>
          <w:rFonts w:asciiTheme="minorHAnsi" w:hAnsiTheme="minorHAnsi" w:cstheme="minorHAnsi"/>
          <w:b/>
          <w:bCs/>
          <w:sz w:val="18"/>
          <w:szCs w:val="18"/>
        </w:rPr>
        <w:t xml:space="preserve"> forecast sales and problems, </w:t>
      </w:r>
      <w:r w:rsidRPr="00CB492A">
        <w:rPr>
          <w:rFonts w:asciiTheme="minorHAnsi" w:hAnsiTheme="minorHAnsi" w:cstheme="minorHAnsi"/>
          <w:sz w:val="18"/>
          <w:szCs w:val="18"/>
        </w:rPr>
        <w:t>and accounting standards and guidelines.</w:t>
      </w:r>
    </w:p>
    <w:p w14:paraId="0B05B56C" w14:textId="7EB3C47A" w:rsidR="00FB07F5" w:rsidRPr="00CB492A" w:rsidRDefault="00FB07F5" w:rsidP="00FB07F5">
      <w:pPr>
        <w:spacing w:after="120"/>
        <w:contextualSpacing/>
        <w:rPr>
          <w:rFonts w:asciiTheme="minorHAnsi" w:hAnsiTheme="minorHAnsi" w:cstheme="minorHAnsi"/>
          <w:b/>
          <w:bCs/>
          <w:sz w:val="10"/>
          <w:szCs w:val="10"/>
        </w:rPr>
      </w:pPr>
    </w:p>
    <w:p w14:paraId="6BD7389C" w14:textId="0071EAD9" w:rsidR="00C94ABB" w:rsidRPr="00CB492A" w:rsidRDefault="00C94ABB" w:rsidP="00337205">
      <w:pPr>
        <w:ind w:left="1440" w:right="-426" w:hanging="1440"/>
        <w:rPr>
          <w:rFonts w:asciiTheme="minorHAnsi" w:hAnsiTheme="minorHAnsi" w:cstheme="minorHAnsi"/>
          <w:b/>
          <w:sz w:val="16"/>
          <w:szCs w:val="16"/>
        </w:rPr>
      </w:pPr>
      <w:r w:rsidRPr="00CB492A">
        <w:rPr>
          <w:rFonts w:asciiTheme="minorHAnsi" w:hAnsiTheme="minorHAnsi" w:cstheme="minorHAnsi"/>
          <w:b/>
          <w:sz w:val="22"/>
          <w:szCs w:val="22"/>
        </w:rPr>
        <w:tab/>
      </w:r>
      <w:r w:rsidR="00057047" w:rsidRPr="00CB492A">
        <w:rPr>
          <w:rFonts w:asciiTheme="minorHAnsi" w:hAnsiTheme="minorHAnsi" w:cstheme="minorHAnsi"/>
          <w:b/>
          <w:sz w:val="22"/>
          <w:szCs w:val="22"/>
        </w:rPr>
        <w:t>Web Designer / Developer</w:t>
      </w:r>
      <w:r w:rsidRPr="00CB492A">
        <w:rPr>
          <w:rFonts w:asciiTheme="minorHAnsi" w:hAnsiTheme="minorHAnsi" w:cstheme="minorHAnsi"/>
          <w:b/>
          <w:sz w:val="22"/>
          <w:szCs w:val="22"/>
        </w:rPr>
        <w:t xml:space="preserve"> - </w:t>
      </w:r>
      <w:r w:rsidR="00057047" w:rsidRPr="00CB492A">
        <w:rPr>
          <w:rFonts w:asciiTheme="minorHAnsi" w:hAnsiTheme="minorHAnsi" w:cstheme="minorHAnsi"/>
          <w:b/>
          <w:sz w:val="22"/>
          <w:szCs w:val="22"/>
        </w:rPr>
        <w:t xml:space="preserve">Hargreaves Lansdown Stockbrokers &amp; Asset Management Ltd </w:t>
      </w:r>
      <w:r w:rsidR="00057047" w:rsidRPr="00CB492A">
        <w:rPr>
          <w:rFonts w:asciiTheme="minorHAnsi" w:hAnsiTheme="minorHAnsi" w:cstheme="minorHAnsi"/>
          <w:b/>
          <w:sz w:val="16"/>
          <w:szCs w:val="16"/>
        </w:rPr>
        <w:t>(UK FTSE 100 Company)</w:t>
      </w:r>
    </w:p>
    <w:p w14:paraId="0148A6F6" w14:textId="3F68F31F" w:rsidR="00860550" w:rsidRPr="004A3BAE" w:rsidRDefault="00860550" w:rsidP="00337205">
      <w:pPr>
        <w:pStyle w:val="ListParagraph"/>
        <w:ind w:left="1418"/>
        <w:rPr>
          <w:rFonts w:asciiTheme="minorHAnsi" w:hAnsiTheme="minorHAnsi" w:cstheme="minorHAnsi"/>
          <w:bCs/>
          <w:sz w:val="18"/>
          <w:szCs w:val="18"/>
        </w:rPr>
      </w:pPr>
      <w:r w:rsidRPr="004A3BAE">
        <w:rPr>
          <w:rFonts w:asciiTheme="minorHAnsi" w:hAnsiTheme="minorHAnsi" w:cstheme="minorHAnsi"/>
          <w:bCs/>
          <w:sz w:val="18"/>
          <w:szCs w:val="18"/>
        </w:rPr>
        <w:t>2004 – 2010</w:t>
      </w:r>
    </w:p>
    <w:p w14:paraId="5B39DBEB" w14:textId="77777777" w:rsidR="00860550" w:rsidRPr="00CB492A" w:rsidRDefault="00860550" w:rsidP="00860550">
      <w:pPr>
        <w:ind w:left="1440" w:hanging="1440"/>
        <w:rPr>
          <w:rFonts w:asciiTheme="minorHAnsi" w:hAnsiTheme="minorHAnsi" w:cstheme="minorHAnsi"/>
          <w:b/>
          <w:sz w:val="10"/>
          <w:szCs w:val="10"/>
        </w:rPr>
      </w:pPr>
    </w:p>
    <w:p w14:paraId="4A1546AA" w14:textId="432D9D0E" w:rsidR="00496253" w:rsidRPr="004A3BAE" w:rsidRDefault="00860550" w:rsidP="00496253">
      <w:pPr>
        <w:numPr>
          <w:ilvl w:val="0"/>
          <w:numId w:val="6"/>
        </w:numPr>
        <w:tabs>
          <w:tab w:val="clear" w:pos="720"/>
        </w:tabs>
        <w:spacing w:after="120"/>
        <w:ind w:left="1984" w:hanging="357"/>
        <w:contextualSpacing/>
        <w:rPr>
          <w:rFonts w:asciiTheme="minorHAnsi" w:hAnsiTheme="minorHAnsi" w:cstheme="minorHAnsi"/>
          <w:sz w:val="18"/>
          <w:szCs w:val="18"/>
        </w:rPr>
      </w:pPr>
      <w:r w:rsidRPr="004A3BAE">
        <w:rPr>
          <w:rFonts w:asciiTheme="minorHAnsi" w:hAnsiTheme="minorHAnsi" w:cstheme="minorHAnsi"/>
          <w:sz w:val="18"/>
          <w:szCs w:val="18"/>
        </w:rPr>
        <w:t>Techniques have included event-based analytics, predictive modelling, Google Analytics, A/B testing, tracking the customer experience, correlation between financial keywords Internet search and stock market fluctuations, time-series analysis, and attribution strategy development using Waterfall and Agile processes</w:t>
      </w:r>
    </w:p>
    <w:p w14:paraId="4DC584C1" w14:textId="77777777" w:rsidR="00FB07F5" w:rsidRPr="00CB492A" w:rsidRDefault="00FB07F5" w:rsidP="00FB07F5">
      <w:pPr>
        <w:spacing w:after="120"/>
        <w:contextualSpacing/>
        <w:rPr>
          <w:rFonts w:asciiTheme="minorHAnsi" w:hAnsiTheme="minorHAnsi" w:cstheme="minorHAnsi"/>
          <w:sz w:val="10"/>
          <w:szCs w:val="10"/>
        </w:rPr>
      </w:pPr>
    </w:p>
    <w:p w14:paraId="302AFBC0" w14:textId="2D4B2FF8" w:rsidR="00C94ABB" w:rsidRPr="00CB492A" w:rsidRDefault="00C94ABB" w:rsidP="00860550">
      <w:pPr>
        <w:ind w:left="1440" w:hanging="1440"/>
        <w:rPr>
          <w:rFonts w:asciiTheme="minorHAnsi" w:hAnsiTheme="minorHAnsi" w:cstheme="minorHAnsi"/>
          <w:b/>
          <w:sz w:val="22"/>
          <w:szCs w:val="22"/>
        </w:rPr>
      </w:pPr>
      <w:r w:rsidRPr="00CB492A">
        <w:rPr>
          <w:rFonts w:asciiTheme="minorHAnsi" w:hAnsiTheme="minorHAnsi" w:cstheme="minorHAnsi"/>
          <w:b/>
          <w:sz w:val="22"/>
          <w:szCs w:val="22"/>
        </w:rPr>
        <w:tab/>
      </w:r>
      <w:r w:rsidR="00057047" w:rsidRPr="00CB492A">
        <w:rPr>
          <w:rFonts w:asciiTheme="minorHAnsi" w:hAnsiTheme="minorHAnsi" w:cstheme="minorHAnsi"/>
          <w:b/>
          <w:sz w:val="22"/>
          <w:szCs w:val="22"/>
        </w:rPr>
        <w:t>Web Designer / Developer</w:t>
      </w:r>
      <w:r w:rsidRPr="00CB492A">
        <w:rPr>
          <w:rFonts w:asciiTheme="minorHAnsi" w:hAnsiTheme="minorHAnsi" w:cstheme="minorHAnsi"/>
          <w:b/>
          <w:sz w:val="22"/>
          <w:szCs w:val="22"/>
        </w:rPr>
        <w:t xml:space="preserve"> - </w:t>
      </w:r>
      <w:r w:rsidR="00057047" w:rsidRPr="00CB492A">
        <w:rPr>
          <w:rFonts w:asciiTheme="minorHAnsi" w:hAnsiTheme="minorHAnsi" w:cstheme="minorHAnsi"/>
          <w:b/>
          <w:sz w:val="22"/>
          <w:szCs w:val="22"/>
        </w:rPr>
        <w:t>V-ten Limited (a subsidiary of DaimlerChrysler UK), Bristol</w:t>
      </w:r>
    </w:p>
    <w:p w14:paraId="2186EA20" w14:textId="3EDE2F28" w:rsidR="00860550" w:rsidRPr="004A3BAE" w:rsidRDefault="00860550" w:rsidP="00CE2B92">
      <w:pPr>
        <w:pStyle w:val="ListParagraph"/>
        <w:ind w:left="1418"/>
        <w:rPr>
          <w:rFonts w:asciiTheme="minorHAnsi" w:hAnsiTheme="minorHAnsi" w:cstheme="minorHAnsi"/>
          <w:bCs/>
          <w:sz w:val="18"/>
          <w:szCs w:val="18"/>
        </w:rPr>
      </w:pPr>
      <w:r w:rsidRPr="004A3BAE">
        <w:rPr>
          <w:rFonts w:asciiTheme="minorHAnsi" w:hAnsiTheme="minorHAnsi" w:cstheme="minorHAnsi"/>
          <w:bCs/>
          <w:sz w:val="18"/>
          <w:szCs w:val="18"/>
        </w:rPr>
        <w:t>2001 – 2004</w:t>
      </w:r>
    </w:p>
    <w:p w14:paraId="4FD09EEC" w14:textId="77777777" w:rsidR="00860550" w:rsidRPr="00CB492A" w:rsidRDefault="00860550" w:rsidP="00860550">
      <w:pPr>
        <w:ind w:left="1440" w:hanging="1440"/>
        <w:rPr>
          <w:rFonts w:asciiTheme="minorHAnsi" w:hAnsiTheme="minorHAnsi" w:cstheme="minorHAnsi"/>
          <w:b/>
          <w:sz w:val="10"/>
          <w:szCs w:val="10"/>
        </w:rPr>
      </w:pPr>
    </w:p>
    <w:p w14:paraId="35A524CD" w14:textId="6F4DE0A9" w:rsidR="00784B5A" w:rsidRPr="00CB492A" w:rsidRDefault="00860550" w:rsidP="00496253">
      <w:pPr>
        <w:numPr>
          <w:ilvl w:val="0"/>
          <w:numId w:val="6"/>
        </w:numPr>
        <w:tabs>
          <w:tab w:val="clear" w:pos="720"/>
        </w:tabs>
        <w:spacing w:after="120"/>
        <w:ind w:left="1984" w:hanging="357"/>
        <w:contextualSpacing/>
        <w:rPr>
          <w:rFonts w:asciiTheme="minorHAnsi" w:hAnsiTheme="minorHAnsi" w:cstheme="minorHAnsi"/>
          <w:sz w:val="18"/>
          <w:szCs w:val="18"/>
        </w:rPr>
      </w:pPr>
      <w:r w:rsidRPr="00CB492A">
        <w:rPr>
          <w:rFonts w:asciiTheme="minorHAnsi" w:hAnsiTheme="minorHAnsi" w:cstheme="minorHAnsi"/>
          <w:sz w:val="18"/>
          <w:szCs w:val="18"/>
        </w:rPr>
        <w:t xml:space="preserve">Designed and managed the Mercedes-Benz and Smart websites </w:t>
      </w:r>
      <w:r w:rsidRPr="00CB492A">
        <w:rPr>
          <w:rFonts w:asciiTheme="minorHAnsi" w:hAnsiTheme="minorHAnsi" w:cstheme="minorHAnsi"/>
          <w:bCs/>
          <w:sz w:val="18"/>
          <w:szCs w:val="18"/>
        </w:rPr>
        <w:t>(</w:t>
      </w:r>
      <w:hyperlink r:id="rId15" w:history="1">
        <w:r w:rsidR="000C484D">
          <w:rPr>
            <w:rStyle w:val="Hyperlink"/>
            <w:rFonts w:asciiTheme="minorHAnsi" w:hAnsiTheme="minorHAnsi" w:cstheme="minorHAnsi"/>
            <w:b/>
            <w:sz w:val="18"/>
            <w:szCs w:val="18"/>
          </w:rPr>
          <w:t>Appendix</w:t>
        </w:r>
      </w:hyperlink>
      <w:r w:rsidRPr="00CB492A">
        <w:rPr>
          <w:rFonts w:asciiTheme="minorHAnsi" w:hAnsiTheme="minorHAnsi" w:cstheme="minorHAnsi"/>
          <w:bCs/>
          <w:sz w:val="18"/>
          <w:szCs w:val="18"/>
        </w:rPr>
        <w:t>)</w:t>
      </w:r>
      <w:r w:rsidRPr="00CB492A">
        <w:rPr>
          <w:rFonts w:asciiTheme="minorHAnsi" w:hAnsiTheme="minorHAnsi" w:cstheme="minorHAnsi"/>
          <w:sz w:val="18"/>
          <w:szCs w:val="18"/>
        </w:rPr>
        <w:t>, running projects up to the value of £4 million per year, E-commerce disciplines, a Configurator System, Content Management System and database implementation, and accounting standards and guidelines.</w:t>
      </w:r>
    </w:p>
    <w:p w14:paraId="702F5B36" w14:textId="08CF977B" w:rsidR="00FB07F5" w:rsidRPr="00CB492A" w:rsidRDefault="00FB07F5" w:rsidP="00FB07F5">
      <w:pPr>
        <w:spacing w:after="120"/>
        <w:contextualSpacing/>
        <w:rPr>
          <w:rFonts w:asciiTheme="minorHAnsi" w:hAnsiTheme="minorHAnsi" w:cstheme="minorHAnsi"/>
          <w:sz w:val="10"/>
          <w:szCs w:val="10"/>
        </w:rPr>
      </w:pPr>
    </w:p>
    <w:p w14:paraId="113119B6" w14:textId="25B31F18" w:rsidR="00206A9A" w:rsidRPr="00CB492A" w:rsidRDefault="00784B5A">
      <w:pPr>
        <w:rPr>
          <w:rFonts w:asciiTheme="minorHAnsi" w:hAnsiTheme="minorHAnsi" w:cstheme="minorHAnsi"/>
          <w:b/>
          <w:sz w:val="22"/>
          <w:szCs w:val="22"/>
        </w:rPr>
      </w:pPr>
      <w:bookmarkStart w:id="5" w:name="_Hlk152108991"/>
      <w:r w:rsidRPr="00CB492A">
        <w:rPr>
          <w:rFonts w:asciiTheme="minorHAnsi" w:hAnsiTheme="minorHAnsi" w:cstheme="minorHAnsi"/>
          <w:b/>
          <w:sz w:val="22"/>
          <w:szCs w:val="22"/>
        </w:rPr>
        <w:t>EDUCATION</w:t>
      </w:r>
      <w:r w:rsidRPr="00CB492A">
        <w:rPr>
          <w:rFonts w:asciiTheme="minorHAnsi" w:hAnsiTheme="minorHAnsi" w:cstheme="minorHAnsi"/>
          <w:b/>
          <w:sz w:val="22"/>
          <w:szCs w:val="22"/>
        </w:rPr>
        <w:tab/>
        <w:t>MSc (Data Science and Analytics)</w:t>
      </w:r>
    </w:p>
    <w:p w14:paraId="46893B7E" w14:textId="77777777" w:rsidR="005A1860" w:rsidRPr="00CB492A" w:rsidRDefault="005A1860" w:rsidP="00482CCF">
      <w:pPr>
        <w:keepNext/>
        <w:keepLines/>
        <w:tabs>
          <w:tab w:val="center" w:pos="4685"/>
        </w:tabs>
        <w:spacing w:after="2" w:line="259" w:lineRule="auto"/>
        <w:ind w:left="1418"/>
        <w:outlineLvl w:val="1"/>
        <w:rPr>
          <w:rFonts w:ascii="Calibri" w:eastAsia="Calibri" w:hAnsi="Calibri" w:cs="Calibri"/>
          <w:bCs/>
          <w:color w:val="000000" w:themeColor="text1"/>
          <w:kern w:val="2"/>
          <w:sz w:val="18"/>
          <w:szCs w:val="18"/>
          <w:lang w:eastAsia="en-GB"/>
          <w14:ligatures w14:val="standardContextual"/>
        </w:rPr>
      </w:pPr>
      <w:r w:rsidRPr="00CB492A">
        <w:rPr>
          <w:rFonts w:ascii="Calibri" w:eastAsia="Calibri" w:hAnsi="Calibri" w:cs="Calibri"/>
          <w:bCs/>
          <w:color w:val="000000" w:themeColor="text1"/>
          <w:kern w:val="2"/>
          <w:sz w:val="18"/>
          <w:szCs w:val="18"/>
          <w:lang w:eastAsia="en-GB"/>
          <w14:ligatures w14:val="standardContextual"/>
        </w:rPr>
        <w:t xml:space="preserve">2018 - 2020 - Brunel University, London </w:t>
      </w:r>
    </w:p>
    <w:p w14:paraId="19BC34CE" w14:textId="77777777" w:rsidR="005A1860" w:rsidRPr="008C5B3D" w:rsidRDefault="005A1860" w:rsidP="00482CCF">
      <w:pPr>
        <w:keepNext/>
        <w:keepLines/>
        <w:tabs>
          <w:tab w:val="center" w:pos="4685"/>
        </w:tabs>
        <w:spacing w:after="2" w:line="259" w:lineRule="auto"/>
        <w:ind w:left="1418"/>
        <w:outlineLvl w:val="1"/>
        <w:rPr>
          <w:rFonts w:ascii="Calibri" w:eastAsia="Calibri" w:hAnsi="Calibri" w:cs="Calibri"/>
          <w:b/>
          <w:color w:val="000000" w:themeColor="text1"/>
          <w:kern w:val="2"/>
          <w:sz w:val="18"/>
          <w:szCs w:val="18"/>
          <w:lang w:eastAsia="en-GB"/>
          <w14:ligatures w14:val="standardContextual"/>
        </w:rPr>
      </w:pPr>
      <w:r w:rsidRPr="008C5B3D">
        <w:rPr>
          <w:rFonts w:ascii="Calibri" w:eastAsia="Calibri" w:hAnsi="Calibri" w:cs="Calibri"/>
          <w:b/>
          <w:color w:val="000000" w:themeColor="text1"/>
          <w:kern w:val="2"/>
          <w:sz w:val="18"/>
          <w:szCs w:val="18"/>
          <w:lang w:eastAsia="en-GB"/>
          <w14:ligatures w14:val="standardContextual"/>
        </w:rPr>
        <w:t>Actionable Learnings:</w:t>
      </w:r>
    </w:p>
    <w:p w14:paraId="50F7157D" w14:textId="77777777" w:rsidR="005A1860" w:rsidRPr="00CB492A" w:rsidRDefault="005A1860" w:rsidP="00496253">
      <w:pPr>
        <w:pStyle w:val="ListParagraph"/>
        <w:numPr>
          <w:ilvl w:val="0"/>
          <w:numId w:val="33"/>
        </w:numPr>
        <w:spacing w:after="120"/>
        <w:ind w:left="1984" w:hanging="357"/>
        <w:contextualSpacing/>
        <w:jc w:val="both"/>
        <w:rPr>
          <w:rFonts w:asciiTheme="minorHAnsi" w:hAnsiTheme="minorHAnsi" w:cstheme="minorHAnsi"/>
          <w:sz w:val="18"/>
          <w:szCs w:val="18"/>
        </w:rPr>
      </w:pPr>
      <w:r w:rsidRPr="00CB492A">
        <w:rPr>
          <w:rFonts w:asciiTheme="minorHAnsi" w:hAnsiTheme="minorHAnsi" w:cstheme="minorHAnsi"/>
          <w:sz w:val="18"/>
          <w:szCs w:val="18"/>
        </w:rPr>
        <w:t>High Performance Computational Infrastructures in Java (Hadoop &amp; NoSQL)</w:t>
      </w:r>
    </w:p>
    <w:bookmarkEnd w:id="5"/>
    <w:p w14:paraId="1618A3CE" w14:textId="77777777" w:rsidR="005A1860" w:rsidRPr="00CB492A" w:rsidRDefault="005A1860" w:rsidP="00496253">
      <w:pPr>
        <w:pStyle w:val="ListParagraph"/>
        <w:numPr>
          <w:ilvl w:val="0"/>
          <w:numId w:val="33"/>
        </w:numPr>
        <w:spacing w:after="120"/>
        <w:ind w:left="1984" w:hanging="357"/>
        <w:contextualSpacing/>
        <w:jc w:val="both"/>
        <w:rPr>
          <w:rFonts w:asciiTheme="minorHAnsi" w:hAnsiTheme="minorHAnsi" w:cstheme="minorHAnsi"/>
          <w:sz w:val="18"/>
          <w:szCs w:val="18"/>
        </w:rPr>
      </w:pPr>
      <w:r w:rsidRPr="00CB492A">
        <w:rPr>
          <w:rFonts w:asciiTheme="minorHAnsi" w:hAnsiTheme="minorHAnsi" w:cstheme="minorHAnsi"/>
          <w:sz w:val="18"/>
          <w:szCs w:val="18"/>
        </w:rPr>
        <w:t>Data Visualisation (dashboard and infographic design using Tableau &amp; Microsoft Power BI).</w:t>
      </w:r>
    </w:p>
    <w:p w14:paraId="275596FF" w14:textId="77777777" w:rsidR="005A1860" w:rsidRPr="00CB492A" w:rsidRDefault="005A1860" w:rsidP="00496253">
      <w:pPr>
        <w:pStyle w:val="ListParagraph"/>
        <w:numPr>
          <w:ilvl w:val="0"/>
          <w:numId w:val="33"/>
        </w:numPr>
        <w:spacing w:after="120"/>
        <w:ind w:left="1984" w:hanging="357"/>
        <w:contextualSpacing/>
        <w:jc w:val="both"/>
        <w:rPr>
          <w:rFonts w:asciiTheme="minorHAnsi" w:hAnsiTheme="minorHAnsi" w:cstheme="minorHAnsi"/>
          <w:sz w:val="18"/>
          <w:szCs w:val="18"/>
        </w:rPr>
      </w:pPr>
      <w:r w:rsidRPr="00CB492A">
        <w:rPr>
          <w:rFonts w:asciiTheme="minorHAnsi" w:hAnsiTheme="minorHAnsi" w:cstheme="minorHAnsi"/>
          <w:sz w:val="18"/>
          <w:szCs w:val="18"/>
        </w:rPr>
        <w:t>Big Data Analytics covers data mining alongside machine learning techniques (e.g. clustering, regression, support vector machines, boosting, decision trees and neural networks) etc</w:t>
      </w:r>
    </w:p>
    <w:p w14:paraId="6AAEC12F" w14:textId="77777777" w:rsidR="005A1860" w:rsidRPr="00CB492A" w:rsidRDefault="005A1860" w:rsidP="00496253">
      <w:pPr>
        <w:pStyle w:val="ListParagraph"/>
        <w:numPr>
          <w:ilvl w:val="0"/>
          <w:numId w:val="33"/>
        </w:numPr>
        <w:spacing w:after="120"/>
        <w:ind w:left="1984" w:hanging="357"/>
        <w:contextualSpacing/>
        <w:jc w:val="both"/>
        <w:rPr>
          <w:rFonts w:asciiTheme="minorHAnsi" w:hAnsiTheme="minorHAnsi" w:cstheme="minorHAnsi"/>
          <w:sz w:val="18"/>
          <w:szCs w:val="18"/>
        </w:rPr>
      </w:pPr>
      <w:r w:rsidRPr="00CB492A">
        <w:rPr>
          <w:rFonts w:asciiTheme="minorHAnsi" w:hAnsiTheme="minorHAnsi" w:cstheme="minorHAnsi"/>
          <w:sz w:val="18"/>
          <w:szCs w:val="18"/>
        </w:rPr>
        <w:t>Quantitative Data Analysis &amp; Statistics with R</w:t>
      </w:r>
    </w:p>
    <w:p w14:paraId="7D74ECC8" w14:textId="6CF65FD2" w:rsidR="002030C9" w:rsidRPr="00CB492A" w:rsidRDefault="005A1860" w:rsidP="00496253">
      <w:pPr>
        <w:pStyle w:val="ListParagraph"/>
        <w:numPr>
          <w:ilvl w:val="0"/>
          <w:numId w:val="33"/>
        </w:numPr>
        <w:spacing w:after="120"/>
        <w:ind w:left="1984" w:hanging="357"/>
        <w:contextualSpacing/>
        <w:jc w:val="both"/>
        <w:rPr>
          <w:rFonts w:asciiTheme="minorHAnsi" w:hAnsiTheme="minorHAnsi" w:cstheme="minorHAnsi"/>
          <w:sz w:val="18"/>
          <w:szCs w:val="18"/>
        </w:rPr>
      </w:pPr>
      <w:r w:rsidRPr="00CB492A">
        <w:rPr>
          <w:rFonts w:ascii="Calibri" w:eastAsia="Calibri" w:hAnsi="Calibri" w:cs="Calibri"/>
          <w:bCs/>
          <w:color w:val="000000" w:themeColor="text1"/>
          <w:kern w:val="2"/>
          <w:sz w:val="18"/>
          <w:szCs w:val="18"/>
          <w:lang w:eastAsia="en-GB"/>
          <w14:ligatures w14:val="standardContextual"/>
        </w:rPr>
        <w:t xml:space="preserve">MSc - specialising in machine learning, big data and visual analytics technologies. </w:t>
      </w:r>
      <w:r w:rsidR="00AD0D3C" w:rsidRPr="00CB492A">
        <w:rPr>
          <w:rFonts w:asciiTheme="minorHAnsi" w:hAnsiTheme="minorHAnsi" w:cstheme="minorHAnsi"/>
          <w:sz w:val="18"/>
          <w:szCs w:val="18"/>
        </w:rPr>
        <w:t>Experienced at programming in Python</w:t>
      </w:r>
      <w:r w:rsidR="005E00F4" w:rsidRPr="00CB492A">
        <w:rPr>
          <w:rFonts w:asciiTheme="minorHAnsi" w:hAnsiTheme="minorHAnsi" w:cstheme="minorHAnsi"/>
          <w:sz w:val="18"/>
          <w:szCs w:val="18"/>
        </w:rPr>
        <w:t xml:space="preserve"> with Jupyter Notebook</w:t>
      </w:r>
      <w:r w:rsidR="00AD0D3C" w:rsidRPr="00CB492A">
        <w:rPr>
          <w:rFonts w:asciiTheme="minorHAnsi" w:hAnsiTheme="minorHAnsi" w:cstheme="minorHAnsi"/>
          <w:sz w:val="18"/>
          <w:szCs w:val="18"/>
        </w:rPr>
        <w:t>, Hadoop, Spark, R</w:t>
      </w:r>
      <w:r w:rsidR="005E00F4" w:rsidRPr="00CB492A">
        <w:rPr>
          <w:rFonts w:asciiTheme="minorHAnsi" w:hAnsiTheme="minorHAnsi" w:cstheme="minorHAnsi"/>
          <w:sz w:val="18"/>
          <w:szCs w:val="18"/>
        </w:rPr>
        <w:t xml:space="preserve"> with RStudio</w:t>
      </w:r>
      <w:r w:rsidR="00AD0D3C" w:rsidRPr="00CB492A">
        <w:rPr>
          <w:rFonts w:asciiTheme="minorHAnsi" w:hAnsiTheme="minorHAnsi" w:cstheme="minorHAnsi"/>
          <w:sz w:val="18"/>
          <w:szCs w:val="18"/>
        </w:rPr>
        <w:t>, NoSQL</w:t>
      </w:r>
      <w:r w:rsidR="006A2C1A" w:rsidRPr="00CB492A">
        <w:rPr>
          <w:rFonts w:asciiTheme="minorHAnsi" w:hAnsiTheme="minorHAnsi" w:cstheme="minorHAnsi"/>
          <w:sz w:val="18"/>
          <w:szCs w:val="18"/>
        </w:rPr>
        <w:t>, Java</w:t>
      </w:r>
      <w:r w:rsidR="00AD0D3C" w:rsidRPr="00CB492A">
        <w:rPr>
          <w:rFonts w:asciiTheme="minorHAnsi" w:hAnsiTheme="minorHAnsi" w:cstheme="minorHAnsi"/>
          <w:sz w:val="18"/>
          <w:szCs w:val="18"/>
        </w:rPr>
        <w:t xml:space="preserve"> and Unix systems.</w:t>
      </w:r>
    </w:p>
    <w:p w14:paraId="01833035" w14:textId="09ED9E7F" w:rsidR="002030C9" w:rsidRPr="00CB492A" w:rsidRDefault="00FB07F5" w:rsidP="002030C9">
      <w:pPr>
        <w:rPr>
          <w:rFonts w:asciiTheme="minorHAnsi" w:hAnsiTheme="minorHAnsi" w:cstheme="minorHAnsi"/>
          <w:b/>
          <w:sz w:val="22"/>
          <w:szCs w:val="22"/>
        </w:rPr>
      </w:pPr>
      <w:r w:rsidRPr="00CB492A">
        <w:rPr>
          <w:rFonts w:asciiTheme="minorHAnsi" w:hAnsiTheme="minorHAnsi" w:cstheme="minorHAnsi"/>
          <w:b/>
          <w:sz w:val="22"/>
          <w:szCs w:val="22"/>
        </w:rPr>
        <w:tab/>
      </w:r>
      <w:r w:rsidR="002030C9" w:rsidRPr="00CB492A">
        <w:rPr>
          <w:rFonts w:asciiTheme="minorHAnsi" w:hAnsiTheme="minorHAnsi" w:cstheme="minorHAnsi"/>
          <w:b/>
          <w:sz w:val="22"/>
          <w:szCs w:val="22"/>
        </w:rPr>
        <w:tab/>
        <w:t>MSc (Computer Science)</w:t>
      </w:r>
    </w:p>
    <w:p w14:paraId="20DD1A80" w14:textId="75866465" w:rsidR="005A1860" w:rsidRPr="00CB492A" w:rsidRDefault="002030C9" w:rsidP="002030C9">
      <w:pPr>
        <w:keepNext/>
        <w:keepLines/>
        <w:tabs>
          <w:tab w:val="center" w:pos="4685"/>
        </w:tabs>
        <w:spacing w:after="2" w:line="259" w:lineRule="auto"/>
        <w:ind w:left="1418"/>
        <w:outlineLvl w:val="1"/>
        <w:rPr>
          <w:rFonts w:ascii="Calibri" w:eastAsia="Calibri" w:hAnsi="Calibri" w:cs="Calibri"/>
          <w:bCs/>
          <w:color w:val="000000" w:themeColor="text1"/>
          <w:kern w:val="2"/>
          <w:sz w:val="18"/>
          <w:szCs w:val="18"/>
          <w:lang w:eastAsia="en-GB"/>
          <w14:ligatures w14:val="standardContextual"/>
        </w:rPr>
      </w:pPr>
      <w:r w:rsidRPr="00CB492A">
        <w:rPr>
          <w:rFonts w:ascii="Calibri" w:eastAsia="Calibri" w:hAnsi="Calibri" w:cs="Calibri"/>
          <w:bCs/>
          <w:color w:val="000000" w:themeColor="text1"/>
          <w:kern w:val="2"/>
          <w:sz w:val="18"/>
          <w:szCs w:val="18"/>
          <w:lang w:eastAsia="en-GB"/>
          <w14:ligatures w14:val="standardContextual"/>
        </w:rPr>
        <w:t>2003</w:t>
      </w:r>
      <w:r w:rsidR="005A1860" w:rsidRPr="00CB492A">
        <w:rPr>
          <w:rFonts w:ascii="Calibri" w:eastAsia="Calibri" w:hAnsi="Calibri" w:cs="Calibri"/>
          <w:bCs/>
          <w:color w:val="000000" w:themeColor="text1"/>
          <w:kern w:val="2"/>
          <w:sz w:val="18"/>
          <w:szCs w:val="18"/>
          <w:lang w:eastAsia="en-GB"/>
          <w14:ligatures w14:val="standardContextual"/>
        </w:rPr>
        <w:t xml:space="preserve"> - </w:t>
      </w:r>
      <w:r w:rsidRPr="00CB492A">
        <w:rPr>
          <w:rFonts w:ascii="Calibri" w:eastAsia="Calibri" w:hAnsi="Calibri" w:cs="Calibri"/>
          <w:bCs/>
          <w:color w:val="000000" w:themeColor="text1"/>
          <w:kern w:val="2"/>
          <w:sz w:val="18"/>
          <w:szCs w:val="18"/>
          <w:lang w:eastAsia="en-GB"/>
          <w14:ligatures w14:val="standardContextual"/>
        </w:rPr>
        <w:t>2006</w:t>
      </w:r>
      <w:r w:rsidR="005A1860" w:rsidRPr="00CB492A">
        <w:rPr>
          <w:rFonts w:ascii="Calibri" w:eastAsia="Calibri" w:hAnsi="Calibri" w:cs="Calibri"/>
          <w:bCs/>
          <w:color w:val="000000" w:themeColor="text1"/>
          <w:kern w:val="2"/>
          <w:sz w:val="18"/>
          <w:szCs w:val="18"/>
          <w:lang w:eastAsia="en-GB"/>
          <w14:ligatures w14:val="standardContextual"/>
        </w:rPr>
        <w:t xml:space="preserve"> - </w:t>
      </w:r>
      <w:r w:rsidRPr="00CB492A">
        <w:rPr>
          <w:rFonts w:ascii="Calibri" w:eastAsia="Calibri" w:hAnsi="Calibri" w:cs="Calibri"/>
          <w:bCs/>
          <w:color w:val="000000" w:themeColor="text1"/>
          <w:kern w:val="2"/>
          <w:sz w:val="18"/>
          <w:szCs w:val="18"/>
          <w:lang w:eastAsia="en-GB"/>
          <w14:ligatures w14:val="standardContextual"/>
        </w:rPr>
        <w:t>University of Bristol (The Top 28 Universities in the World, 2012)</w:t>
      </w:r>
      <w:r w:rsidR="005A1860" w:rsidRPr="00CB492A">
        <w:rPr>
          <w:rFonts w:ascii="Calibri" w:eastAsia="Calibri" w:hAnsi="Calibri" w:cs="Calibri"/>
          <w:bCs/>
          <w:color w:val="000000" w:themeColor="text1"/>
          <w:kern w:val="2"/>
          <w:sz w:val="18"/>
          <w:szCs w:val="18"/>
          <w:lang w:eastAsia="en-GB"/>
          <w14:ligatures w14:val="standardContextual"/>
        </w:rPr>
        <w:t xml:space="preserve"> </w:t>
      </w:r>
    </w:p>
    <w:p w14:paraId="5D4E71A6" w14:textId="77777777" w:rsidR="005A1860" w:rsidRPr="008C5B3D" w:rsidRDefault="005A1860" w:rsidP="002030C9">
      <w:pPr>
        <w:keepNext/>
        <w:keepLines/>
        <w:tabs>
          <w:tab w:val="center" w:pos="4685"/>
        </w:tabs>
        <w:spacing w:after="2" w:line="259" w:lineRule="auto"/>
        <w:ind w:left="1418"/>
        <w:outlineLvl w:val="1"/>
        <w:rPr>
          <w:rFonts w:ascii="Calibri" w:eastAsia="Calibri" w:hAnsi="Calibri" w:cs="Calibri"/>
          <w:b/>
          <w:color w:val="000000" w:themeColor="text1"/>
          <w:kern w:val="2"/>
          <w:sz w:val="18"/>
          <w:szCs w:val="18"/>
          <w:lang w:eastAsia="en-GB"/>
          <w14:ligatures w14:val="standardContextual"/>
        </w:rPr>
      </w:pPr>
      <w:r w:rsidRPr="008C5B3D">
        <w:rPr>
          <w:rFonts w:ascii="Calibri" w:eastAsia="Calibri" w:hAnsi="Calibri" w:cs="Calibri"/>
          <w:b/>
          <w:color w:val="000000" w:themeColor="text1"/>
          <w:kern w:val="2"/>
          <w:sz w:val="18"/>
          <w:szCs w:val="18"/>
          <w:lang w:eastAsia="en-GB"/>
          <w14:ligatures w14:val="standardContextual"/>
        </w:rPr>
        <w:t>Actionable Learnings:</w:t>
      </w:r>
    </w:p>
    <w:p w14:paraId="4FCFB8E6" w14:textId="77777777" w:rsidR="00AA65EF" w:rsidRPr="00CB492A" w:rsidRDefault="00AA65EF" w:rsidP="00496253">
      <w:pPr>
        <w:pStyle w:val="ListParagraph"/>
        <w:numPr>
          <w:ilvl w:val="0"/>
          <w:numId w:val="33"/>
        </w:numPr>
        <w:spacing w:after="120"/>
        <w:ind w:left="1984" w:hanging="357"/>
        <w:contextualSpacing/>
        <w:jc w:val="both"/>
        <w:rPr>
          <w:rFonts w:asciiTheme="minorHAnsi" w:hAnsiTheme="minorHAnsi" w:cstheme="minorHAnsi"/>
          <w:sz w:val="18"/>
          <w:szCs w:val="18"/>
        </w:rPr>
      </w:pPr>
      <w:r w:rsidRPr="00CB492A">
        <w:rPr>
          <w:rFonts w:asciiTheme="minorHAnsi" w:hAnsiTheme="minorHAnsi" w:cstheme="minorHAnsi"/>
          <w:sz w:val="18"/>
          <w:szCs w:val="18"/>
        </w:rPr>
        <w:t xml:space="preserve">Software Engineering with Project Management &amp; Testing, Programming in C with Dynamic Data Structures, </w:t>
      </w:r>
    </w:p>
    <w:p w14:paraId="420253A9" w14:textId="2A7F7618" w:rsidR="0030209B" w:rsidRPr="00CB492A" w:rsidRDefault="00AA65EF" w:rsidP="00496253">
      <w:pPr>
        <w:pStyle w:val="ListParagraph"/>
        <w:numPr>
          <w:ilvl w:val="0"/>
          <w:numId w:val="33"/>
        </w:numPr>
        <w:spacing w:after="120"/>
        <w:ind w:left="1984" w:hanging="357"/>
        <w:contextualSpacing/>
        <w:jc w:val="both"/>
        <w:rPr>
          <w:rFonts w:asciiTheme="minorHAnsi" w:hAnsiTheme="minorHAnsi" w:cstheme="minorHAnsi"/>
          <w:sz w:val="18"/>
          <w:szCs w:val="18"/>
        </w:rPr>
      </w:pPr>
      <w:r w:rsidRPr="00CB492A">
        <w:rPr>
          <w:rFonts w:asciiTheme="minorHAnsi" w:hAnsiTheme="minorHAnsi" w:cstheme="minorHAnsi"/>
          <w:sz w:val="18"/>
          <w:szCs w:val="18"/>
        </w:rPr>
        <w:t>Object Oriented Programming with Java, Databases with Oracle SQL, Design Methodology with UML, Extreme Programming &amp; SSADM, and Computer Architecture. Individual Project: Web Based Mercedes-Benz Car Marketing using a Content Management System (CMS) and DaimlerChrysler Configurator in C#.</w:t>
      </w:r>
    </w:p>
    <w:p w14:paraId="25BAACA1" w14:textId="48C87F8F" w:rsidR="000F6070" w:rsidRPr="00CB492A" w:rsidRDefault="00CE2B92">
      <w:pPr>
        <w:rPr>
          <w:rFonts w:asciiTheme="minorHAnsi" w:hAnsiTheme="minorHAnsi" w:cstheme="minorHAnsi"/>
          <w:b/>
          <w:bCs/>
          <w:sz w:val="21"/>
          <w:szCs w:val="21"/>
        </w:rPr>
      </w:pPr>
      <w:r w:rsidRPr="00CB492A">
        <w:rPr>
          <w:rFonts w:asciiTheme="minorHAnsi" w:hAnsiTheme="minorHAnsi" w:cstheme="minorHAnsi"/>
          <w:b/>
          <w:bCs/>
          <w:sz w:val="21"/>
          <w:szCs w:val="21"/>
        </w:rPr>
        <w:t xml:space="preserve">COURSES &amp; </w:t>
      </w:r>
      <w:r w:rsidRPr="00CB492A">
        <w:rPr>
          <w:rFonts w:asciiTheme="minorHAnsi" w:hAnsiTheme="minorHAnsi" w:cstheme="minorHAnsi"/>
          <w:b/>
          <w:bCs/>
          <w:sz w:val="21"/>
          <w:szCs w:val="21"/>
        </w:rPr>
        <w:tab/>
      </w:r>
      <w:r w:rsidR="00312681" w:rsidRPr="00CB492A">
        <w:rPr>
          <w:rFonts w:asciiTheme="minorHAnsi" w:hAnsiTheme="minorHAnsi" w:cstheme="minorHAnsi"/>
          <w:b/>
          <w:sz w:val="21"/>
          <w:szCs w:val="21"/>
        </w:rPr>
        <w:t xml:space="preserve">Certified Scrum Master® </w:t>
      </w:r>
    </w:p>
    <w:p w14:paraId="504F6343" w14:textId="77777777" w:rsidR="00DE3791" w:rsidRPr="00CB492A" w:rsidRDefault="00DE3791">
      <w:pPr>
        <w:rPr>
          <w:rFonts w:asciiTheme="minorHAnsi" w:hAnsiTheme="minorHAnsi" w:cstheme="minorHAnsi"/>
          <w:sz w:val="6"/>
          <w:szCs w:val="6"/>
        </w:rPr>
      </w:pPr>
    </w:p>
    <w:p w14:paraId="5DD6B8BC" w14:textId="5388F915" w:rsidR="00DC0E76" w:rsidRPr="00CB492A" w:rsidRDefault="00CE2B92" w:rsidP="00CE2B92">
      <w:pPr>
        <w:rPr>
          <w:rFonts w:asciiTheme="minorHAnsi" w:hAnsiTheme="minorHAnsi" w:cstheme="minorHAnsi"/>
          <w:sz w:val="21"/>
          <w:szCs w:val="21"/>
        </w:rPr>
      </w:pPr>
      <w:r w:rsidRPr="00CB492A">
        <w:rPr>
          <w:rFonts w:asciiTheme="minorHAnsi" w:hAnsiTheme="minorHAnsi" w:cstheme="minorHAnsi"/>
          <w:b/>
          <w:bCs/>
          <w:sz w:val="21"/>
          <w:szCs w:val="21"/>
        </w:rPr>
        <w:t xml:space="preserve">CERTS </w:t>
      </w:r>
      <w:r w:rsidRPr="00CB492A">
        <w:rPr>
          <w:rFonts w:asciiTheme="minorHAnsi" w:hAnsiTheme="minorHAnsi" w:cstheme="minorHAnsi"/>
          <w:b/>
          <w:bCs/>
          <w:sz w:val="21"/>
          <w:szCs w:val="21"/>
        </w:rPr>
        <w:tab/>
      </w:r>
      <w:r w:rsidRPr="00CB492A">
        <w:rPr>
          <w:rFonts w:asciiTheme="minorHAnsi" w:hAnsiTheme="minorHAnsi" w:cstheme="minorHAnsi"/>
          <w:b/>
          <w:bCs/>
          <w:sz w:val="21"/>
          <w:szCs w:val="21"/>
        </w:rPr>
        <w:tab/>
      </w:r>
      <w:r w:rsidRPr="00CB492A">
        <w:rPr>
          <w:rFonts w:asciiTheme="minorHAnsi" w:hAnsiTheme="minorHAnsi" w:cstheme="minorHAnsi"/>
          <w:bCs/>
          <w:sz w:val="18"/>
          <w:szCs w:val="18"/>
        </w:rPr>
        <w:t>2017 (Credential ID: 000691196) Scrum Alliance</w:t>
      </w:r>
    </w:p>
    <w:p w14:paraId="0E8A8805" w14:textId="77777777" w:rsidR="00DC0E76" w:rsidRPr="00CB492A" w:rsidRDefault="00DC0E76" w:rsidP="00B8212F">
      <w:pPr>
        <w:rPr>
          <w:rFonts w:asciiTheme="minorHAnsi" w:hAnsiTheme="minorHAnsi" w:cstheme="minorHAnsi"/>
          <w:sz w:val="21"/>
          <w:szCs w:val="21"/>
        </w:rPr>
      </w:pPr>
    </w:p>
    <w:p w14:paraId="158A7152" w14:textId="77777777" w:rsidR="00DC0E76" w:rsidRPr="00CB492A" w:rsidRDefault="00DC0E76" w:rsidP="00B8212F">
      <w:pPr>
        <w:rPr>
          <w:rFonts w:asciiTheme="minorHAnsi" w:hAnsiTheme="minorHAnsi" w:cstheme="minorHAnsi"/>
          <w:sz w:val="21"/>
          <w:szCs w:val="21"/>
        </w:rPr>
      </w:pPr>
    </w:p>
    <w:p w14:paraId="32D00950" w14:textId="35A01636" w:rsidR="00371A91" w:rsidRPr="00CB492A" w:rsidRDefault="00371A91" w:rsidP="003A3F74">
      <w:pPr>
        <w:rPr>
          <w:rFonts w:asciiTheme="minorHAnsi" w:hAnsiTheme="minorHAnsi" w:cstheme="minorHAnsi"/>
          <w:sz w:val="22"/>
          <w:szCs w:val="22"/>
        </w:rPr>
      </w:pPr>
    </w:p>
    <w:sectPr w:rsidR="00371A91" w:rsidRPr="00CB492A" w:rsidSect="007A3945">
      <w:pgSz w:w="11906" w:h="16838"/>
      <w:pgMar w:top="426" w:right="566" w:bottom="0" w:left="42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EFC916" w14:textId="77777777" w:rsidR="003135F8" w:rsidRDefault="003135F8">
      <w:r>
        <w:separator/>
      </w:r>
    </w:p>
  </w:endnote>
  <w:endnote w:type="continuationSeparator" w:id="0">
    <w:p w14:paraId="63AB932B" w14:textId="77777777" w:rsidR="003135F8" w:rsidRDefault="003135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365661" w14:textId="77777777" w:rsidR="003135F8" w:rsidRDefault="003135F8">
      <w:r>
        <w:separator/>
      </w:r>
    </w:p>
  </w:footnote>
  <w:footnote w:type="continuationSeparator" w:id="0">
    <w:p w14:paraId="4A6C32FB" w14:textId="77777777" w:rsidR="003135F8" w:rsidRDefault="003135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E2AF4"/>
    <w:multiLevelType w:val="hybridMultilevel"/>
    <w:tmpl w:val="29F4E4AE"/>
    <w:lvl w:ilvl="0" w:tplc="898C264C">
      <w:start w:val="20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A86A2C"/>
    <w:multiLevelType w:val="hybridMultilevel"/>
    <w:tmpl w:val="4AC4C5F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755A87"/>
    <w:multiLevelType w:val="hybridMultilevel"/>
    <w:tmpl w:val="087E1B72"/>
    <w:lvl w:ilvl="0" w:tplc="2DB610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trike w:val="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B82BD9"/>
    <w:multiLevelType w:val="hybridMultilevel"/>
    <w:tmpl w:val="1B2E2B86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2627B4"/>
    <w:multiLevelType w:val="hybridMultilevel"/>
    <w:tmpl w:val="D3D4EBC4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D668D1"/>
    <w:multiLevelType w:val="hybridMultilevel"/>
    <w:tmpl w:val="AFE09FE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AE1031"/>
    <w:multiLevelType w:val="hybridMultilevel"/>
    <w:tmpl w:val="C3809E76"/>
    <w:lvl w:ilvl="0" w:tplc="898C264C">
      <w:start w:val="20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7853F9"/>
    <w:multiLevelType w:val="hybridMultilevel"/>
    <w:tmpl w:val="6600AC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B4576F"/>
    <w:multiLevelType w:val="hybridMultilevel"/>
    <w:tmpl w:val="09C083F0"/>
    <w:lvl w:ilvl="0" w:tplc="898C264C">
      <w:start w:val="20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342985"/>
    <w:multiLevelType w:val="hybridMultilevel"/>
    <w:tmpl w:val="264ED976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AB63F4"/>
    <w:multiLevelType w:val="hybridMultilevel"/>
    <w:tmpl w:val="C2E095D2"/>
    <w:lvl w:ilvl="0" w:tplc="08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E752861"/>
    <w:multiLevelType w:val="hybridMultilevel"/>
    <w:tmpl w:val="885817AA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162B9D"/>
    <w:multiLevelType w:val="hybridMultilevel"/>
    <w:tmpl w:val="ADD8B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DC5E05"/>
    <w:multiLevelType w:val="hybridMultilevel"/>
    <w:tmpl w:val="AE1AAC80"/>
    <w:lvl w:ilvl="0" w:tplc="2DB6102E">
      <w:start w:val="1"/>
      <w:numFmt w:val="bullet"/>
      <w:lvlText w:val=""/>
      <w:lvlJc w:val="left"/>
      <w:pPr>
        <w:ind w:left="2421" w:hanging="360"/>
      </w:pPr>
      <w:rPr>
        <w:rFonts w:ascii="Wingdings" w:hAnsi="Wingdings" w:hint="default"/>
        <w:strike w:val="0"/>
      </w:rPr>
    </w:lvl>
    <w:lvl w:ilvl="1" w:tplc="08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4" w15:restartNumberingAfterBreak="0">
    <w:nsid w:val="2F837272"/>
    <w:multiLevelType w:val="hybridMultilevel"/>
    <w:tmpl w:val="692C3C96"/>
    <w:lvl w:ilvl="0" w:tplc="898C264C">
      <w:start w:val="20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5E1F5E"/>
    <w:multiLevelType w:val="hybridMultilevel"/>
    <w:tmpl w:val="1EE46C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BA0D20"/>
    <w:multiLevelType w:val="hybridMultilevel"/>
    <w:tmpl w:val="8B106238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FA3B77"/>
    <w:multiLevelType w:val="hybridMultilevel"/>
    <w:tmpl w:val="1A464D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884327"/>
    <w:multiLevelType w:val="hybridMultilevel"/>
    <w:tmpl w:val="FDBCB200"/>
    <w:lvl w:ilvl="0" w:tplc="898C264C">
      <w:start w:val="20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AB17FE"/>
    <w:multiLevelType w:val="hybridMultilevel"/>
    <w:tmpl w:val="4D4A9E2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104005"/>
    <w:multiLevelType w:val="hybridMultilevel"/>
    <w:tmpl w:val="A5B828E2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B86646"/>
    <w:multiLevelType w:val="hybridMultilevel"/>
    <w:tmpl w:val="DC80CEF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5E28E7"/>
    <w:multiLevelType w:val="hybridMultilevel"/>
    <w:tmpl w:val="35C65A6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CC2A1D"/>
    <w:multiLevelType w:val="hybridMultilevel"/>
    <w:tmpl w:val="6C5221D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966C0B"/>
    <w:multiLevelType w:val="hybridMultilevel"/>
    <w:tmpl w:val="ED94EE24"/>
    <w:lvl w:ilvl="0" w:tplc="2DB6102E">
      <w:start w:val="1"/>
      <w:numFmt w:val="bullet"/>
      <w:lvlText w:val=""/>
      <w:lvlJc w:val="left"/>
      <w:pPr>
        <w:ind w:left="2421" w:hanging="360"/>
      </w:pPr>
      <w:rPr>
        <w:rFonts w:ascii="Wingdings" w:hAnsi="Wingdings" w:hint="default"/>
        <w:strike w:val="0"/>
      </w:rPr>
    </w:lvl>
    <w:lvl w:ilvl="1" w:tplc="08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25" w15:restartNumberingAfterBreak="0">
    <w:nsid w:val="66C2790D"/>
    <w:multiLevelType w:val="hybridMultilevel"/>
    <w:tmpl w:val="828A6AF0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457657"/>
    <w:multiLevelType w:val="hybridMultilevel"/>
    <w:tmpl w:val="7C38E15E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6B7A3C"/>
    <w:multiLevelType w:val="hybridMultilevel"/>
    <w:tmpl w:val="A45CC7DA"/>
    <w:lvl w:ilvl="0" w:tplc="2DB6102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trike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0277DE"/>
    <w:multiLevelType w:val="hybridMultilevel"/>
    <w:tmpl w:val="4848466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34584F"/>
    <w:multiLevelType w:val="hybridMultilevel"/>
    <w:tmpl w:val="4D4CBF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524506"/>
    <w:multiLevelType w:val="hybridMultilevel"/>
    <w:tmpl w:val="0D22180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870F32"/>
    <w:multiLevelType w:val="hybridMultilevel"/>
    <w:tmpl w:val="8690CC6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825FFF"/>
    <w:multiLevelType w:val="hybridMultilevel"/>
    <w:tmpl w:val="77F20C70"/>
    <w:lvl w:ilvl="0" w:tplc="898C264C">
      <w:start w:val="2012"/>
      <w:numFmt w:val="decimal"/>
      <w:lvlText w:val="%1"/>
      <w:lvlJc w:val="left"/>
      <w:pPr>
        <w:ind w:left="792" w:hanging="432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28885857">
    <w:abstractNumId w:val="2"/>
  </w:num>
  <w:num w:numId="2" w16cid:durableId="1653409443">
    <w:abstractNumId w:val="3"/>
  </w:num>
  <w:num w:numId="3" w16cid:durableId="884366184">
    <w:abstractNumId w:val="20"/>
  </w:num>
  <w:num w:numId="4" w16cid:durableId="764154160">
    <w:abstractNumId w:val="9"/>
  </w:num>
  <w:num w:numId="5" w16cid:durableId="838811455">
    <w:abstractNumId w:val="10"/>
  </w:num>
  <w:num w:numId="6" w16cid:durableId="1230923111">
    <w:abstractNumId w:val="11"/>
  </w:num>
  <w:num w:numId="7" w16cid:durableId="1732658743">
    <w:abstractNumId w:val="4"/>
  </w:num>
  <w:num w:numId="8" w16cid:durableId="2084837766">
    <w:abstractNumId w:val="16"/>
  </w:num>
  <w:num w:numId="9" w16cid:durableId="2146661234">
    <w:abstractNumId w:val="26"/>
  </w:num>
  <w:num w:numId="10" w16cid:durableId="280454191">
    <w:abstractNumId w:val="25"/>
  </w:num>
  <w:num w:numId="11" w16cid:durableId="634604727">
    <w:abstractNumId w:val="5"/>
  </w:num>
  <w:num w:numId="12" w16cid:durableId="1855531920">
    <w:abstractNumId w:val="21"/>
  </w:num>
  <w:num w:numId="13" w16cid:durableId="699665031">
    <w:abstractNumId w:val="15"/>
  </w:num>
  <w:num w:numId="14" w16cid:durableId="699621822">
    <w:abstractNumId w:val="31"/>
  </w:num>
  <w:num w:numId="15" w16cid:durableId="5062564">
    <w:abstractNumId w:val="17"/>
  </w:num>
  <w:num w:numId="16" w16cid:durableId="2096240854">
    <w:abstractNumId w:val="22"/>
  </w:num>
  <w:num w:numId="17" w16cid:durableId="1130593228">
    <w:abstractNumId w:val="30"/>
  </w:num>
  <w:num w:numId="18" w16cid:durableId="1612518089">
    <w:abstractNumId w:val="1"/>
  </w:num>
  <w:num w:numId="19" w16cid:durableId="660619966">
    <w:abstractNumId w:val="19"/>
  </w:num>
  <w:num w:numId="20" w16cid:durableId="1362822866">
    <w:abstractNumId w:val="7"/>
  </w:num>
  <w:num w:numId="21" w16cid:durableId="1164316831">
    <w:abstractNumId w:val="12"/>
  </w:num>
  <w:num w:numId="22" w16cid:durableId="2105956093">
    <w:abstractNumId w:val="28"/>
  </w:num>
  <w:num w:numId="23" w16cid:durableId="737478014">
    <w:abstractNumId w:val="23"/>
  </w:num>
  <w:num w:numId="24" w16cid:durableId="1075778946">
    <w:abstractNumId w:val="32"/>
  </w:num>
  <w:num w:numId="25" w16cid:durableId="1356535683">
    <w:abstractNumId w:val="13"/>
  </w:num>
  <w:num w:numId="26" w16cid:durableId="971059380">
    <w:abstractNumId w:val="8"/>
  </w:num>
  <w:num w:numId="27" w16cid:durableId="1704591479">
    <w:abstractNumId w:val="6"/>
  </w:num>
  <w:num w:numId="28" w16cid:durableId="583804207">
    <w:abstractNumId w:val="18"/>
  </w:num>
  <w:num w:numId="29" w16cid:durableId="131096436">
    <w:abstractNumId w:val="14"/>
  </w:num>
  <w:num w:numId="30" w16cid:durableId="1243444364">
    <w:abstractNumId w:val="0"/>
  </w:num>
  <w:num w:numId="31" w16cid:durableId="739641946">
    <w:abstractNumId w:val="24"/>
  </w:num>
  <w:num w:numId="32" w16cid:durableId="48458124">
    <w:abstractNumId w:val="29"/>
  </w:num>
  <w:num w:numId="33" w16cid:durableId="2128352389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7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zMzAwNzA3tTA2NbZU0lEKTi0uzszPAykwqgUA036UvywAAAA="/>
  </w:docVars>
  <w:rsids>
    <w:rsidRoot w:val="00835796"/>
    <w:rsid w:val="00000D48"/>
    <w:rsid w:val="00005D94"/>
    <w:rsid w:val="0000678C"/>
    <w:rsid w:val="000078D3"/>
    <w:rsid w:val="00012C6E"/>
    <w:rsid w:val="00017928"/>
    <w:rsid w:val="0002009A"/>
    <w:rsid w:val="000234C4"/>
    <w:rsid w:val="000244A4"/>
    <w:rsid w:val="00025498"/>
    <w:rsid w:val="0002573B"/>
    <w:rsid w:val="00025AFE"/>
    <w:rsid w:val="00027CAA"/>
    <w:rsid w:val="0004082D"/>
    <w:rsid w:val="00042DD2"/>
    <w:rsid w:val="0004483F"/>
    <w:rsid w:val="00045AF2"/>
    <w:rsid w:val="00045D50"/>
    <w:rsid w:val="000520C9"/>
    <w:rsid w:val="00057047"/>
    <w:rsid w:val="000618D9"/>
    <w:rsid w:val="00065B6C"/>
    <w:rsid w:val="00066262"/>
    <w:rsid w:val="00067D0E"/>
    <w:rsid w:val="00072AB0"/>
    <w:rsid w:val="00073B4F"/>
    <w:rsid w:val="0007526F"/>
    <w:rsid w:val="000757AC"/>
    <w:rsid w:val="000766C2"/>
    <w:rsid w:val="00077BD0"/>
    <w:rsid w:val="00081116"/>
    <w:rsid w:val="0008497E"/>
    <w:rsid w:val="00084A5D"/>
    <w:rsid w:val="00093149"/>
    <w:rsid w:val="00093625"/>
    <w:rsid w:val="00093FF9"/>
    <w:rsid w:val="0009558B"/>
    <w:rsid w:val="000975E9"/>
    <w:rsid w:val="000A0EC9"/>
    <w:rsid w:val="000A15D3"/>
    <w:rsid w:val="000A1D07"/>
    <w:rsid w:val="000A2115"/>
    <w:rsid w:val="000A2565"/>
    <w:rsid w:val="000A2993"/>
    <w:rsid w:val="000A4A93"/>
    <w:rsid w:val="000B0E62"/>
    <w:rsid w:val="000B0EC8"/>
    <w:rsid w:val="000B7D31"/>
    <w:rsid w:val="000C38BC"/>
    <w:rsid w:val="000C414E"/>
    <w:rsid w:val="000C484D"/>
    <w:rsid w:val="000C5C35"/>
    <w:rsid w:val="000C61F0"/>
    <w:rsid w:val="000C692E"/>
    <w:rsid w:val="000D2B18"/>
    <w:rsid w:val="000E0242"/>
    <w:rsid w:val="000E60B7"/>
    <w:rsid w:val="000F0BDE"/>
    <w:rsid w:val="000F1756"/>
    <w:rsid w:val="000F2009"/>
    <w:rsid w:val="000F4FBD"/>
    <w:rsid w:val="000F6070"/>
    <w:rsid w:val="001006AA"/>
    <w:rsid w:val="001008B0"/>
    <w:rsid w:val="00111A4F"/>
    <w:rsid w:val="001163BD"/>
    <w:rsid w:val="001228C9"/>
    <w:rsid w:val="0012501B"/>
    <w:rsid w:val="001319B4"/>
    <w:rsid w:val="00136126"/>
    <w:rsid w:val="00137882"/>
    <w:rsid w:val="0014318A"/>
    <w:rsid w:val="00143D02"/>
    <w:rsid w:val="00145E75"/>
    <w:rsid w:val="001477D7"/>
    <w:rsid w:val="00147967"/>
    <w:rsid w:val="00147C53"/>
    <w:rsid w:val="001529B8"/>
    <w:rsid w:val="00157801"/>
    <w:rsid w:val="00161DC3"/>
    <w:rsid w:val="00162F77"/>
    <w:rsid w:val="00163A39"/>
    <w:rsid w:val="001650EC"/>
    <w:rsid w:val="001651F2"/>
    <w:rsid w:val="001673A1"/>
    <w:rsid w:val="00176E56"/>
    <w:rsid w:val="0018242B"/>
    <w:rsid w:val="0018522A"/>
    <w:rsid w:val="00185E91"/>
    <w:rsid w:val="001862CE"/>
    <w:rsid w:val="00187478"/>
    <w:rsid w:val="001927A4"/>
    <w:rsid w:val="00194E40"/>
    <w:rsid w:val="0019712E"/>
    <w:rsid w:val="00197C90"/>
    <w:rsid w:val="001A0D13"/>
    <w:rsid w:val="001A0ED3"/>
    <w:rsid w:val="001A19E9"/>
    <w:rsid w:val="001A531A"/>
    <w:rsid w:val="001A69BF"/>
    <w:rsid w:val="001A7852"/>
    <w:rsid w:val="001B76ED"/>
    <w:rsid w:val="001C136B"/>
    <w:rsid w:val="001C167E"/>
    <w:rsid w:val="001C182B"/>
    <w:rsid w:val="001C1DD5"/>
    <w:rsid w:val="001C3C89"/>
    <w:rsid w:val="001C4DF4"/>
    <w:rsid w:val="001C7BD9"/>
    <w:rsid w:val="001D06B0"/>
    <w:rsid w:val="001D0E2C"/>
    <w:rsid w:val="001D1086"/>
    <w:rsid w:val="001D42D4"/>
    <w:rsid w:val="001D5003"/>
    <w:rsid w:val="001D530E"/>
    <w:rsid w:val="001E0ACB"/>
    <w:rsid w:val="001E1DF9"/>
    <w:rsid w:val="001E487D"/>
    <w:rsid w:val="001E4896"/>
    <w:rsid w:val="002009BD"/>
    <w:rsid w:val="002030C9"/>
    <w:rsid w:val="0020318F"/>
    <w:rsid w:val="002057EB"/>
    <w:rsid w:val="00206A9A"/>
    <w:rsid w:val="00206B90"/>
    <w:rsid w:val="00206E00"/>
    <w:rsid w:val="00207287"/>
    <w:rsid w:val="0021240A"/>
    <w:rsid w:val="00216D3B"/>
    <w:rsid w:val="002213B9"/>
    <w:rsid w:val="00222478"/>
    <w:rsid w:val="002273C8"/>
    <w:rsid w:val="00231E68"/>
    <w:rsid w:val="0023265B"/>
    <w:rsid w:val="0024384E"/>
    <w:rsid w:val="0025026F"/>
    <w:rsid w:val="002519A2"/>
    <w:rsid w:val="00251CA1"/>
    <w:rsid w:val="00253F63"/>
    <w:rsid w:val="00254B76"/>
    <w:rsid w:val="00254F2A"/>
    <w:rsid w:val="00256649"/>
    <w:rsid w:val="00257B5B"/>
    <w:rsid w:val="00263AA9"/>
    <w:rsid w:val="00263C8A"/>
    <w:rsid w:val="002646F1"/>
    <w:rsid w:val="00264791"/>
    <w:rsid w:val="002706FB"/>
    <w:rsid w:val="00270D8D"/>
    <w:rsid w:val="00271307"/>
    <w:rsid w:val="00272979"/>
    <w:rsid w:val="00277793"/>
    <w:rsid w:val="00280E25"/>
    <w:rsid w:val="00281CED"/>
    <w:rsid w:val="00282C6F"/>
    <w:rsid w:val="0029027D"/>
    <w:rsid w:val="0029552E"/>
    <w:rsid w:val="00296A2A"/>
    <w:rsid w:val="002A5E55"/>
    <w:rsid w:val="002B0619"/>
    <w:rsid w:val="002B1444"/>
    <w:rsid w:val="002B16E5"/>
    <w:rsid w:val="002B264B"/>
    <w:rsid w:val="002B2B79"/>
    <w:rsid w:val="002B2F1B"/>
    <w:rsid w:val="002B5F0F"/>
    <w:rsid w:val="002B6592"/>
    <w:rsid w:val="002B6911"/>
    <w:rsid w:val="002B7120"/>
    <w:rsid w:val="002B7A2E"/>
    <w:rsid w:val="002C13E9"/>
    <w:rsid w:val="002C2AFE"/>
    <w:rsid w:val="002C4C52"/>
    <w:rsid w:val="002D256E"/>
    <w:rsid w:val="002E657E"/>
    <w:rsid w:val="002F1AC0"/>
    <w:rsid w:val="002F2B88"/>
    <w:rsid w:val="002F3AF5"/>
    <w:rsid w:val="002F5568"/>
    <w:rsid w:val="002F6842"/>
    <w:rsid w:val="002F6B80"/>
    <w:rsid w:val="0030209B"/>
    <w:rsid w:val="00302314"/>
    <w:rsid w:val="00303703"/>
    <w:rsid w:val="00307BE6"/>
    <w:rsid w:val="00310FB2"/>
    <w:rsid w:val="00312681"/>
    <w:rsid w:val="00312C28"/>
    <w:rsid w:val="00312FB4"/>
    <w:rsid w:val="003135F8"/>
    <w:rsid w:val="0031427A"/>
    <w:rsid w:val="0031620B"/>
    <w:rsid w:val="003214C0"/>
    <w:rsid w:val="00322A5C"/>
    <w:rsid w:val="003329AD"/>
    <w:rsid w:val="003343C8"/>
    <w:rsid w:val="00337205"/>
    <w:rsid w:val="00341ADE"/>
    <w:rsid w:val="00342D05"/>
    <w:rsid w:val="00350F40"/>
    <w:rsid w:val="003520D3"/>
    <w:rsid w:val="003540F1"/>
    <w:rsid w:val="0035573E"/>
    <w:rsid w:val="003562CD"/>
    <w:rsid w:val="00361971"/>
    <w:rsid w:val="00371A91"/>
    <w:rsid w:val="00373CBC"/>
    <w:rsid w:val="003740C5"/>
    <w:rsid w:val="003778A0"/>
    <w:rsid w:val="00383514"/>
    <w:rsid w:val="0038404E"/>
    <w:rsid w:val="003847D5"/>
    <w:rsid w:val="003847E0"/>
    <w:rsid w:val="00390179"/>
    <w:rsid w:val="003942DF"/>
    <w:rsid w:val="00394FBF"/>
    <w:rsid w:val="00397A5E"/>
    <w:rsid w:val="003A3F74"/>
    <w:rsid w:val="003A4F0D"/>
    <w:rsid w:val="003A6791"/>
    <w:rsid w:val="003B4393"/>
    <w:rsid w:val="003B6E38"/>
    <w:rsid w:val="003B6E4C"/>
    <w:rsid w:val="003B70D7"/>
    <w:rsid w:val="003B7CA5"/>
    <w:rsid w:val="003C187D"/>
    <w:rsid w:val="003C1A46"/>
    <w:rsid w:val="003C4561"/>
    <w:rsid w:val="003C4E85"/>
    <w:rsid w:val="003C7F24"/>
    <w:rsid w:val="003D3644"/>
    <w:rsid w:val="003D3D8B"/>
    <w:rsid w:val="003D413E"/>
    <w:rsid w:val="003D6E56"/>
    <w:rsid w:val="003D7A7B"/>
    <w:rsid w:val="003E198F"/>
    <w:rsid w:val="003F0450"/>
    <w:rsid w:val="003F0687"/>
    <w:rsid w:val="003F17B8"/>
    <w:rsid w:val="003F186E"/>
    <w:rsid w:val="003F4FDE"/>
    <w:rsid w:val="003F6F6D"/>
    <w:rsid w:val="003F7E93"/>
    <w:rsid w:val="00402E10"/>
    <w:rsid w:val="0040699B"/>
    <w:rsid w:val="00411206"/>
    <w:rsid w:val="00413D30"/>
    <w:rsid w:val="00416009"/>
    <w:rsid w:val="00422490"/>
    <w:rsid w:val="00422EEC"/>
    <w:rsid w:val="00424434"/>
    <w:rsid w:val="00431F0B"/>
    <w:rsid w:val="00434547"/>
    <w:rsid w:val="00435AD8"/>
    <w:rsid w:val="0043749D"/>
    <w:rsid w:val="004403C2"/>
    <w:rsid w:val="00441BB6"/>
    <w:rsid w:val="00442974"/>
    <w:rsid w:val="00445CA8"/>
    <w:rsid w:val="00445E6A"/>
    <w:rsid w:val="0045024F"/>
    <w:rsid w:val="00456F81"/>
    <w:rsid w:val="00462478"/>
    <w:rsid w:val="00473E7E"/>
    <w:rsid w:val="00474976"/>
    <w:rsid w:val="00476FB6"/>
    <w:rsid w:val="004811C0"/>
    <w:rsid w:val="00482CCF"/>
    <w:rsid w:val="00485EA6"/>
    <w:rsid w:val="004874CE"/>
    <w:rsid w:val="004910FC"/>
    <w:rsid w:val="00493BB8"/>
    <w:rsid w:val="00495D47"/>
    <w:rsid w:val="00496253"/>
    <w:rsid w:val="004A3522"/>
    <w:rsid w:val="004A3BAE"/>
    <w:rsid w:val="004A5114"/>
    <w:rsid w:val="004A57B8"/>
    <w:rsid w:val="004A5C8B"/>
    <w:rsid w:val="004B38F6"/>
    <w:rsid w:val="004B39D7"/>
    <w:rsid w:val="004B3D2D"/>
    <w:rsid w:val="004B7433"/>
    <w:rsid w:val="004B78AE"/>
    <w:rsid w:val="004C05D1"/>
    <w:rsid w:val="004C08F0"/>
    <w:rsid w:val="004C1524"/>
    <w:rsid w:val="004C32A9"/>
    <w:rsid w:val="004C5578"/>
    <w:rsid w:val="004C6A69"/>
    <w:rsid w:val="004C6E4A"/>
    <w:rsid w:val="004D08A0"/>
    <w:rsid w:val="004D0D32"/>
    <w:rsid w:val="004D3BBA"/>
    <w:rsid w:val="004D7660"/>
    <w:rsid w:val="004D77CA"/>
    <w:rsid w:val="004E0EFE"/>
    <w:rsid w:val="004E3EAB"/>
    <w:rsid w:val="004E5A48"/>
    <w:rsid w:val="004E6763"/>
    <w:rsid w:val="004F1B53"/>
    <w:rsid w:val="00500E72"/>
    <w:rsid w:val="005015FE"/>
    <w:rsid w:val="00501CEF"/>
    <w:rsid w:val="00503349"/>
    <w:rsid w:val="00510F57"/>
    <w:rsid w:val="0051201C"/>
    <w:rsid w:val="00512C7C"/>
    <w:rsid w:val="005131A8"/>
    <w:rsid w:val="0051391F"/>
    <w:rsid w:val="005177BE"/>
    <w:rsid w:val="00523DC1"/>
    <w:rsid w:val="005260C9"/>
    <w:rsid w:val="00526245"/>
    <w:rsid w:val="00526BFF"/>
    <w:rsid w:val="00531BB0"/>
    <w:rsid w:val="00534259"/>
    <w:rsid w:val="00537701"/>
    <w:rsid w:val="00544A52"/>
    <w:rsid w:val="00552C63"/>
    <w:rsid w:val="00554485"/>
    <w:rsid w:val="00554C92"/>
    <w:rsid w:val="00560CD9"/>
    <w:rsid w:val="00560D53"/>
    <w:rsid w:val="00562529"/>
    <w:rsid w:val="005625C7"/>
    <w:rsid w:val="00564322"/>
    <w:rsid w:val="005659CC"/>
    <w:rsid w:val="00565CD8"/>
    <w:rsid w:val="00565DCC"/>
    <w:rsid w:val="0056690B"/>
    <w:rsid w:val="00572A11"/>
    <w:rsid w:val="005820C5"/>
    <w:rsid w:val="00583617"/>
    <w:rsid w:val="00585B6A"/>
    <w:rsid w:val="00586B7C"/>
    <w:rsid w:val="00587698"/>
    <w:rsid w:val="00595B9B"/>
    <w:rsid w:val="00596199"/>
    <w:rsid w:val="00597360"/>
    <w:rsid w:val="005976DD"/>
    <w:rsid w:val="00597CED"/>
    <w:rsid w:val="005A0BFC"/>
    <w:rsid w:val="005A1860"/>
    <w:rsid w:val="005A547F"/>
    <w:rsid w:val="005A7ADF"/>
    <w:rsid w:val="005B26B8"/>
    <w:rsid w:val="005B3A21"/>
    <w:rsid w:val="005C0F45"/>
    <w:rsid w:val="005C1873"/>
    <w:rsid w:val="005C25B9"/>
    <w:rsid w:val="005C347A"/>
    <w:rsid w:val="005D0B4A"/>
    <w:rsid w:val="005D4489"/>
    <w:rsid w:val="005D469E"/>
    <w:rsid w:val="005D6CE9"/>
    <w:rsid w:val="005E00F4"/>
    <w:rsid w:val="005E10B1"/>
    <w:rsid w:val="005E442C"/>
    <w:rsid w:val="00600541"/>
    <w:rsid w:val="006020A5"/>
    <w:rsid w:val="00602FDD"/>
    <w:rsid w:val="00604351"/>
    <w:rsid w:val="006059CA"/>
    <w:rsid w:val="0061229C"/>
    <w:rsid w:val="00612477"/>
    <w:rsid w:val="0061300A"/>
    <w:rsid w:val="00613F0E"/>
    <w:rsid w:val="00614BF8"/>
    <w:rsid w:val="0061679B"/>
    <w:rsid w:val="00616F05"/>
    <w:rsid w:val="00620128"/>
    <w:rsid w:val="00622372"/>
    <w:rsid w:val="00623637"/>
    <w:rsid w:val="006245CD"/>
    <w:rsid w:val="006344E0"/>
    <w:rsid w:val="00635423"/>
    <w:rsid w:val="006379E7"/>
    <w:rsid w:val="00642285"/>
    <w:rsid w:val="00642A4D"/>
    <w:rsid w:val="00646714"/>
    <w:rsid w:val="0065137A"/>
    <w:rsid w:val="0065178A"/>
    <w:rsid w:val="00654447"/>
    <w:rsid w:val="00656CC5"/>
    <w:rsid w:val="00657CCC"/>
    <w:rsid w:val="00660571"/>
    <w:rsid w:val="00662C03"/>
    <w:rsid w:val="00663923"/>
    <w:rsid w:val="006652ED"/>
    <w:rsid w:val="00666490"/>
    <w:rsid w:val="00667876"/>
    <w:rsid w:val="00667956"/>
    <w:rsid w:val="00667E78"/>
    <w:rsid w:val="00672994"/>
    <w:rsid w:val="00674179"/>
    <w:rsid w:val="00677193"/>
    <w:rsid w:val="00677519"/>
    <w:rsid w:val="0067751C"/>
    <w:rsid w:val="0068006C"/>
    <w:rsid w:val="006811E7"/>
    <w:rsid w:val="006831A8"/>
    <w:rsid w:val="00685847"/>
    <w:rsid w:val="00686FD6"/>
    <w:rsid w:val="00690EF4"/>
    <w:rsid w:val="00694A4A"/>
    <w:rsid w:val="0069755D"/>
    <w:rsid w:val="006A1A0A"/>
    <w:rsid w:val="006A1E88"/>
    <w:rsid w:val="006A2C1A"/>
    <w:rsid w:val="006A37ED"/>
    <w:rsid w:val="006A4436"/>
    <w:rsid w:val="006A683C"/>
    <w:rsid w:val="006B2B82"/>
    <w:rsid w:val="006B793B"/>
    <w:rsid w:val="006C21F3"/>
    <w:rsid w:val="006C28A3"/>
    <w:rsid w:val="006C41A5"/>
    <w:rsid w:val="006C478E"/>
    <w:rsid w:val="006E2F0E"/>
    <w:rsid w:val="006E4B11"/>
    <w:rsid w:val="006E4DD9"/>
    <w:rsid w:val="006E7A4D"/>
    <w:rsid w:val="006F13E5"/>
    <w:rsid w:val="006F259D"/>
    <w:rsid w:val="006F2CBC"/>
    <w:rsid w:val="006F5612"/>
    <w:rsid w:val="007011D4"/>
    <w:rsid w:val="0070196D"/>
    <w:rsid w:val="00703ACC"/>
    <w:rsid w:val="0070575F"/>
    <w:rsid w:val="00706101"/>
    <w:rsid w:val="0071238B"/>
    <w:rsid w:val="00714CFE"/>
    <w:rsid w:val="007159B1"/>
    <w:rsid w:val="00717B8F"/>
    <w:rsid w:val="007225D1"/>
    <w:rsid w:val="0072261A"/>
    <w:rsid w:val="00731491"/>
    <w:rsid w:val="007316EE"/>
    <w:rsid w:val="00731BFF"/>
    <w:rsid w:val="00740422"/>
    <w:rsid w:val="00740801"/>
    <w:rsid w:val="007409A6"/>
    <w:rsid w:val="00742BBE"/>
    <w:rsid w:val="0074463E"/>
    <w:rsid w:val="00750371"/>
    <w:rsid w:val="00753440"/>
    <w:rsid w:val="00754E8A"/>
    <w:rsid w:val="0075736C"/>
    <w:rsid w:val="007579B3"/>
    <w:rsid w:val="00762789"/>
    <w:rsid w:val="00763896"/>
    <w:rsid w:val="00766961"/>
    <w:rsid w:val="00773BCB"/>
    <w:rsid w:val="007745FD"/>
    <w:rsid w:val="0077565A"/>
    <w:rsid w:val="00775ABF"/>
    <w:rsid w:val="007812AE"/>
    <w:rsid w:val="007831F7"/>
    <w:rsid w:val="00783B0D"/>
    <w:rsid w:val="00784751"/>
    <w:rsid w:val="00784B5A"/>
    <w:rsid w:val="00786EAC"/>
    <w:rsid w:val="0078778E"/>
    <w:rsid w:val="00793448"/>
    <w:rsid w:val="007A005E"/>
    <w:rsid w:val="007A3945"/>
    <w:rsid w:val="007B2962"/>
    <w:rsid w:val="007B33C6"/>
    <w:rsid w:val="007B66AC"/>
    <w:rsid w:val="007C2E28"/>
    <w:rsid w:val="007C331C"/>
    <w:rsid w:val="007C3B1E"/>
    <w:rsid w:val="007D1037"/>
    <w:rsid w:val="007D1F70"/>
    <w:rsid w:val="007D5AE4"/>
    <w:rsid w:val="007E5583"/>
    <w:rsid w:val="007F08A0"/>
    <w:rsid w:val="007F2160"/>
    <w:rsid w:val="007F3655"/>
    <w:rsid w:val="007F45E5"/>
    <w:rsid w:val="00801784"/>
    <w:rsid w:val="00801A68"/>
    <w:rsid w:val="00814A04"/>
    <w:rsid w:val="00817D4B"/>
    <w:rsid w:val="008212C7"/>
    <w:rsid w:val="008244A1"/>
    <w:rsid w:val="00824E5A"/>
    <w:rsid w:val="00825B81"/>
    <w:rsid w:val="00825D67"/>
    <w:rsid w:val="00830AC0"/>
    <w:rsid w:val="00830B97"/>
    <w:rsid w:val="00832034"/>
    <w:rsid w:val="00835796"/>
    <w:rsid w:val="00836ECB"/>
    <w:rsid w:val="008417AD"/>
    <w:rsid w:val="00843527"/>
    <w:rsid w:val="008438A2"/>
    <w:rsid w:val="008465C2"/>
    <w:rsid w:val="0084774B"/>
    <w:rsid w:val="00850760"/>
    <w:rsid w:val="00852E57"/>
    <w:rsid w:val="0085457A"/>
    <w:rsid w:val="00854A10"/>
    <w:rsid w:val="00855ED9"/>
    <w:rsid w:val="00860550"/>
    <w:rsid w:val="0086173A"/>
    <w:rsid w:val="00861774"/>
    <w:rsid w:val="00867AC3"/>
    <w:rsid w:val="008722F8"/>
    <w:rsid w:val="00872388"/>
    <w:rsid w:val="008745DB"/>
    <w:rsid w:val="00882D7D"/>
    <w:rsid w:val="008850B0"/>
    <w:rsid w:val="008932BA"/>
    <w:rsid w:val="008943C3"/>
    <w:rsid w:val="008A4412"/>
    <w:rsid w:val="008A5CFD"/>
    <w:rsid w:val="008A64E2"/>
    <w:rsid w:val="008A7621"/>
    <w:rsid w:val="008B012D"/>
    <w:rsid w:val="008B5015"/>
    <w:rsid w:val="008B5319"/>
    <w:rsid w:val="008C3551"/>
    <w:rsid w:val="008C402C"/>
    <w:rsid w:val="008C539F"/>
    <w:rsid w:val="008C5872"/>
    <w:rsid w:val="008C5B3D"/>
    <w:rsid w:val="008D40E5"/>
    <w:rsid w:val="008D460A"/>
    <w:rsid w:val="008D67D1"/>
    <w:rsid w:val="008D6C4C"/>
    <w:rsid w:val="008D78A3"/>
    <w:rsid w:val="008E46DD"/>
    <w:rsid w:val="008E5F1B"/>
    <w:rsid w:val="008E68A3"/>
    <w:rsid w:val="008F1D22"/>
    <w:rsid w:val="008F402F"/>
    <w:rsid w:val="008F4375"/>
    <w:rsid w:val="008F789E"/>
    <w:rsid w:val="008F79BF"/>
    <w:rsid w:val="00902729"/>
    <w:rsid w:val="00907824"/>
    <w:rsid w:val="009126D2"/>
    <w:rsid w:val="0091272E"/>
    <w:rsid w:val="00914B63"/>
    <w:rsid w:val="00914CDD"/>
    <w:rsid w:val="00914EBA"/>
    <w:rsid w:val="00916BF6"/>
    <w:rsid w:val="009203E0"/>
    <w:rsid w:val="00921A6A"/>
    <w:rsid w:val="0092285F"/>
    <w:rsid w:val="00922FB4"/>
    <w:rsid w:val="00930565"/>
    <w:rsid w:val="00932AFA"/>
    <w:rsid w:val="00932B5F"/>
    <w:rsid w:val="00940CF2"/>
    <w:rsid w:val="00941418"/>
    <w:rsid w:val="009425FF"/>
    <w:rsid w:val="00942A1B"/>
    <w:rsid w:val="0094429F"/>
    <w:rsid w:val="009459AE"/>
    <w:rsid w:val="00947571"/>
    <w:rsid w:val="009508CE"/>
    <w:rsid w:val="009540CD"/>
    <w:rsid w:val="00956B4B"/>
    <w:rsid w:val="00960392"/>
    <w:rsid w:val="00960912"/>
    <w:rsid w:val="00961D18"/>
    <w:rsid w:val="00965D14"/>
    <w:rsid w:val="00972B8F"/>
    <w:rsid w:val="00974A39"/>
    <w:rsid w:val="00974D7C"/>
    <w:rsid w:val="009759BB"/>
    <w:rsid w:val="0098226F"/>
    <w:rsid w:val="009844F8"/>
    <w:rsid w:val="00985863"/>
    <w:rsid w:val="009859E5"/>
    <w:rsid w:val="009964BE"/>
    <w:rsid w:val="009A0F11"/>
    <w:rsid w:val="009B383A"/>
    <w:rsid w:val="009B6640"/>
    <w:rsid w:val="009B6D10"/>
    <w:rsid w:val="009B73B2"/>
    <w:rsid w:val="009C57F1"/>
    <w:rsid w:val="009C6C7A"/>
    <w:rsid w:val="009C7923"/>
    <w:rsid w:val="009D16E0"/>
    <w:rsid w:val="009D17A9"/>
    <w:rsid w:val="009D1ACF"/>
    <w:rsid w:val="009D52F5"/>
    <w:rsid w:val="009D5C41"/>
    <w:rsid w:val="009D704D"/>
    <w:rsid w:val="009D74E6"/>
    <w:rsid w:val="009D7BBD"/>
    <w:rsid w:val="009E1629"/>
    <w:rsid w:val="009E6051"/>
    <w:rsid w:val="009E6C7B"/>
    <w:rsid w:val="009E7D2A"/>
    <w:rsid w:val="009F4E85"/>
    <w:rsid w:val="009F6798"/>
    <w:rsid w:val="009F6F89"/>
    <w:rsid w:val="00A03B4D"/>
    <w:rsid w:val="00A063D3"/>
    <w:rsid w:val="00A11E1C"/>
    <w:rsid w:val="00A215EA"/>
    <w:rsid w:val="00A26A8F"/>
    <w:rsid w:val="00A34A81"/>
    <w:rsid w:val="00A34BE8"/>
    <w:rsid w:val="00A40FF6"/>
    <w:rsid w:val="00A4172E"/>
    <w:rsid w:val="00A53233"/>
    <w:rsid w:val="00A56DA1"/>
    <w:rsid w:val="00A622F2"/>
    <w:rsid w:val="00A63FD5"/>
    <w:rsid w:val="00A64F89"/>
    <w:rsid w:val="00A718CC"/>
    <w:rsid w:val="00A7423A"/>
    <w:rsid w:val="00A74E15"/>
    <w:rsid w:val="00A77395"/>
    <w:rsid w:val="00A80480"/>
    <w:rsid w:val="00A8179F"/>
    <w:rsid w:val="00A82DD1"/>
    <w:rsid w:val="00A85904"/>
    <w:rsid w:val="00A859A5"/>
    <w:rsid w:val="00A86244"/>
    <w:rsid w:val="00A87B65"/>
    <w:rsid w:val="00A9066B"/>
    <w:rsid w:val="00A93ACA"/>
    <w:rsid w:val="00A9494A"/>
    <w:rsid w:val="00A97741"/>
    <w:rsid w:val="00A97AD7"/>
    <w:rsid w:val="00AA2756"/>
    <w:rsid w:val="00AA314E"/>
    <w:rsid w:val="00AA409C"/>
    <w:rsid w:val="00AA65EF"/>
    <w:rsid w:val="00AA661C"/>
    <w:rsid w:val="00AA7062"/>
    <w:rsid w:val="00AB4758"/>
    <w:rsid w:val="00AB493F"/>
    <w:rsid w:val="00AC0773"/>
    <w:rsid w:val="00AC1DB0"/>
    <w:rsid w:val="00AC3721"/>
    <w:rsid w:val="00AC3A7A"/>
    <w:rsid w:val="00AC6FA4"/>
    <w:rsid w:val="00AC7773"/>
    <w:rsid w:val="00AD086B"/>
    <w:rsid w:val="00AD0D3C"/>
    <w:rsid w:val="00AD29C6"/>
    <w:rsid w:val="00AD36DA"/>
    <w:rsid w:val="00AE25D2"/>
    <w:rsid w:val="00AE29D7"/>
    <w:rsid w:val="00AE66A6"/>
    <w:rsid w:val="00AF02B5"/>
    <w:rsid w:val="00AF0871"/>
    <w:rsid w:val="00AF3E32"/>
    <w:rsid w:val="00B00A0F"/>
    <w:rsid w:val="00B03FA1"/>
    <w:rsid w:val="00B15B10"/>
    <w:rsid w:val="00B168F5"/>
    <w:rsid w:val="00B2174E"/>
    <w:rsid w:val="00B24314"/>
    <w:rsid w:val="00B329B2"/>
    <w:rsid w:val="00B341E3"/>
    <w:rsid w:val="00B3561E"/>
    <w:rsid w:val="00B36635"/>
    <w:rsid w:val="00B37F5D"/>
    <w:rsid w:val="00B46ACF"/>
    <w:rsid w:val="00B46C68"/>
    <w:rsid w:val="00B4776D"/>
    <w:rsid w:val="00B53081"/>
    <w:rsid w:val="00B547C3"/>
    <w:rsid w:val="00B579CE"/>
    <w:rsid w:val="00B57F6E"/>
    <w:rsid w:val="00B6163A"/>
    <w:rsid w:val="00B64495"/>
    <w:rsid w:val="00B66104"/>
    <w:rsid w:val="00B664AD"/>
    <w:rsid w:val="00B71690"/>
    <w:rsid w:val="00B72908"/>
    <w:rsid w:val="00B80C2A"/>
    <w:rsid w:val="00B8212F"/>
    <w:rsid w:val="00B84951"/>
    <w:rsid w:val="00B86427"/>
    <w:rsid w:val="00B8653E"/>
    <w:rsid w:val="00B87A71"/>
    <w:rsid w:val="00B911A9"/>
    <w:rsid w:val="00BA0009"/>
    <w:rsid w:val="00BA3548"/>
    <w:rsid w:val="00BA65B0"/>
    <w:rsid w:val="00BA67BD"/>
    <w:rsid w:val="00BA7A4A"/>
    <w:rsid w:val="00BB1D35"/>
    <w:rsid w:val="00BB1FDF"/>
    <w:rsid w:val="00BB23F7"/>
    <w:rsid w:val="00BC10DF"/>
    <w:rsid w:val="00BC2AE1"/>
    <w:rsid w:val="00BC5FED"/>
    <w:rsid w:val="00BD4FE0"/>
    <w:rsid w:val="00BD559D"/>
    <w:rsid w:val="00BD5C5C"/>
    <w:rsid w:val="00BE4848"/>
    <w:rsid w:val="00BE79F8"/>
    <w:rsid w:val="00BF0130"/>
    <w:rsid w:val="00BF2B24"/>
    <w:rsid w:val="00BF400B"/>
    <w:rsid w:val="00BF4712"/>
    <w:rsid w:val="00BF5DAD"/>
    <w:rsid w:val="00C002C7"/>
    <w:rsid w:val="00C010F5"/>
    <w:rsid w:val="00C02115"/>
    <w:rsid w:val="00C0324F"/>
    <w:rsid w:val="00C042A1"/>
    <w:rsid w:val="00C10598"/>
    <w:rsid w:val="00C10D8E"/>
    <w:rsid w:val="00C115F8"/>
    <w:rsid w:val="00C13F75"/>
    <w:rsid w:val="00C17320"/>
    <w:rsid w:val="00C178E1"/>
    <w:rsid w:val="00C20A83"/>
    <w:rsid w:val="00C20D0B"/>
    <w:rsid w:val="00C21697"/>
    <w:rsid w:val="00C2668F"/>
    <w:rsid w:val="00C27C94"/>
    <w:rsid w:val="00C32254"/>
    <w:rsid w:val="00C37D8B"/>
    <w:rsid w:val="00C4115B"/>
    <w:rsid w:val="00C44F8F"/>
    <w:rsid w:val="00C4749F"/>
    <w:rsid w:val="00C4765F"/>
    <w:rsid w:val="00C626D1"/>
    <w:rsid w:val="00C63CDA"/>
    <w:rsid w:val="00C64130"/>
    <w:rsid w:val="00C64989"/>
    <w:rsid w:val="00C7549F"/>
    <w:rsid w:val="00C77EC3"/>
    <w:rsid w:val="00C82720"/>
    <w:rsid w:val="00C85533"/>
    <w:rsid w:val="00C93D08"/>
    <w:rsid w:val="00C94ABB"/>
    <w:rsid w:val="00C958AD"/>
    <w:rsid w:val="00C96AA5"/>
    <w:rsid w:val="00CA1E33"/>
    <w:rsid w:val="00CA4E69"/>
    <w:rsid w:val="00CA66C6"/>
    <w:rsid w:val="00CB492A"/>
    <w:rsid w:val="00CB6859"/>
    <w:rsid w:val="00CC57CB"/>
    <w:rsid w:val="00CC5A70"/>
    <w:rsid w:val="00CC660F"/>
    <w:rsid w:val="00CC6FCD"/>
    <w:rsid w:val="00CC7573"/>
    <w:rsid w:val="00CD5B91"/>
    <w:rsid w:val="00CD694E"/>
    <w:rsid w:val="00CE2B92"/>
    <w:rsid w:val="00CE45D3"/>
    <w:rsid w:val="00CE4CA8"/>
    <w:rsid w:val="00CE7076"/>
    <w:rsid w:val="00CF439A"/>
    <w:rsid w:val="00CF712A"/>
    <w:rsid w:val="00D021C6"/>
    <w:rsid w:val="00D021D6"/>
    <w:rsid w:val="00D15206"/>
    <w:rsid w:val="00D215F0"/>
    <w:rsid w:val="00D3371F"/>
    <w:rsid w:val="00D369A1"/>
    <w:rsid w:val="00D421D1"/>
    <w:rsid w:val="00D43E8F"/>
    <w:rsid w:val="00D456B4"/>
    <w:rsid w:val="00D45E8B"/>
    <w:rsid w:val="00D50F62"/>
    <w:rsid w:val="00D56B81"/>
    <w:rsid w:val="00D6123D"/>
    <w:rsid w:val="00D632C1"/>
    <w:rsid w:val="00D644EF"/>
    <w:rsid w:val="00D65596"/>
    <w:rsid w:val="00D67F4C"/>
    <w:rsid w:val="00D855DE"/>
    <w:rsid w:val="00D870F3"/>
    <w:rsid w:val="00D92AF9"/>
    <w:rsid w:val="00D946CC"/>
    <w:rsid w:val="00D961C2"/>
    <w:rsid w:val="00D966DE"/>
    <w:rsid w:val="00DA2862"/>
    <w:rsid w:val="00DA4189"/>
    <w:rsid w:val="00DA6B25"/>
    <w:rsid w:val="00DB055F"/>
    <w:rsid w:val="00DB18A3"/>
    <w:rsid w:val="00DB3D6D"/>
    <w:rsid w:val="00DB5FDD"/>
    <w:rsid w:val="00DB6280"/>
    <w:rsid w:val="00DB6A22"/>
    <w:rsid w:val="00DB6AD6"/>
    <w:rsid w:val="00DB7C3F"/>
    <w:rsid w:val="00DC022E"/>
    <w:rsid w:val="00DC09C5"/>
    <w:rsid w:val="00DC0E76"/>
    <w:rsid w:val="00DC1E88"/>
    <w:rsid w:val="00DC420D"/>
    <w:rsid w:val="00DC4304"/>
    <w:rsid w:val="00DC66AE"/>
    <w:rsid w:val="00DC68AE"/>
    <w:rsid w:val="00DD2E91"/>
    <w:rsid w:val="00DD6A85"/>
    <w:rsid w:val="00DE3791"/>
    <w:rsid w:val="00DE59FF"/>
    <w:rsid w:val="00DE744B"/>
    <w:rsid w:val="00DF2375"/>
    <w:rsid w:val="00DF39CE"/>
    <w:rsid w:val="00DF4051"/>
    <w:rsid w:val="00DF6964"/>
    <w:rsid w:val="00E042B2"/>
    <w:rsid w:val="00E05FAF"/>
    <w:rsid w:val="00E12267"/>
    <w:rsid w:val="00E150B6"/>
    <w:rsid w:val="00E16E02"/>
    <w:rsid w:val="00E2257C"/>
    <w:rsid w:val="00E23865"/>
    <w:rsid w:val="00E31EC3"/>
    <w:rsid w:val="00E33DDE"/>
    <w:rsid w:val="00E3498D"/>
    <w:rsid w:val="00E372DE"/>
    <w:rsid w:val="00E42561"/>
    <w:rsid w:val="00E43BC5"/>
    <w:rsid w:val="00E43FC7"/>
    <w:rsid w:val="00E4595C"/>
    <w:rsid w:val="00E46BCB"/>
    <w:rsid w:val="00E52198"/>
    <w:rsid w:val="00E52B28"/>
    <w:rsid w:val="00E540B8"/>
    <w:rsid w:val="00E54227"/>
    <w:rsid w:val="00E5622A"/>
    <w:rsid w:val="00E56D96"/>
    <w:rsid w:val="00E6064B"/>
    <w:rsid w:val="00E60F9F"/>
    <w:rsid w:val="00E63073"/>
    <w:rsid w:val="00E725DD"/>
    <w:rsid w:val="00E80E40"/>
    <w:rsid w:val="00E81A1A"/>
    <w:rsid w:val="00E86F37"/>
    <w:rsid w:val="00E9493F"/>
    <w:rsid w:val="00E94A47"/>
    <w:rsid w:val="00E9591C"/>
    <w:rsid w:val="00E95BE4"/>
    <w:rsid w:val="00E97377"/>
    <w:rsid w:val="00EA1451"/>
    <w:rsid w:val="00EA4D11"/>
    <w:rsid w:val="00EA5BE2"/>
    <w:rsid w:val="00EA7214"/>
    <w:rsid w:val="00EB0177"/>
    <w:rsid w:val="00EB0ACB"/>
    <w:rsid w:val="00EB4CF3"/>
    <w:rsid w:val="00EB6C83"/>
    <w:rsid w:val="00EC2BDD"/>
    <w:rsid w:val="00ED2251"/>
    <w:rsid w:val="00ED2D82"/>
    <w:rsid w:val="00ED3A75"/>
    <w:rsid w:val="00ED68DE"/>
    <w:rsid w:val="00EE213D"/>
    <w:rsid w:val="00EE2E7E"/>
    <w:rsid w:val="00EE43E2"/>
    <w:rsid w:val="00EE6203"/>
    <w:rsid w:val="00EE75B3"/>
    <w:rsid w:val="00EF00CF"/>
    <w:rsid w:val="00EF5885"/>
    <w:rsid w:val="00F2141F"/>
    <w:rsid w:val="00F22F5D"/>
    <w:rsid w:val="00F2343B"/>
    <w:rsid w:val="00F24208"/>
    <w:rsid w:val="00F2513A"/>
    <w:rsid w:val="00F33D74"/>
    <w:rsid w:val="00F345F6"/>
    <w:rsid w:val="00F402E2"/>
    <w:rsid w:val="00F404A4"/>
    <w:rsid w:val="00F4584B"/>
    <w:rsid w:val="00F46D05"/>
    <w:rsid w:val="00F47510"/>
    <w:rsid w:val="00F540B1"/>
    <w:rsid w:val="00F541DE"/>
    <w:rsid w:val="00F5474C"/>
    <w:rsid w:val="00F563EC"/>
    <w:rsid w:val="00F61E29"/>
    <w:rsid w:val="00F62BCD"/>
    <w:rsid w:val="00F635A4"/>
    <w:rsid w:val="00F64524"/>
    <w:rsid w:val="00F6639C"/>
    <w:rsid w:val="00F66A4C"/>
    <w:rsid w:val="00F727C9"/>
    <w:rsid w:val="00F74BD0"/>
    <w:rsid w:val="00F76118"/>
    <w:rsid w:val="00F77BFA"/>
    <w:rsid w:val="00F8083D"/>
    <w:rsid w:val="00F879C8"/>
    <w:rsid w:val="00F90C6F"/>
    <w:rsid w:val="00F940F1"/>
    <w:rsid w:val="00F945AB"/>
    <w:rsid w:val="00F9490D"/>
    <w:rsid w:val="00F95444"/>
    <w:rsid w:val="00FA30AC"/>
    <w:rsid w:val="00FA5619"/>
    <w:rsid w:val="00FA5BBD"/>
    <w:rsid w:val="00FA699B"/>
    <w:rsid w:val="00FB07F5"/>
    <w:rsid w:val="00FB209F"/>
    <w:rsid w:val="00FB3081"/>
    <w:rsid w:val="00FB4606"/>
    <w:rsid w:val="00FB5114"/>
    <w:rsid w:val="00FB52EE"/>
    <w:rsid w:val="00FC6261"/>
    <w:rsid w:val="00FC70C0"/>
    <w:rsid w:val="00FC714D"/>
    <w:rsid w:val="00FD101C"/>
    <w:rsid w:val="00FD2140"/>
    <w:rsid w:val="00FD24A4"/>
    <w:rsid w:val="00FD389D"/>
    <w:rsid w:val="00FD6991"/>
    <w:rsid w:val="00FE0180"/>
    <w:rsid w:val="00FE0C52"/>
    <w:rsid w:val="00FE1876"/>
    <w:rsid w:val="00FF158A"/>
    <w:rsid w:val="00FF328C"/>
    <w:rsid w:val="00FF51CD"/>
    <w:rsid w:val="00FF7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BED7FAA"/>
  <w15:chartTrackingRefBased/>
  <w15:docId w15:val="{FC47D7E1-BEBB-442E-81E8-D3CEB9879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030C9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65178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CE2B9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character" w:styleId="FollowedHyperlink">
    <w:name w:val="FollowedHyperlink"/>
    <w:rsid w:val="005D0B4A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9C57F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9C57F1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E31EC3"/>
    <w:pPr>
      <w:ind w:left="720"/>
    </w:pPr>
  </w:style>
  <w:style w:type="character" w:styleId="CommentReference">
    <w:name w:val="annotation reference"/>
    <w:rsid w:val="00F22F5D"/>
    <w:rPr>
      <w:sz w:val="16"/>
      <w:szCs w:val="16"/>
    </w:rPr>
  </w:style>
  <w:style w:type="paragraph" w:styleId="CommentText">
    <w:name w:val="annotation text"/>
    <w:basedOn w:val="Normal"/>
    <w:link w:val="CommentTextChar"/>
    <w:rsid w:val="00F22F5D"/>
    <w:rPr>
      <w:sz w:val="20"/>
      <w:szCs w:val="20"/>
    </w:rPr>
  </w:style>
  <w:style w:type="character" w:customStyle="1" w:styleId="CommentTextChar">
    <w:name w:val="Comment Text Char"/>
    <w:link w:val="CommentText"/>
    <w:rsid w:val="00F22F5D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F22F5D"/>
    <w:rPr>
      <w:b/>
      <w:bCs/>
    </w:rPr>
  </w:style>
  <w:style w:type="character" w:customStyle="1" w:styleId="CommentSubjectChar">
    <w:name w:val="Comment Subject Char"/>
    <w:link w:val="CommentSubject"/>
    <w:rsid w:val="00F22F5D"/>
    <w:rPr>
      <w:b/>
      <w:bCs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652ED"/>
    <w:rPr>
      <w:color w:val="605E5C"/>
      <w:shd w:val="clear" w:color="auto" w:fill="E1DFDD"/>
    </w:rPr>
  </w:style>
  <w:style w:type="table" w:styleId="TableGrid">
    <w:name w:val="Table Grid"/>
    <w:basedOn w:val="TableNormal"/>
    <w:rsid w:val="001862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65178A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semiHidden/>
    <w:rsid w:val="00CE2B92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mma_luk2@hotmail.com?subject=Data%20Science%20Position" TargetMode="External"/><Relationship Id="rId13" Type="http://schemas.openxmlformats.org/officeDocument/2006/relationships/hyperlink" Target="https://emma-luk.github.io/docs/emma_luk_samples_of_web_development-work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fingertips.phe.org.uk/profile/health-profiles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mma-luk.github.io/docs/emma_luk_samples_of_web_development-work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emma-luk.github.io/docs/emma_luk_samples_of_web_development-work.pdf" TargetMode="External"/><Relationship Id="rId10" Type="http://schemas.openxmlformats.org/officeDocument/2006/relationships/hyperlink" Target="https://emma-luk.github.io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emma-luk/" TargetMode="External"/><Relationship Id="rId14" Type="http://schemas.openxmlformats.org/officeDocument/2006/relationships/hyperlink" Target="https://emma-luk.github.io/docs/emma_luk_samples_of_web_development-work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1D0BDA-BE48-4294-8EC0-E4011D4EAD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79</Words>
  <Characters>8435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ma Luk</vt:lpstr>
    </vt:vector>
  </TitlesOfParts>
  <Company>Emma Luk</Company>
  <LinksUpToDate>false</LinksUpToDate>
  <CharactersWithSpaces>9895</CharactersWithSpaces>
  <SharedDoc>false</SharedDoc>
  <HLinks>
    <vt:vector size="42" baseType="variant">
      <vt:variant>
        <vt:i4>7405671</vt:i4>
      </vt:variant>
      <vt:variant>
        <vt:i4>18</vt:i4>
      </vt:variant>
      <vt:variant>
        <vt:i4>0</vt:i4>
      </vt:variant>
      <vt:variant>
        <vt:i4>5</vt:i4>
      </vt:variant>
      <vt:variant>
        <vt:lpwstr>http://www.bloggingbrits.co.uk/</vt:lpwstr>
      </vt:variant>
      <vt:variant>
        <vt:lpwstr/>
      </vt:variant>
      <vt:variant>
        <vt:i4>6160400</vt:i4>
      </vt:variant>
      <vt:variant>
        <vt:i4>15</vt:i4>
      </vt:variant>
      <vt:variant>
        <vt:i4>0</vt:i4>
      </vt:variant>
      <vt:variant>
        <vt:i4>5</vt:i4>
      </vt:variant>
      <vt:variant>
        <vt:lpwstr>http://www.fisherphotography.com/</vt:lpwstr>
      </vt:variant>
      <vt:variant>
        <vt:lpwstr/>
      </vt:variant>
      <vt:variant>
        <vt:i4>2883701</vt:i4>
      </vt:variant>
      <vt:variant>
        <vt:i4>12</vt:i4>
      </vt:variant>
      <vt:variant>
        <vt:i4>0</vt:i4>
      </vt:variant>
      <vt:variant>
        <vt:i4>5</vt:i4>
      </vt:variant>
      <vt:variant>
        <vt:lpwstr>http://www.finchleykitchens.co.uk/</vt:lpwstr>
      </vt:variant>
      <vt:variant>
        <vt:lpwstr/>
      </vt:variant>
      <vt:variant>
        <vt:i4>10</vt:i4>
      </vt:variant>
      <vt:variant>
        <vt:i4>9</vt:i4>
      </vt:variant>
      <vt:variant>
        <vt:i4>0</vt:i4>
      </vt:variant>
      <vt:variant>
        <vt:i4>5</vt:i4>
      </vt:variant>
      <vt:variant>
        <vt:lpwstr>http://www.middlesexcc.co.uk/</vt:lpwstr>
      </vt:variant>
      <vt:variant>
        <vt:lpwstr/>
      </vt:variant>
      <vt:variant>
        <vt:i4>6160400</vt:i4>
      </vt:variant>
      <vt:variant>
        <vt:i4>6</vt:i4>
      </vt:variant>
      <vt:variant>
        <vt:i4>0</vt:i4>
      </vt:variant>
      <vt:variant>
        <vt:i4>5</vt:i4>
      </vt:variant>
      <vt:variant>
        <vt:lpwstr>http://www.fisherphotography.com/</vt:lpwstr>
      </vt:variant>
      <vt:variant>
        <vt:lpwstr/>
      </vt:variant>
      <vt:variant>
        <vt:i4>2883701</vt:i4>
      </vt:variant>
      <vt:variant>
        <vt:i4>3</vt:i4>
      </vt:variant>
      <vt:variant>
        <vt:i4>0</vt:i4>
      </vt:variant>
      <vt:variant>
        <vt:i4>5</vt:i4>
      </vt:variant>
      <vt:variant>
        <vt:lpwstr>http://www.finchleykitchens.co.uk/</vt:lpwstr>
      </vt:variant>
      <vt:variant>
        <vt:lpwstr/>
      </vt:variant>
      <vt:variant>
        <vt:i4>6291526</vt:i4>
      </vt:variant>
      <vt:variant>
        <vt:i4>0</vt:i4>
      </vt:variant>
      <vt:variant>
        <vt:i4>0</vt:i4>
      </vt:variant>
      <vt:variant>
        <vt:i4>5</vt:i4>
      </vt:variant>
      <vt:variant>
        <vt:lpwstr>mailto:0000.sf@brunel.ac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ma Luk</dc:title>
  <dc:subject/>
  <dc:creator>Emma Luk</dc:creator>
  <cp:keywords/>
  <cp:lastModifiedBy>Emma Luk</cp:lastModifiedBy>
  <cp:revision>74</cp:revision>
  <cp:lastPrinted>2022-07-28T12:10:00Z</cp:lastPrinted>
  <dcterms:created xsi:type="dcterms:W3CDTF">2023-11-28T15:48:00Z</dcterms:created>
  <dcterms:modified xsi:type="dcterms:W3CDTF">2023-11-29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126465810</vt:i4>
  </property>
  <property fmtid="{D5CDD505-2E9C-101B-9397-08002B2CF9AE}" pid="3" name="_NewReviewCycle">
    <vt:lpwstr/>
  </property>
  <property fmtid="{D5CDD505-2E9C-101B-9397-08002B2CF9AE}" pid="4" name="_EmailSubject">
    <vt:lpwstr>Careers Appointments </vt:lpwstr>
  </property>
  <property fmtid="{D5CDD505-2E9C-101B-9397-08002B2CF9AE}" pid="5" name="_AuthorEmail">
    <vt:lpwstr>Raj.Sidhu@brunel.ac.uk</vt:lpwstr>
  </property>
  <property fmtid="{D5CDD505-2E9C-101B-9397-08002B2CF9AE}" pid="6" name="_AuthorEmailDisplayName">
    <vt:lpwstr>Raj Sidhu</vt:lpwstr>
  </property>
  <property fmtid="{D5CDD505-2E9C-101B-9397-08002B2CF9AE}" pid="7" name="_PreviousAdHocReviewCycleID">
    <vt:i4>-448264817</vt:i4>
  </property>
  <property fmtid="{D5CDD505-2E9C-101B-9397-08002B2CF9AE}" pid="8" name="_ReviewingToolsShownOnce">
    <vt:lpwstr/>
  </property>
</Properties>
</file>